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E1FB0" w14:textId="301CB9A1" w:rsidR="009D12F9" w:rsidRPr="009D12F9" w:rsidRDefault="000600C3" w:rsidP="009D12F9">
      <w:pPr>
        <w:pStyle w:val="TableofFigures"/>
        <w:tabs>
          <w:tab w:val="right" w:leader="dot" w:pos="9350"/>
        </w:tabs>
        <w:ind w:firstLine="0"/>
        <w:rPr>
          <w:b/>
          <w:bCs/>
          <w:sz w:val="28"/>
          <w:szCs w:val="28"/>
        </w:rPr>
      </w:pPr>
      <w:r>
        <w:rPr>
          <w:b/>
          <w:bCs/>
          <w:sz w:val="28"/>
          <w:szCs w:val="28"/>
        </w:rPr>
        <w:t>--</w:t>
      </w:r>
      <w:r w:rsidR="009D12F9">
        <w:rPr>
          <w:b/>
          <w:bCs/>
          <w:sz w:val="28"/>
          <w:szCs w:val="28"/>
        </w:rPr>
        <w:t>List of Figure</w:t>
      </w:r>
    </w:p>
    <w:p w14:paraId="3ECF5340" w14:textId="52021B97" w:rsidR="009D12F9" w:rsidRDefault="009D12F9">
      <w:pPr>
        <w:pStyle w:val="TableofFigures"/>
        <w:tabs>
          <w:tab w:val="right" w:leader="dot" w:pos="9350"/>
        </w:tabs>
        <w:rPr>
          <w:rFonts w:asciiTheme="minorHAnsi" w:hAnsiTheme="minorHAnsi"/>
          <w:noProof/>
          <w:color w:val="auto"/>
          <w:sz w:val="22"/>
          <w:lang w:val="en-MY"/>
        </w:rPr>
      </w:pPr>
      <w:r>
        <w:fldChar w:fldCharType="begin"/>
      </w:r>
      <w:r>
        <w:instrText xml:space="preserve"> TOC \h \z \c "Figure" </w:instrText>
      </w:r>
      <w:r>
        <w:fldChar w:fldCharType="separate"/>
      </w:r>
      <w:hyperlink w:anchor="_Toc76043420" w:history="1">
        <w:r w:rsidRPr="007F422F">
          <w:rPr>
            <w:rStyle w:val="Hyperlink"/>
            <w:noProof/>
          </w:rPr>
          <w:t>Figure 1 shows the primary research plan.</w:t>
        </w:r>
        <w:r>
          <w:rPr>
            <w:noProof/>
            <w:webHidden/>
          </w:rPr>
          <w:tab/>
        </w:r>
        <w:r>
          <w:rPr>
            <w:noProof/>
            <w:webHidden/>
          </w:rPr>
          <w:fldChar w:fldCharType="begin"/>
        </w:r>
        <w:r>
          <w:rPr>
            <w:noProof/>
            <w:webHidden/>
          </w:rPr>
          <w:instrText xml:space="preserve"> PAGEREF _Toc76043420 \h </w:instrText>
        </w:r>
        <w:r>
          <w:rPr>
            <w:noProof/>
            <w:webHidden/>
          </w:rPr>
        </w:r>
        <w:r>
          <w:rPr>
            <w:noProof/>
            <w:webHidden/>
          </w:rPr>
          <w:fldChar w:fldCharType="separate"/>
        </w:r>
        <w:r w:rsidR="00532462">
          <w:rPr>
            <w:noProof/>
            <w:webHidden/>
          </w:rPr>
          <w:t>9</w:t>
        </w:r>
        <w:r>
          <w:rPr>
            <w:noProof/>
            <w:webHidden/>
          </w:rPr>
          <w:fldChar w:fldCharType="end"/>
        </w:r>
      </w:hyperlink>
    </w:p>
    <w:p w14:paraId="32B9A3C7" w14:textId="024D0FD6" w:rsidR="009D12F9" w:rsidRDefault="008F4822">
      <w:pPr>
        <w:pStyle w:val="TableofFigures"/>
        <w:tabs>
          <w:tab w:val="right" w:leader="dot" w:pos="9350"/>
        </w:tabs>
        <w:rPr>
          <w:rFonts w:asciiTheme="minorHAnsi" w:hAnsiTheme="minorHAnsi"/>
          <w:noProof/>
          <w:color w:val="auto"/>
          <w:sz w:val="22"/>
          <w:lang w:val="en-MY"/>
        </w:rPr>
      </w:pPr>
      <w:hyperlink w:anchor="_Toc76043421" w:history="1">
        <w:r w:rsidR="009D12F9" w:rsidRPr="007F422F">
          <w:rPr>
            <w:rStyle w:val="Hyperlink"/>
            <w:noProof/>
          </w:rPr>
          <w:t>Figure 2 Modified waterfall methodology to fit the project requirement</w:t>
        </w:r>
        <w:r w:rsidR="009D12F9">
          <w:rPr>
            <w:noProof/>
            <w:webHidden/>
          </w:rPr>
          <w:tab/>
        </w:r>
        <w:r w:rsidR="009D12F9">
          <w:rPr>
            <w:noProof/>
            <w:webHidden/>
          </w:rPr>
          <w:fldChar w:fldCharType="begin"/>
        </w:r>
        <w:r w:rsidR="009D12F9">
          <w:rPr>
            <w:noProof/>
            <w:webHidden/>
          </w:rPr>
          <w:instrText xml:space="preserve"> PAGEREF _Toc76043421 \h </w:instrText>
        </w:r>
        <w:r w:rsidR="009D12F9">
          <w:rPr>
            <w:noProof/>
            <w:webHidden/>
          </w:rPr>
        </w:r>
        <w:r w:rsidR="009D12F9">
          <w:rPr>
            <w:noProof/>
            <w:webHidden/>
          </w:rPr>
          <w:fldChar w:fldCharType="separate"/>
        </w:r>
        <w:r w:rsidR="00532462">
          <w:rPr>
            <w:noProof/>
            <w:webHidden/>
          </w:rPr>
          <w:t>10</w:t>
        </w:r>
        <w:r w:rsidR="009D12F9">
          <w:rPr>
            <w:noProof/>
            <w:webHidden/>
          </w:rPr>
          <w:fldChar w:fldCharType="end"/>
        </w:r>
      </w:hyperlink>
    </w:p>
    <w:p w14:paraId="16CCE7DB" w14:textId="05977216" w:rsidR="009D12F9" w:rsidRDefault="008F4822">
      <w:pPr>
        <w:pStyle w:val="TableofFigures"/>
        <w:tabs>
          <w:tab w:val="right" w:leader="dot" w:pos="9350"/>
        </w:tabs>
        <w:rPr>
          <w:rFonts w:asciiTheme="minorHAnsi" w:hAnsiTheme="minorHAnsi"/>
          <w:noProof/>
          <w:color w:val="auto"/>
          <w:sz w:val="22"/>
          <w:lang w:val="en-MY"/>
        </w:rPr>
      </w:pPr>
      <w:hyperlink w:anchor="_Toc76043422" w:history="1">
        <w:r w:rsidR="009D12F9" w:rsidRPr="007F422F">
          <w:rPr>
            <w:rStyle w:val="Hyperlink"/>
            <w:noProof/>
          </w:rPr>
          <w:t>Figure 3 Iterative product design</w:t>
        </w:r>
        <w:r w:rsidR="009D12F9">
          <w:rPr>
            <w:noProof/>
            <w:webHidden/>
          </w:rPr>
          <w:tab/>
        </w:r>
        <w:r w:rsidR="009D12F9">
          <w:rPr>
            <w:noProof/>
            <w:webHidden/>
          </w:rPr>
          <w:fldChar w:fldCharType="begin"/>
        </w:r>
        <w:r w:rsidR="009D12F9">
          <w:rPr>
            <w:noProof/>
            <w:webHidden/>
          </w:rPr>
          <w:instrText xml:space="preserve"> PAGEREF _Toc76043422 \h </w:instrText>
        </w:r>
        <w:r w:rsidR="009D12F9">
          <w:rPr>
            <w:noProof/>
            <w:webHidden/>
          </w:rPr>
        </w:r>
        <w:r w:rsidR="009D12F9">
          <w:rPr>
            <w:noProof/>
            <w:webHidden/>
          </w:rPr>
          <w:fldChar w:fldCharType="separate"/>
        </w:r>
        <w:r w:rsidR="00532462">
          <w:rPr>
            <w:noProof/>
            <w:webHidden/>
          </w:rPr>
          <w:t>12</w:t>
        </w:r>
        <w:r w:rsidR="009D12F9">
          <w:rPr>
            <w:noProof/>
            <w:webHidden/>
          </w:rPr>
          <w:fldChar w:fldCharType="end"/>
        </w:r>
      </w:hyperlink>
    </w:p>
    <w:p w14:paraId="4DE778E0" w14:textId="131138CB" w:rsidR="009D12F9" w:rsidRDefault="008F4822">
      <w:pPr>
        <w:pStyle w:val="TableofFigures"/>
        <w:tabs>
          <w:tab w:val="right" w:leader="dot" w:pos="9350"/>
        </w:tabs>
        <w:rPr>
          <w:rFonts w:asciiTheme="minorHAnsi" w:hAnsiTheme="minorHAnsi"/>
          <w:noProof/>
          <w:color w:val="auto"/>
          <w:sz w:val="22"/>
          <w:lang w:val="en-MY"/>
        </w:rPr>
      </w:pPr>
      <w:hyperlink w:anchor="_Toc76043423" w:history="1">
        <w:r w:rsidR="009D12F9" w:rsidRPr="007F422F">
          <w:rPr>
            <w:rStyle w:val="Hyperlink"/>
            <w:noProof/>
          </w:rPr>
          <w:t>Figure 4 Matching psychological needs (SDT) to game design elements.</w:t>
        </w:r>
        <w:r w:rsidR="009D12F9">
          <w:rPr>
            <w:noProof/>
            <w:webHidden/>
          </w:rPr>
          <w:tab/>
        </w:r>
        <w:r w:rsidR="009D12F9">
          <w:rPr>
            <w:noProof/>
            <w:webHidden/>
          </w:rPr>
          <w:fldChar w:fldCharType="begin"/>
        </w:r>
        <w:r w:rsidR="009D12F9">
          <w:rPr>
            <w:noProof/>
            <w:webHidden/>
          </w:rPr>
          <w:instrText xml:space="preserve"> PAGEREF _Toc76043423 \h </w:instrText>
        </w:r>
        <w:r w:rsidR="009D12F9">
          <w:rPr>
            <w:noProof/>
            <w:webHidden/>
          </w:rPr>
        </w:r>
        <w:r w:rsidR="009D12F9">
          <w:rPr>
            <w:noProof/>
            <w:webHidden/>
          </w:rPr>
          <w:fldChar w:fldCharType="separate"/>
        </w:r>
        <w:r w:rsidR="00532462">
          <w:rPr>
            <w:noProof/>
            <w:webHidden/>
          </w:rPr>
          <w:t>19</w:t>
        </w:r>
        <w:r w:rsidR="009D12F9">
          <w:rPr>
            <w:noProof/>
            <w:webHidden/>
          </w:rPr>
          <w:fldChar w:fldCharType="end"/>
        </w:r>
      </w:hyperlink>
    </w:p>
    <w:p w14:paraId="44150BAE" w14:textId="5636C2E3" w:rsidR="009D12F9" w:rsidRDefault="008F4822">
      <w:pPr>
        <w:pStyle w:val="TableofFigures"/>
        <w:tabs>
          <w:tab w:val="right" w:leader="dot" w:pos="9350"/>
        </w:tabs>
        <w:rPr>
          <w:rFonts w:asciiTheme="minorHAnsi" w:hAnsiTheme="minorHAnsi"/>
          <w:noProof/>
          <w:color w:val="auto"/>
          <w:sz w:val="22"/>
          <w:lang w:val="en-MY"/>
        </w:rPr>
      </w:pPr>
      <w:hyperlink w:anchor="_Toc76043424" w:history="1">
        <w:r w:rsidR="009D12F9" w:rsidRPr="007F422F">
          <w:rPr>
            <w:rStyle w:val="Hyperlink"/>
            <w:noProof/>
          </w:rPr>
          <w:t>Figure 5 summary of game mechanics most commonly used in the studies of gamification</w:t>
        </w:r>
        <w:r w:rsidR="009D12F9">
          <w:rPr>
            <w:noProof/>
            <w:webHidden/>
          </w:rPr>
          <w:tab/>
        </w:r>
        <w:r w:rsidR="009D12F9">
          <w:rPr>
            <w:noProof/>
            <w:webHidden/>
          </w:rPr>
          <w:fldChar w:fldCharType="begin"/>
        </w:r>
        <w:r w:rsidR="009D12F9">
          <w:rPr>
            <w:noProof/>
            <w:webHidden/>
          </w:rPr>
          <w:instrText xml:space="preserve"> PAGEREF _Toc76043424 \h </w:instrText>
        </w:r>
        <w:r w:rsidR="009D12F9">
          <w:rPr>
            <w:noProof/>
            <w:webHidden/>
          </w:rPr>
        </w:r>
        <w:r w:rsidR="009D12F9">
          <w:rPr>
            <w:noProof/>
            <w:webHidden/>
          </w:rPr>
          <w:fldChar w:fldCharType="separate"/>
        </w:r>
        <w:r w:rsidR="00532462">
          <w:rPr>
            <w:noProof/>
            <w:webHidden/>
          </w:rPr>
          <w:t>27</w:t>
        </w:r>
        <w:r w:rsidR="009D12F9">
          <w:rPr>
            <w:noProof/>
            <w:webHidden/>
          </w:rPr>
          <w:fldChar w:fldCharType="end"/>
        </w:r>
      </w:hyperlink>
    </w:p>
    <w:p w14:paraId="01A0A02F" w14:textId="1519600D" w:rsidR="009D12F9" w:rsidRPr="009D12F9" w:rsidRDefault="009D12F9" w:rsidP="009D12F9">
      <w:pPr>
        <w:pStyle w:val="TableofFigures"/>
        <w:tabs>
          <w:tab w:val="right" w:leader="dot" w:pos="9350"/>
        </w:tabs>
        <w:ind w:firstLine="0"/>
        <w:rPr>
          <w:b/>
          <w:bCs/>
          <w:sz w:val="28"/>
          <w:szCs w:val="28"/>
        </w:rPr>
      </w:pPr>
      <w:r>
        <w:fldChar w:fldCharType="end"/>
      </w:r>
      <w:r w:rsidRPr="009D12F9">
        <w:rPr>
          <w:b/>
          <w:bCs/>
          <w:sz w:val="28"/>
          <w:szCs w:val="28"/>
        </w:rPr>
        <w:t xml:space="preserve"> </w:t>
      </w:r>
      <w:r>
        <w:rPr>
          <w:b/>
          <w:bCs/>
          <w:sz w:val="28"/>
          <w:szCs w:val="28"/>
        </w:rPr>
        <w:t>List of Table</w:t>
      </w:r>
    </w:p>
    <w:p w14:paraId="3EE40D22" w14:textId="053D6DEE" w:rsidR="009D12F9" w:rsidRDefault="009D12F9">
      <w:pPr>
        <w:pStyle w:val="TableofFigures"/>
        <w:tabs>
          <w:tab w:val="right" w:leader="dot" w:pos="9350"/>
        </w:tabs>
        <w:rPr>
          <w:rFonts w:asciiTheme="minorHAnsi" w:hAnsiTheme="minorHAnsi"/>
          <w:noProof/>
          <w:color w:val="auto"/>
          <w:sz w:val="22"/>
          <w:lang w:val="en-MY"/>
        </w:rPr>
      </w:pPr>
      <w:r>
        <w:fldChar w:fldCharType="begin"/>
      </w:r>
      <w:r>
        <w:instrText xml:space="preserve"> TOC \h \z \c "Table" </w:instrText>
      </w:r>
      <w:r>
        <w:fldChar w:fldCharType="separate"/>
      </w:r>
      <w:hyperlink w:anchor="_Toc76043517" w:history="1">
        <w:r w:rsidRPr="007A75AE">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76043517 \h </w:instrText>
        </w:r>
        <w:r>
          <w:rPr>
            <w:noProof/>
            <w:webHidden/>
          </w:rPr>
        </w:r>
        <w:r>
          <w:rPr>
            <w:noProof/>
            <w:webHidden/>
          </w:rPr>
          <w:fldChar w:fldCharType="separate"/>
        </w:r>
        <w:r w:rsidR="00532462">
          <w:rPr>
            <w:noProof/>
            <w:webHidden/>
          </w:rPr>
          <w:t>15</w:t>
        </w:r>
        <w:r>
          <w:rPr>
            <w:noProof/>
            <w:webHidden/>
          </w:rPr>
          <w:fldChar w:fldCharType="end"/>
        </w:r>
      </w:hyperlink>
    </w:p>
    <w:p w14:paraId="4DD8AD96" w14:textId="72B74D32" w:rsidR="009D12F9" w:rsidRDefault="008F4822">
      <w:pPr>
        <w:pStyle w:val="TableofFigures"/>
        <w:tabs>
          <w:tab w:val="right" w:leader="dot" w:pos="9350"/>
        </w:tabs>
        <w:rPr>
          <w:rFonts w:asciiTheme="minorHAnsi" w:hAnsiTheme="minorHAnsi"/>
          <w:noProof/>
          <w:color w:val="auto"/>
          <w:sz w:val="22"/>
          <w:lang w:val="en-MY"/>
        </w:rPr>
      </w:pPr>
      <w:hyperlink w:anchor="_Toc76043518" w:history="1">
        <w:r w:rsidR="009D12F9" w:rsidRPr="007A75AE">
          <w:rPr>
            <w:rStyle w:val="Hyperlink"/>
            <w:noProof/>
          </w:rPr>
          <w:t>Table 2 learning theoretical background and framework applied in the gamification studies.</w:t>
        </w:r>
        <w:r w:rsidR="009D12F9">
          <w:rPr>
            <w:noProof/>
            <w:webHidden/>
          </w:rPr>
          <w:tab/>
        </w:r>
        <w:r w:rsidR="009D12F9">
          <w:rPr>
            <w:noProof/>
            <w:webHidden/>
          </w:rPr>
          <w:fldChar w:fldCharType="begin"/>
        </w:r>
        <w:r w:rsidR="009D12F9">
          <w:rPr>
            <w:noProof/>
            <w:webHidden/>
          </w:rPr>
          <w:instrText xml:space="preserve"> PAGEREF _Toc76043518 \h </w:instrText>
        </w:r>
        <w:r w:rsidR="009D12F9">
          <w:rPr>
            <w:noProof/>
            <w:webHidden/>
          </w:rPr>
        </w:r>
        <w:r w:rsidR="009D12F9">
          <w:rPr>
            <w:noProof/>
            <w:webHidden/>
          </w:rPr>
          <w:fldChar w:fldCharType="separate"/>
        </w:r>
        <w:r w:rsidR="00532462">
          <w:rPr>
            <w:noProof/>
            <w:webHidden/>
          </w:rPr>
          <w:t>18</w:t>
        </w:r>
        <w:r w:rsidR="009D12F9">
          <w:rPr>
            <w:noProof/>
            <w:webHidden/>
          </w:rPr>
          <w:fldChar w:fldCharType="end"/>
        </w:r>
      </w:hyperlink>
    </w:p>
    <w:p w14:paraId="0C884456" w14:textId="50B8345A" w:rsidR="009D12F9" w:rsidRDefault="008F4822">
      <w:pPr>
        <w:pStyle w:val="TableofFigures"/>
        <w:tabs>
          <w:tab w:val="right" w:leader="dot" w:pos="9350"/>
        </w:tabs>
        <w:rPr>
          <w:rFonts w:asciiTheme="minorHAnsi" w:hAnsiTheme="minorHAnsi"/>
          <w:noProof/>
          <w:color w:val="auto"/>
          <w:sz w:val="22"/>
          <w:lang w:val="en-MY"/>
        </w:rPr>
      </w:pPr>
      <w:hyperlink w:anchor="_Toc76043519" w:history="1">
        <w:r w:rsidR="009D12F9" w:rsidRPr="007A75AE">
          <w:rPr>
            <w:rStyle w:val="Hyperlink"/>
            <w:noProof/>
          </w:rPr>
          <w:t>Table 3 Game mechanics adapted from (Xu, 2012)</w:t>
        </w:r>
        <w:r w:rsidR="009D12F9">
          <w:rPr>
            <w:noProof/>
            <w:webHidden/>
          </w:rPr>
          <w:tab/>
        </w:r>
        <w:r w:rsidR="009D12F9">
          <w:rPr>
            <w:noProof/>
            <w:webHidden/>
          </w:rPr>
          <w:fldChar w:fldCharType="begin"/>
        </w:r>
        <w:r w:rsidR="009D12F9">
          <w:rPr>
            <w:noProof/>
            <w:webHidden/>
          </w:rPr>
          <w:instrText xml:space="preserve"> PAGEREF _Toc76043519 \h </w:instrText>
        </w:r>
        <w:r w:rsidR="009D12F9">
          <w:rPr>
            <w:noProof/>
            <w:webHidden/>
          </w:rPr>
        </w:r>
        <w:r w:rsidR="009D12F9">
          <w:rPr>
            <w:noProof/>
            <w:webHidden/>
          </w:rPr>
          <w:fldChar w:fldCharType="separate"/>
        </w:r>
        <w:r w:rsidR="00532462">
          <w:rPr>
            <w:noProof/>
            <w:webHidden/>
          </w:rPr>
          <w:t>21</w:t>
        </w:r>
        <w:r w:rsidR="009D12F9">
          <w:rPr>
            <w:noProof/>
            <w:webHidden/>
          </w:rPr>
          <w:fldChar w:fldCharType="end"/>
        </w:r>
      </w:hyperlink>
    </w:p>
    <w:p w14:paraId="62B25FD9" w14:textId="083EE2A7" w:rsidR="009D12F9" w:rsidRDefault="008F4822">
      <w:pPr>
        <w:pStyle w:val="TableofFigures"/>
        <w:tabs>
          <w:tab w:val="right" w:leader="dot" w:pos="9350"/>
        </w:tabs>
        <w:rPr>
          <w:rFonts w:asciiTheme="minorHAnsi" w:hAnsiTheme="minorHAnsi"/>
          <w:noProof/>
          <w:color w:val="auto"/>
          <w:sz w:val="22"/>
          <w:lang w:val="en-MY"/>
        </w:rPr>
      </w:pPr>
      <w:hyperlink w:anchor="_Toc76043520" w:history="1">
        <w:r w:rsidR="009D12F9" w:rsidRPr="007A75AE">
          <w:rPr>
            <w:rStyle w:val="Hyperlink"/>
            <w:noProof/>
          </w:rPr>
          <w:t>Table 4 game elements &amp; terminology (Seaborn &amp; Fels, 2015)</w:t>
        </w:r>
        <w:r w:rsidR="009D12F9">
          <w:rPr>
            <w:noProof/>
            <w:webHidden/>
          </w:rPr>
          <w:tab/>
        </w:r>
        <w:r w:rsidR="009D12F9">
          <w:rPr>
            <w:noProof/>
            <w:webHidden/>
          </w:rPr>
          <w:fldChar w:fldCharType="begin"/>
        </w:r>
        <w:r w:rsidR="009D12F9">
          <w:rPr>
            <w:noProof/>
            <w:webHidden/>
          </w:rPr>
          <w:instrText xml:space="preserve"> PAGEREF _Toc76043520 \h </w:instrText>
        </w:r>
        <w:r w:rsidR="009D12F9">
          <w:rPr>
            <w:noProof/>
            <w:webHidden/>
          </w:rPr>
        </w:r>
        <w:r w:rsidR="009D12F9">
          <w:rPr>
            <w:noProof/>
            <w:webHidden/>
          </w:rPr>
          <w:fldChar w:fldCharType="separate"/>
        </w:r>
        <w:r w:rsidR="00532462">
          <w:rPr>
            <w:noProof/>
            <w:webHidden/>
          </w:rPr>
          <w:t>23</w:t>
        </w:r>
        <w:r w:rsidR="009D12F9">
          <w:rPr>
            <w:noProof/>
            <w:webHidden/>
          </w:rPr>
          <w:fldChar w:fldCharType="end"/>
        </w:r>
      </w:hyperlink>
    </w:p>
    <w:p w14:paraId="7013E20B" w14:textId="13CAB611" w:rsidR="009D12F9" w:rsidRDefault="008F4822">
      <w:pPr>
        <w:pStyle w:val="TableofFigures"/>
        <w:tabs>
          <w:tab w:val="right" w:leader="dot" w:pos="9350"/>
        </w:tabs>
        <w:rPr>
          <w:rFonts w:asciiTheme="minorHAnsi" w:hAnsiTheme="minorHAnsi"/>
          <w:noProof/>
          <w:color w:val="auto"/>
          <w:sz w:val="22"/>
          <w:lang w:val="en-MY"/>
        </w:rPr>
      </w:pPr>
      <w:hyperlink w:anchor="_Toc76043521" w:history="1">
        <w:r w:rsidR="009D12F9" w:rsidRPr="007A75AE">
          <w:rPr>
            <w:rStyle w:val="Hyperlink"/>
            <w:noProof/>
          </w:rPr>
          <w:t>Table 5 Adapted gamification platforms</w:t>
        </w:r>
        <w:r w:rsidR="009D12F9">
          <w:rPr>
            <w:noProof/>
            <w:webHidden/>
          </w:rPr>
          <w:tab/>
        </w:r>
        <w:r w:rsidR="009D12F9">
          <w:rPr>
            <w:noProof/>
            <w:webHidden/>
          </w:rPr>
          <w:fldChar w:fldCharType="begin"/>
        </w:r>
        <w:r w:rsidR="009D12F9">
          <w:rPr>
            <w:noProof/>
            <w:webHidden/>
          </w:rPr>
          <w:instrText xml:space="preserve"> PAGEREF _Toc76043521 \h </w:instrText>
        </w:r>
        <w:r w:rsidR="009D12F9">
          <w:rPr>
            <w:noProof/>
            <w:webHidden/>
          </w:rPr>
        </w:r>
        <w:r w:rsidR="009D12F9">
          <w:rPr>
            <w:noProof/>
            <w:webHidden/>
          </w:rPr>
          <w:fldChar w:fldCharType="separate"/>
        </w:r>
        <w:r w:rsidR="00532462">
          <w:rPr>
            <w:noProof/>
            <w:webHidden/>
          </w:rPr>
          <w:t>25</w:t>
        </w:r>
        <w:r w:rsidR="009D12F9">
          <w:rPr>
            <w:noProof/>
            <w:webHidden/>
          </w:rPr>
          <w:fldChar w:fldCharType="end"/>
        </w:r>
      </w:hyperlink>
    </w:p>
    <w:p w14:paraId="45D3B482" w14:textId="31CF877A" w:rsidR="009D12F9" w:rsidRDefault="008F4822">
      <w:pPr>
        <w:pStyle w:val="TableofFigures"/>
        <w:tabs>
          <w:tab w:val="right" w:leader="dot" w:pos="9350"/>
        </w:tabs>
        <w:rPr>
          <w:rFonts w:asciiTheme="minorHAnsi" w:hAnsiTheme="minorHAnsi"/>
          <w:noProof/>
          <w:color w:val="auto"/>
          <w:sz w:val="22"/>
          <w:lang w:val="en-MY"/>
        </w:rPr>
      </w:pPr>
      <w:hyperlink w:anchor="_Toc76043522" w:history="1">
        <w:r w:rsidR="009D12F9" w:rsidRPr="007A75AE">
          <w:rPr>
            <w:rStyle w:val="Hyperlink"/>
            <w:noProof/>
          </w:rPr>
          <w:t>Table 6 psychological needs with matching game design elements.</w:t>
        </w:r>
        <w:r w:rsidR="009D12F9">
          <w:rPr>
            <w:noProof/>
            <w:webHidden/>
          </w:rPr>
          <w:tab/>
        </w:r>
        <w:r w:rsidR="009D12F9">
          <w:rPr>
            <w:noProof/>
            <w:webHidden/>
          </w:rPr>
          <w:fldChar w:fldCharType="begin"/>
        </w:r>
        <w:r w:rsidR="009D12F9">
          <w:rPr>
            <w:noProof/>
            <w:webHidden/>
          </w:rPr>
          <w:instrText xml:space="preserve"> PAGEREF _Toc76043522 \h </w:instrText>
        </w:r>
        <w:r w:rsidR="009D12F9">
          <w:rPr>
            <w:noProof/>
            <w:webHidden/>
          </w:rPr>
        </w:r>
        <w:r w:rsidR="009D12F9">
          <w:rPr>
            <w:noProof/>
            <w:webHidden/>
          </w:rPr>
          <w:fldChar w:fldCharType="separate"/>
        </w:r>
        <w:r w:rsidR="00532462">
          <w:rPr>
            <w:noProof/>
            <w:webHidden/>
          </w:rPr>
          <w:t>30</w:t>
        </w:r>
        <w:r w:rsidR="009D12F9">
          <w:rPr>
            <w:noProof/>
            <w:webHidden/>
          </w:rPr>
          <w:fldChar w:fldCharType="end"/>
        </w:r>
      </w:hyperlink>
    </w:p>
    <w:p w14:paraId="65C0CA72" w14:textId="1D30306B" w:rsidR="009D12F9" w:rsidRDefault="008F4822">
      <w:pPr>
        <w:pStyle w:val="TableofFigures"/>
        <w:tabs>
          <w:tab w:val="right" w:leader="dot" w:pos="9350"/>
        </w:tabs>
        <w:rPr>
          <w:rFonts w:asciiTheme="minorHAnsi" w:hAnsiTheme="minorHAnsi"/>
          <w:noProof/>
          <w:color w:val="auto"/>
          <w:sz w:val="22"/>
          <w:lang w:val="en-MY"/>
        </w:rPr>
      </w:pPr>
      <w:hyperlink w:anchor="_Toc76043523" w:history="1">
        <w:r w:rsidR="009D12F9" w:rsidRPr="007A75AE">
          <w:rPr>
            <w:rStyle w:val="Hyperlink"/>
            <w:noProof/>
          </w:rPr>
          <w:t>Table 7 The SafeAssign plagiarism checking percentage</w:t>
        </w:r>
        <w:r w:rsidR="009D12F9">
          <w:rPr>
            <w:noProof/>
            <w:webHidden/>
          </w:rPr>
          <w:tab/>
        </w:r>
        <w:r w:rsidR="009D12F9">
          <w:rPr>
            <w:noProof/>
            <w:webHidden/>
          </w:rPr>
          <w:fldChar w:fldCharType="begin"/>
        </w:r>
        <w:r w:rsidR="009D12F9">
          <w:rPr>
            <w:noProof/>
            <w:webHidden/>
          </w:rPr>
          <w:instrText xml:space="preserve"> PAGEREF _Toc76043523 \h </w:instrText>
        </w:r>
        <w:r w:rsidR="009D12F9">
          <w:rPr>
            <w:noProof/>
            <w:webHidden/>
          </w:rPr>
        </w:r>
        <w:r w:rsidR="009D12F9">
          <w:rPr>
            <w:noProof/>
            <w:webHidden/>
          </w:rPr>
          <w:fldChar w:fldCharType="separate"/>
        </w:r>
        <w:r w:rsidR="00532462">
          <w:rPr>
            <w:noProof/>
            <w:webHidden/>
          </w:rPr>
          <w:t>33</w:t>
        </w:r>
        <w:r w:rsidR="009D12F9">
          <w:rPr>
            <w:noProof/>
            <w:webHidden/>
          </w:rPr>
          <w:fldChar w:fldCharType="end"/>
        </w:r>
      </w:hyperlink>
    </w:p>
    <w:p w14:paraId="302374D8" w14:textId="084A9D67" w:rsidR="009D12F9" w:rsidRDefault="008F4822">
      <w:pPr>
        <w:pStyle w:val="TableofFigures"/>
        <w:tabs>
          <w:tab w:val="right" w:leader="dot" w:pos="9350"/>
        </w:tabs>
        <w:rPr>
          <w:rFonts w:asciiTheme="minorHAnsi" w:hAnsiTheme="minorHAnsi"/>
          <w:noProof/>
          <w:color w:val="auto"/>
          <w:sz w:val="22"/>
          <w:lang w:val="en-MY"/>
        </w:rPr>
      </w:pPr>
      <w:hyperlink w:anchor="_Toc76043524" w:history="1">
        <w:r w:rsidR="009D12F9" w:rsidRPr="007A75AE">
          <w:rPr>
            <w:rStyle w:val="Hyperlink"/>
            <w:noProof/>
          </w:rPr>
          <w:t>Table 8 shows all the literature studies done for the game element usage for Figure 5</w:t>
        </w:r>
        <w:r w:rsidR="009D12F9">
          <w:rPr>
            <w:noProof/>
            <w:webHidden/>
          </w:rPr>
          <w:tab/>
        </w:r>
        <w:r w:rsidR="009D12F9">
          <w:rPr>
            <w:noProof/>
            <w:webHidden/>
          </w:rPr>
          <w:fldChar w:fldCharType="begin"/>
        </w:r>
        <w:r w:rsidR="009D12F9">
          <w:rPr>
            <w:noProof/>
            <w:webHidden/>
          </w:rPr>
          <w:instrText xml:space="preserve"> PAGEREF _Toc76043524 \h </w:instrText>
        </w:r>
        <w:r w:rsidR="009D12F9">
          <w:rPr>
            <w:noProof/>
            <w:webHidden/>
          </w:rPr>
        </w:r>
        <w:r w:rsidR="009D12F9">
          <w:rPr>
            <w:noProof/>
            <w:webHidden/>
          </w:rPr>
          <w:fldChar w:fldCharType="separate"/>
        </w:r>
        <w:r w:rsidR="00532462">
          <w:rPr>
            <w:noProof/>
            <w:webHidden/>
          </w:rPr>
          <w:t>33</w:t>
        </w:r>
        <w:r w:rsidR="009D12F9">
          <w:rPr>
            <w:noProof/>
            <w:webHidden/>
          </w:rPr>
          <w:fldChar w:fldCharType="end"/>
        </w:r>
      </w:hyperlink>
    </w:p>
    <w:p w14:paraId="5BBED217" w14:textId="5B465EDB" w:rsidR="000F3BD0" w:rsidRDefault="009D12F9" w:rsidP="000F3BD0">
      <w:pPr>
        <w:spacing w:line="259" w:lineRule="auto"/>
        <w:ind w:left="0" w:firstLine="0"/>
        <w:jc w:val="left"/>
      </w:pPr>
      <w:r>
        <w:fldChar w:fldCharType="end"/>
      </w: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795210C4" w14:textId="286EF619" w:rsidR="00BE3FEE"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3197575" w:history="1">
            <w:r w:rsidR="00BE3FEE" w:rsidRPr="00B90D0A">
              <w:rPr>
                <w:rStyle w:val="Hyperlink"/>
                <w:noProof/>
              </w:rPr>
              <w:t>1</w:t>
            </w:r>
            <w:r w:rsidR="00BE3FEE">
              <w:rPr>
                <w:rFonts w:asciiTheme="minorHAnsi" w:hAnsiTheme="minorHAnsi"/>
                <w:noProof/>
                <w:color w:val="auto"/>
                <w:sz w:val="22"/>
              </w:rPr>
              <w:tab/>
            </w:r>
            <w:r w:rsidR="00BE3FEE" w:rsidRPr="00B90D0A">
              <w:rPr>
                <w:rStyle w:val="Hyperlink"/>
                <w:noProof/>
              </w:rPr>
              <w:t>Defining Research Project</w:t>
            </w:r>
            <w:r w:rsidR="00BE3FEE">
              <w:rPr>
                <w:noProof/>
                <w:webHidden/>
              </w:rPr>
              <w:tab/>
            </w:r>
            <w:r w:rsidR="00BE3FEE">
              <w:rPr>
                <w:noProof/>
                <w:webHidden/>
              </w:rPr>
              <w:fldChar w:fldCharType="begin"/>
            </w:r>
            <w:r w:rsidR="00BE3FEE">
              <w:rPr>
                <w:noProof/>
                <w:webHidden/>
              </w:rPr>
              <w:instrText xml:space="preserve"> PAGEREF _Toc83197575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5C5A3613" w14:textId="59688264" w:rsidR="00BE3FEE" w:rsidRDefault="008F4822">
          <w:pPr>
            <w:pStyle w:val="TOC2"/>
            <w:tabs>
              <w:tab w:val="left" w:pos="1100"/>
              <w:tab w:val="right" w:leader="dot" w:pos="9350"/>
            </w:tabs>
            <w:rPr>
              <w:rFonts w:asciiTheme="minorHAnsi" w:hAnsiTheme="minorHAnsi"/>
              <w:noProof/>
              <w:color w:val="auto"/>
              <w:sz w:val="22"/>
            </w:rPr>
          </w:pPr>
          <w:hyperlink w:anchor="_Toc83197576" w:history="1">
            <w:r w:rsidR="00BE3FEE" w:rsidRPr="00B90D0A">
              <w:rPr>
                <w:rStyle w:val="Hyperlink"/>
                <w:noProof/>
              </w:rPr>
              <w:t>1.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576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0BD94EF2" w14:textId="3A36457A" w:rsidR="00BE3FEE" w:rsidRDefault="008F4822">
          <w:pPr>
            <w:pStyle w:val="TOC2"/>
            <w:tabs>
              <w:tab w:val="left" w:pos="1100"/>
              <w:tab w:val="right" w:leader="dot" w:pos="9350"/>
            </w:tabs>
            <w:rPr>
              <w:rFonts w:asciiTheme="minorHAnsi" w:hAnsiTheme="minorHAnsi"/>
              <w:noProof/>
              <w:color w:val="auto"/>
              <w:sz w:val="22"/>
            </w:rPr>
          </w:pPr>
          <w:hyperlink w:anchor="_Toc83197577" w:history="1">
            <w:r w:rsidR="00BE3FEE" w:rsidRPr="00B90D0A">
              <w:rPr>
                <w:rStyle w:val="Hyperlink"/>
                <w:noProof/>
              </w:rPr>
              <w:t>1.1</w:t>
            </w:r>
            <w:r w:rsidR="00BE3FEE">
              <w:rPr>
                <w:rFonts w:asciiTheme="minorHAnsi" w:hAnsiTheme="minorHAnsi"/>
                <w:noProof/>
                <w:color w:val="auto"/>
                <w:sz w:val="22"/>
              </w:rPr>
              <w:tab/>
            </w:r>
            <w:r w:rsidR="00BE3FEE" w:rsidRPr="00B90D0A">
              <w:rPr>
                <w:rStyle w:val="Hyperlink"/>
                <w:noProof/>
              </w:rPr>
              <w:t>Technology and Learning</w:t>
            </w:r>
            <w:r w:rsidR="00BE3FEE">
              <w:rPr>
                <w:noProof/>
                <w:webHidden/>
              </w:rPr>
              <w:tab/>
            </w:r>
            <w:r w:rsidR="00BE3FEE">
              <w:rPr>
                <w:noProof/>
                <w:webHidden/>
              </w:rPr>
              <w:fldChar w:fldCharType="begin"/>
            </w:r>
            <w:r w:rsidR="00BE3FEE">
              <w:rPr>
                <w:noProof/>
                <w:webHidden/>
              </w:rPr>
              <w:instrText xml:space="preserve"> PAGEREF _Toc83197577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2AB65DCD" w14:textId="22E928FA" w:rsidR="00BE3FEE" w:rsidRDefault="008F4822">
          <w:pPr>
            <w:pStyle w:val="TOC2"/>
            <w:tabs>
              <w:tab w:val="left" w:pos="1100"/>
              <w:tab w:val="right" w:leader="dot" w:pos="9350"/>
            </w:tabs>
            <w:rPr>
              <w:rFonts w:asciiTheme="minorHAnsi" w:hAnsiTheme="minorHAnsi"/>
              <w:noProof/>
              <w:color w:val="auto"/>
              <w:sz w:val="22"/>
            </w:rPr>
          </w:pPr>
          <w:hyperlink w:anchor="_Toc83197578" w:history="1">
            <w:r w:rsidR="00BE3FEE" w:rsidRPr="00B90D0A">
              <w:rPr>
                <w:rStyle w:val="Hyperlink"/>
                <w:noProof/>
              </w:rPr>
              <w:t>1.2</w:t>
            </w:r>
            <w:r w:rsidR="00BE3FEE">
              <w:rPr>
                <w:rFonts w:asciiTheme="minorHAnsi" w:hAnsiTheme="minorHAnsi"/>
                <w:noProof/>
                <w:color w:val="auto"/>
                <w:sz w:val="22"/>
              </w:rPr>
              <w:tab/>
            </w:r>
            <w:r w:rsidR="00BE3FEE" w:rsidRPr="00B90D0A">
              <w:rPr>
                <w:rStyle w:val="Hyperlink"/>
                <w:noProof/>
              </w:rPr>
              <w:t>The Theory of Gamified Learning</w:t>
            </w:r>
            <w:r w:rsidR="00BE3FEE">
              <w:rPr>
                <w:noProof/>
                <w:webHidden/>
              </w:rPr>
              <w:tab/>
            </w:r>
            <w:r w:rsidR="00BE3FEE">
              <w:rPr>
                <w:noProof/>
                <w:webHidden/>
              </w:rPr>
              <w:fldChar w:fldCharType="begin"/>
            </w:r>
            <w:r w:rsidR="00BE3FEE">
              <w:rPr>
                <w:noProof/>
                <w:webHidden/>
              </w:rPr>
              <w:instrText xml:space="preserve"> PAGEREF _Toc83197578 \h </w:instrText>
            </w:r>
            <w:r w:rsidR="00BE3FEE">
              <w:rPr>
                <w:noProof/>
                <w:webHidden/>
              </w:rPr>
            </w:r>
            <w:r w:rsidR="00BE3FEE">
              <w:rPr>
                <w:noProof/>
                <w:webHidden/>
              </w:rPr>
              <w:fldChar w:fldCharType="separate"/>
            </w:r>
            <w:r w:rsidR="00BE3FEE">
              <w:rPr>
                <w:noProof/>
                <w:webHidden/>
              </w:rPr>
              <w:t>6</w:t>
            </w:r>
            <w:r w:rsidR="00BE3FEE">
              <w:rPr>
                <w:noProof/>
                <w:webHidden/>
              </w:rPr>
              <w:fldChar w:fldCharType="end"/>
            </w:r>
          </w:hyperlink>
        </w:p>
        <w:p w14:paraId="31394AAE" w14:textId="3B774ED8" w:rsidR="00BE3FEE" w:rsidRDefault="008F4822">
          <w:pPr>
            <w:pStyle w:val="TOC2"/>
            <w:tabs>
              <w:tab w:val="left" w:pos="1100"/>
              <w:tab w:val="right" w:leader="dot" w:pos="9350"/>
            </w:tabs>
            <w:rPr>
              <w:rFonts w:asciiTheme="minorHAnsi" w:hAnsiTheme="minorHAnsi"/>
              <w:noProof/>
              <w:color w:val="auto"/>
              <w:sz w:val="22"/>
            </w:rPr>
          </w:pPr>
          <w:hyperlink w:anchor="_Toc83197579" w:history="1">
            <w:r w:rsidR="00BE3FEE" w:rsidRPr="00B90D0A">
              <w:rPr>
                <w:rStyle w:val="Hyperlink"/>
                <w:noProof/>
              </w:rPr>
              <w:t>1.3</w:t>
            </w:r>
            <w:r w:rsidR="00BE3FEE">
              <w:rPr>
                <w:rFonts w:asciiTheme="minorHAnsi" w:hAnsiTheme="minorHAnsi"/>
                <w:noProof/>
                <w:color w:val="auto"/>
                <w:sz w:val="22"/>
              </w:rPr>
              <w:tab/>
            </w:r>
            <w:r w:rsidR="00BE3FEE" w:rsidRPr="00B90D0A">
              <w:rPr>
                <w:rStyle w:val="Hyperlink"/>
                <w:noProof/>
              </w:rPr>
              <w:t>Problem Statement</w:t>
            </w:r>
            <w:r w:rsidR="00BE3FEE">
              <w:rPr>
                <w:noProof/>
                <w:webHidden/>
              </w:rPr>
              <w:tab/>
            </w:r>
            <w:r w:rsidR="00BE3FEE">
              <w:rPr>
                <w:noProof/>
                <w:webHidden/>
              </w:rPr>
              <w:fldChar w:fldCharType="begin"/>
            </w:r>
            <w:r w:rsidR="00BE3FEE">
              <w:rPr>
                <w:noProof/>
                <w:webHidden/>
              </w:rPr>
              <w:instrText xml:space="preserve"> PAGEREF _Toc83197579 \h </w:instrText>
            </w:r>
            <w:r w:rsidR="00BE3FEE">
              <w:rPr>
                <w:noProof/>
                <w:webHidden/>
              </w:rPr>
            </w:r>
            <w:r w:rsidR="00BE3FEE">
              <w:rPr>
                <w:noProof/>
                <w:webHidden/>
              </w:rPr>
              <w:fldChar w:fldCharType="separate"/>
            </w:r>
            <w:r w:rsidR="00BE3FEE">
              <w:rPr>
                <w:noProof/>
                <w:webHidden/>
              </w:rPr>
              <w:t>7</w:t>
            </w:r>
            <w:r w:rsidR="00BE3FEE">
              <w:rPr>
                <w:noProof/>
                <w:webHidden/>
              </w:rPr>
              <w:fldChar w:fldCharType="end"/>
            </w:r>
          </w:hyperlink>
        </w:p>
        <w:p w14:paraId="7DF2BA71" w14:textId="75379BBF" w:rsidR="00BE3FEE" w:rsidRDefault="008F4822">
          <w:pPr>
            <w:pStyle w:val="TOC2"/>
            <w:tabs>
              <w:tab w:val="left" w:pos="1100"/>
              <w:tab w:val="right" w:leader="dot" w:pos="9350"/>
            </w:tabs>
            <w:rPr>
              <w:rFonts w:asciiTheme="minorHAnsi" w:hAnsiTheme="minorHAnsi"/>
              <w:noProof/>
              <w:color w:val="auto"/>
              <w:sz w:val="22"/>
            </w:rPr>
          </w:pPr>
          <w:hyperlink w:anchor="_Toc83197580" w:history="1">
            <w:r w:rsidR="00BE3FEE" w:rsidRPr="00B90D0A">
              <w:rPr>
                <w:rStyle w:val="Hyperlink"/>
                <w:noProof/>
              </w:rPr>
              <w:t>1.4</w:t>
            </w:r>
            <w:r w:rsidR="00BE3FEE">
              <w:rPr>
                <w:rFonts w:asciiTheme="minorHAnsi" w:hAnsiTheme="minorHAnsi"/>
                <w:noProof/>
                <w:color w:val="auto"/>
                <w:sz w:val="22"/>
              </w:rPr>
              <w:tab/>
            </w:r>
            <w:r w:rsidR="00BE3FEE" w:rsidRPr="00B90D0A">
              <w:rPr>
                <w:rStyle w:val="Hyperlink"/>
                <w:noProof/>
              </w:rPr>
              <w:t>Detailed research question</w:t>
            </w:r>
            <w:r w:rsidR="00BE3FEE">
              <w:rPr>
                <w:noProof/>
                <w:webHidden/>
              </w:rPr>
              <w:tab/>
            </w:r>
            <w:r w:rsidR="00BE3FEE">
              <w:rPr>
                <w:noProof/>
                <w:webHidden/>
              </w:rPr>
              <w:fldChar w:fldCharType="begin"/>
            </w:r>
            <w:r w:rsidR="00BE3FEE">
              <w:rPr>
                <w:noProof/>
                <w:webHidden/>
              </w:rPr>
              <w:instrText xml:space="preserve"> PAGEREF _Toc83197580 \h </w:instrText>
            </w:r>
            <w:r w:rsidR="00BE3FEE">
              <w:rPr>
                <w:noProof/>
                <w:webHidden/>
              </w:rPr>
            </w:r>
            <w:r w:rsidR="00BE3FEE">
              <w:rPr>
                <w:noProof/>
                <w:webHidden/>
              </w:rPr>
              <w:fldChar w:fldCharType="separate"/>
            </w:r>
            <w:r w:rsidR="00BE3FEE">
              <w:rPr>
                <w:noProof/>
                <w:webHidden/>
              </w:rPr>
              <w:t>8</w:t>
            </w:r>
            <w:r w:rsidR="00BE3FEE">
              <w:rPr>
                <w:noProof/>
                <w:webHidden/>
              </w:rPr>
              <w:fldChar w:fldCharType="end"/>
            </w:r>
          </w:hyperlink>
        </w:p>
        <w:p w14:paraId="63E77AF5" w14:textId="07BF91C4" w:rsidR="00BE3FEE" w:rsidRDefault="008F4822">
          <w:pPr>
            <w:pStyle w:val="TOC2"/>
            <w:tabs>
              <w:tab w:val="left" w:pos="1100"/>
              <w:tab w:val="right" w:leader="dot" w:pos="9350"/>
            </w:tabs>
            <w:rPr>
              <w:rFonts w:asciiTheme="minorHAnsi" w:hAnsiTheme="minorHAnsi"/>
              <w:noProof/>
              <w:color w:val="auto"/>
              <w:sz w:val="22"/>
            </w:rPr>
          </w:pPr>
          <w:hyperlink w:anchor="_Toc83197581" w:history="1">
            <w:r w:rsidR="00BE3FEE" w:rsidRPr="00B90D0A">
              <w:rPr>
                <w:rStyle w:val="Hyperlink"/>
                <w:noProof/>
              </w:rPr>
              <w:t>1.5</w:t>
            </w:r>
            <w:r w:rsidR="00BE3FEE">
              <w:rPr>
                <w:rFonts w:asciiTheme="minorHAnsi" w:hAnsiTheme="minorHAnsi"/>
                <w:noProof/>
                <w:color w:val="auto"/>
                <w:sz w:val="22"/>
              </w:rPr>
              <w:tab/>
            </w:r>
            <w:r w:rsidR="00BE3FEE" w:rsidRPr="00B90D0A">
              <w:rPr>
                <w:rStyle w:val="Hyperlink"/>
                <w:noProof/>
              </w:rPr>
              <w:t>Research objective</w:t>
            </w:r>
            <w:r w:rsidR="00BE3FEE">
              <w:rPr>
                <w:noProof/>
                <w:webHidden/>
              </w:rPr>
              <w:tab/>
            </w:r>
            <w:r w:rsidR="00BE3FEE">
              <w:rPr>
                <w:noProof/>
                <w:webHidden/>
              </w:rPr>
              <w:fldChar w:fldCharType="begin"/>
            </w:r>
            <w:r w:rsidR="00BE3FEE">
              <w:rPr>
                <w:noProof/>
                <w:webHidden/>
              </w:rPr>
              <w:instrText xml:space="preserve"> PAGEREF _Toc83197581 \h </w:instrText>
            </w:r>
            <w:r w:rsidR="00BE3FEE">
              <w:rPr>
                <w:noProof/>
                <w:webHidden/>
              </w:rPr>
            </w:r>
            <w:r w:rsidR="00BE3FEE">
              <w:rPr>
                <w:noProof/>
                <w:webHidden/>
              </w:rPr>
              <w:fldChar w:fldCharType="separate"/>
            </w:r>
            <w:r w:rsidR="00BE3FEE">
              <w:rPr>
                <w:noProof/>
                <w:webHidden/>
              </w:rPr>
              <w:t>8</w:t>
            </w:r>
            <w:r w:rsidR="00BE3FEE">
              <w:rPr>
                <w:noProof/>
                <w:webHidden/>
              </w:rPr>
              <w:fldChar w:fldCharType="end"/>
            </w:r>
          </w:hyperlink>
        </w:p>
        <w:p w14:paraId="4264F739" w14:textId="284EFBAB" w:rsidR="00BE3FEE" w:rsidRDefault="008F4822">
          <w:pPr>
            <w:pStyle w:val="TOC2"/>
            <w:tabs>
              <w:tab w:val="left" w:pos="1100"/>
              <w:tab w:val="right" w:leader="dot" w:pos="9350"/>
            </w:tabs>
            <w:rPr>
              <w:rFonts w:asciiTheme="minorHAnsi" w:hAnsiTheme="minorHAnsi"/>
              <w:noProof/>
              <w:color w:val="auto"/>
              <w:sz w:val="22"/>
            </w:rPr>
          </w:pPr>
          <w:hyperlink w:anchor="_Toc83197582" w:history="1">
            <w:r w:rsidR="00BE3FEE" w:rsidRPr="00B90D0A">
              <w:rPr>
                <w:rStyle w:val="Hyperlink"/>
                <w:noProof/>
              </w:rPr>
              <w:t>1.6</w:t>
            </w:r>
            <w:r w:rsidR="00BE3FEE">
              <w:rPr>
                <w:rFonts w:asciiTheme="minorHAnsi" w:hAnsiTheme="minorHAnsi"/>
                <w:noProof/>
                <w:color w:val="auto"/>
                <w:sz w:val="22"/>
              </w:rPr>
              <w:tab/>
            </w:r>
            <w:r w:rsidR="00BE3FEE" w:rsidRPr="00B90D0A">
              <w:rPr>
                <w:rStyle w:val="Hyperlink"/>
                <w:noProof/>
              </w:rPr>
              <w:t>Keywords</w:t>
            </w:r>
            <w:r w:rsidR="00BE3FEE">
              <w:rPr>
                <w:noProof/>
                <w:webHidden/>
              </w:rPr>
              <w:tab/>
            </w:r>
            <w:r w:rsidR="00BE3FEE">
              <w:rPr>
                <w:noProof/>
                <w:webHidden/>
              </w:rPr>
              <w:fldChar w:fldCharType="begin"/>
            </w:r>
            <w:r w:rsidR="00BE3FEE">
              <w:rPr>
                <w:noProof/>
                <w:webHidden/>
              </w:rPr>
              <w:instrText xml:space="preserve"> PAGEREF _Toc83197582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366D26F7" w14:textId="708E3091" w:rsidR="00BE3FEE" w:rsidRDefault="008F4822">
          <w:pPr>
            <w:pStyle w:val="TOC2"/>
            <w:tabs>
              <w:tab w:val="left" w:pos="1100"/>
              <w:tab w:val="right" w:leader="dot" w:pos="9350"/>
            </w:tabs>
            <w:rPr>
              <w:rFonts w:asciiTheme="minorHAnsi" w:hAnsiTheme="minorHAnsi"/>
              <w:noProof/>
              <w:color w:val="auto"/>
              <w:sz w:val="22"/>
            </w:rPr>
          </w:pPr>
          <w:hyperlink w:anchor="_Toc83197583" w:history="1">
            <w:r w:rsidR="00BE3FEE" w:rsidRPr="00B90D0A">
              <w:rPr>
                <w:rStyle w:val="Hyperlink"/>
                <w:noProof/>
              </w:rPr>
              <w:t>1.7</w:t>
            </w:r>
            <w:r w:rsidR="00BE3FEE">
              <w:rPr>
                <w:rFonts w:asciiTheme="minorHAnsi" w:hAnsiTheme="minorHAnsi"/>
                <w:noProof/>
                <w:color w:val="auto"/>
                <w:sz w:val="22"/>
              </w:rPr>
              <w:tab/>
            </w:r>
            <w:r w:rsidR="00BE3FEE" w:rsidRPr="00B90D0A">
              <w:rPr>
                <w:rStyle w:val="Hyperlink"/>
                <w:noProof/>
              </w:rPr>
              <w:t>Project Title</w:t>
            </w:r>
            <w:r w:rsidR="00BE3FEE">
              <w:rPr>
                <w:noProof/>
                <w:webHidden/>
              </w:rPr>
              <w:tab/>
            </w:r>
            <w:r w:rsidR="00BE3FEE">
              <w:rPr>
                <w:noProof/>
                <w:webHidden/>
              </w:rPr>
              <w:fldChar w:fldCharType="begin"/>
            </w:r>
            <w:r w:rsidR="00BE3FEE">
              <w:rPr>
                <w:noProof/>
                <w:webHidden/>
              </w:rPr>
              <w:instrText xml:space="preserve"> PAGEREF _Toc83197583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147CA2BB" w14:textId="534CF70E" w:rsidR="00BE3FEE" w:rsidRDefault="008F4822">
          <w:pPr>
            <w:pStyle w:val="TOC2"/>
            <w:tabs>
              <w:tab w:val="left" w:pos="1100"/>
              <w:tab w:val="right" w:leader="dot" w:pos="9350"/>
            </w:tabs>
            <w:rPr>
              <w:rFonts w:asciiTheme="minorHAnsi" w:hAnsiTheme="minorHAnsi"/>
              <w:noProof/>
              <w:color w:val="auto"/>
              <w:sz w:val="22"/>
            </w:rPr>
          </w:pPr>
          <w:hyperlink w:anchor="_Toc83197584" w:history="1">
            <w:r w:rsidR="00BE3FEE" w:rsidRPr="00B90D0A">
              <w:rPr>
                <w:rStyle w:val="Hyperlink"/>
                <w:noProof/>
              </w:rPr>
              <w:t>1.8</w:t>
            </w:r>
            <w:r w:rsidR="00BE3FEE">
              <w:rPr>
                <w:rFonts w:asciiTheme="minorHAnsi" w:hAnsiTheme="minorHAnsi"/>
                <w:noProof/>
                <w:color w:val="auto"/>
                <w:sz w:val="22"/>
              </w:rPr>
              <w:tab/>
            </w:r>
            <w:r w:rsidR="00BE3FEE" w:rsidRPr="00B90D0A">
              <w:rPr>
                <w:rStyle w:val="Hyperlink"/>
                <w:noProof/>
              </w:rPr>
              <w:t>Client, Audience, and Motivation</w:t>
            </w:r>
            <w:r w:rsidR="00BE3FEE">
              <w:rPr>
                <w:noProof/>
                <w:webHidden/>
              </w:rPr>
              <w:tab/>
            </w:r>
            <w:r w:rsidR="00BE3FEE">
              <w:rPr>
                <w:noProof/>
                <w:webHidden/>
              </w:rPr>
              <w:fldChar w:fldCharType="begin"/>
            </w:r>
            <w:r w:rsidR="00BE3FEE">
              <w:rPr>
                <w:noProof/>
                <w:webHidden/>
              </w:rPr>
              <w:instrText xml:space="preserve"> PAGEREF _Toc83197584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0C7BA0FA" w14:textId="5ABD2253" w:rsidR="00BE3FEE" w:rsidRDefault="008F4822">
          <w:pPr>
            <w:pStyle w:val="TOC2"/>
            <w:tabs>
              <w:tab w:val="left" w:pos="1100"/>
              <w:tab w:val="right" w:leader="dot" w:pos="9350"/>
            </w:tabs>
            <w:rPr>
              <w:rFonts w:asciiTheme="minorHAnsi" w:hAnsiTheme="minorHAnsi"/>
              <w:noProof/>
              <w:color w:val="auto"/>
              <w:sz w:val="22"/>
            </w:rPr>
          </w:pPr>
          <w:hyperlink w:anchor="_Toc83197585" w:history="1">
            <w:r w:rsidR="00BE3FEE" w:rsidRPr="00B90D0A">
              <w:rPr>
                <w:rStyle w:val="Hyperlink"/>
                <w:noProof/>
              </w:rPr>
              <w:t>1.9</w:t>
            </w:r>
            <w:r w:rsidR="00BE3FEE">
              <w:rPr>
                <w:rFonts w:asciiTheme="minorHAnsi" w:hAnsiTheme="minorHAnsi"/>
                <w:noProof/>
                <w:color w:val="auto"/>
                <w:sz w:val="22"/>
              </w:rPr>
              <w:tab/>
            </w:r>
            <w:r w:rsidR="00BE3FEE" w:rsidRPr="00B90D0A">
              <w:rPr>
                <w:rStyle w:val="Hyperlink"/>
                <w:noProof/>
              </w:rPr>
              <w:t>Primary Research Plan</w:t>
            </w:r>
            <w:r w:rsidR="00BE3FEE">
              <w:rPr>
                <w:noProof/>
                <w:webHidden/>
              </w:rPr>
              <w:tab/>
            </w:r>
            <w:r w:rsidR="00BE3FEE">
              <w:rPr>
                <w:noProof/>
                <w:webHidden/>
              </w:rPr>
              <w:fldChar w:fldCharType="begin"/>
            </w:r>
            <w:r w:rsidR="00BE3FEE">
              <w:rPr>
                <w:noProof/>
                <w:webHidden/>
              </w:rPr>
              <w:instrText xml:space="preserve"> PAGEREF _Toc83197585 \h </w:instrText>
            </w:r>
            <w:r w:rsidR="00BE3FEE">
              <w:rPr>
                <w:noProof/>
                <w:webHidden/>
              </w:rPr>
            </w:r>
            <w:r w:rsidR="00BE3FEE">
              <w:rPr>
                <w:noProof/>
                <w:webHidden/>
              </w:rPr>
              <w:fldChar w:fldCharType="separate"/>
            </w:r>
            <w:r w:rsidR="00BE3FEE">
              <w:rPr>
                <w:noProof/>
                <w:webHidden/>
              </w:rPr>
              <w:t>10</w:t>
            </w:r>
            <w:r w:rsidR="00BE3FEE">
              <w:rPr>
                <w:noProof/>
                <w:webHidden/>
              </w:rPr>
              <w:fldChar w:fldCharType="end"/>
            </w:r>
          </w:hyperlink>
        </w:p>
        <w:p w14:paraId="7DDB3D68" w14:textId="7AC49D29" w:rsidR="00BE3FEE" w:rsidRDefault="008F4822">
          <w:pPr>
            <w:pStyle w:val="TOC2"/>
            <w:tabs>
              <w:tab w:val="left" w:pos="1320"/>
              <w:tab w:val="right" w:leader="dot" w:pos="9350"/>
            </w:tabs>
            <w:rPr>
              <w:rFonts w:asciiTheme="minorHAnsi" w:hAnsiTheme="minorHAnsi"/>
              <w:noProof/>
              <w:color w:val="auto"/>
              <w:sz w:val="22"/>
            </w:rPr>
          </w:pPr>
          <w:hyperlink w:anchor="_Toc83197586" w:history="1">
            <w:r w:rsidR="00BE3FEE" w:rsidRPr="00B90D0A">
              <w:rPr>
                <w:rStyle w:val="Hyperlink"/>
                <w:noProof/>
              </w:rPr>
              <w:t>1.10</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586 \h </w:instrText>
            </w:r>
            <w:r w:rsidR="00BE3FEE">
              <w:rPr>
                <w:noProof/>
                <w:webHidden/>
              </w:rPr>
            </w:r>
            <w:r w:rsidR="00BE3FEE">
              <w:rPr>
                <w:noProof/>
                <w:webHidden/>
              </w:rPr>
              <w:fldChar w:fldCharType="separate"/>
            </w:r>
            <w:r w:rsidR="00BE3FEE">
              <w:rPr>
                <w:noProof/>
                <w:webHidden/>
              </w:rPr>
              <w:t>14</w:t>
            </w:r>
            <w:r w:rsidR="00BE3FEE">
              <w:rPr>
                <w:noProof/>
                <w:webHidden/>
              </w:rPr>
              <w:fldChar w:fldCharType="end"/>
            </w:r>
          </w:hyperlink>
        </w:p>
        <w:p w14:paraId="5ECFAD86" w14:textId="47155C96" w:rsidR="00BE3FEE" w:rsidRDefault="008F4822">
          <w:pPr>
            <w:pStyle w:val="TOC1"/>
            <w:rPr>
              <w:rFonts w:asciiTheme="minorHAnsi" w:hAnsiTheme="minorHAnsi"/>
              <w:noProof/>
              <w:color w:val="auto"/>
              <w:sz w:val="22"/>
            </w:rPr>
          </w:pPr>
          <w:hyperlink w:anchor="_Toc83197587" w:history="1">
            <w:r w:rsidR="00BE3FEE" w:rsidRPr="00B90D0A">
              <w:rPr>
                <w:rStyle w:val="Hyperlink"/>
                <w:noProof/>
              </w:rPr>
              <w:t>2</w:t>
            </w:r>
            <w:r w:rsidR="00BE3FEE">
              <w:rPr>
                <w:rFonts w:asciiTheme="minorHAnsi" w:hAnsiTheme="minorHAnsi"/>
                <w:noProof/>
                <w:color w:val="auto"/>
                <w:sz w:val="22"/>
              </w:rPr>
              <w:tab/>
            </w:r>
            <w:r w:rsidR="00BE3FEE" w:rsidRPr="00B90D0A">
              <w:rPr>
                <w:rStyle w:val="Hyperlink"/>
                <w:noProof/>
              </w:rPr>
              <w:t>Abstract and Literature Review</w:t>
            </w:r>
            <w:r w:rsidR="00BE3FEE">
              <w:rPr>
                <w:noProof/>
                <w:webHidden/>
              </w:rPr>
              <w:tab/>
            </w:r>
            <w:r w:rsidR="00BE3FEE">
              <w:rPr>
                <w:noProof/>
                <w:webHidden/>
              </w:rPr>
              <w:fldChar w:fldCharType="begin"/>
            </w:r>
            <w:r w:rsidR="00BE3FEE">
              <w:rPr>
                <w:noProof/>
                <w:webHidden/>
              </w:rPr>
              <w:instrText xml:space="preserve"> PAGEREF _Toc83197587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6040D980" w14:textId="6AD89316" w:rsidR="00BE3FEE" w:rsidRDefault="008F4822">
          <w:pPr>
            <w:pStyle w:val="TOC2"/>
            <w:tabs>
              <w:tab w:val="left" w:pos="1100"/>
              <w:tab w:val="right" w:leader="dot" w:pos="9350"/>
            </w:tabs>
            <w:rPr>
              <w:rFonts w:asciiTheme="minorHAnsi" w:hAnsiTheme="minorHAnsi"/>
              <w:noProof/>
              <w:color w:val="auto"/>
              <w:sz w:val="22"/>
            </w:rPr>
          </w:pPr>
          <w:hyperlink w:anchor="_Toc83197588" w:history="1">
            <w:r w:rsidR="00BE3FEE" w:rsidRPr="00B90D0A">
              <w:rPr>
                <w:rStyle w:val="Hyperlink"/>
                <w:noProof/>
              </w:rPr>
              <w:t>2.0</w:t>
            </w:r>
            <w:r w:rsidR="00BE3FEE">
              <w:rPr>
                <w:rFonts w:asciiTheme="minorHAnsi" w:hAnsiTheme="minorHAnsi"/>
                <w:noProof/>
                <w:color w:val="auto"/>
                <w:sz w:val="22"/>
              </w:rPr>
              <w:tab/>
            </w:r>
            <w:r w:rsidR="00BE3FEE" w:rsidRPr="00B90D0A">
              <w:rPr>
                <w:rStyle w:val="Hyperlink"/>
                <w:noProof/>
              </w:rPr>
              <w:t>Abstract</w:t>
            </w:r>
            <w:r w:rsidR="00BE3FEE">
              <w:rPr>
                <w:noProof/>
                <w:webHidden/>
              </w:rPr>
              <w:tab/>
            </w:r>
            <w:r w:rsidR="00BE3FEE">
              <w:rPr>
                <w:noProof/>
                <w:webHidden/>
              </w:rPr>
              <w:fldChar w:fldCharType="begin"/>
            </w:r>
            <w:r w:rsidR="00BE3FEE">
              <w:rPr>
                <w:noProof/>
                <w:webHidden/>
              </w:rPr>
              <w:instrText xml:space="preserve"> PAGEREF _Toc83197588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32E4EBF3" w14:textId="4DF52920" w:rsidR="00BE3FEE" w:rsidRDefault="008F4822">
          <w:pPr>
            <w:pStyle w:val="TOC2"/>
            <w:tabs>
              <w:tab w:val="left" w:pos="1100"/>
              <w:tab w:val="right" w:leader="dot" w:pos="9350"/>
            </w:tabs>
            <w:rPr>
              <w:rFonts w:asciiTheme="minorHAnsi" w:hAnsiTheme="minorHAnsi"/>
              <w:noProof/>
              <w:color w:val="auto"/>
              <w:sz w:val="22"/>
            </w:rPr>
          </w:pPr>
          <w:hyperlink w:anchor="_Toc83197589" w:history="1">
            <w:r w:rsidR="00BE3FEE" w:rsidRPr="00B90D0A">
              <w:rPr>
                <w:rStyle w:val="Hyperlink"/>
                <w:noProof/>
              </w:rPr>
              <w:t>2.1</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589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133CAB10" w14:textId="425EA587" w:rsidR="00BE3FEE" w:rsidRDefault="008F4822">
          <w:pPr>
            <w:pStyle w:val="TOC2"/>
            <w:tabs>
              <w:tab w:val="left" w:pos="1100"/>
              <w:tab w:val="right" w:leader="dot" w:pos="9350"/>
            </w:tabs>
            <w:rPr>
              <w:rFonts w:asciiTheme="minorHAnsi" w:hAnsiTheme="minorHAnsi"/>
              <w:noProof/>
              <w:color w:val="auto"/>
              <w:sz w:val="22"/>
            </w:rPr>
          </w:pPr>
          <w:hyperlink w:anchor="_Toc83197590" w:history="1">
            <w:r w:rsidR="00BE3FEE" w:rsidRPr="00B90D0A">
              <w:rPr>
                <w:rStyle w:val="Hyperlink"/>
                <w:noProof/>
              </w:rPr>
              <w:t>2.2</w:t>
            </w:r>
            <w:r w:rsidR="00BE3FEE">
              <w:rPr>
                <w:rFonts w:asciiTheme="minorHAnsi" w:hAnsiTheme="minorHAnsi"/>
                <w:noProof/>
                <w:color w:val="auto"/>
                <w:sz w:val="22"/>
              </w:rPr>
              <w:tab/>
            </w:r>
            <w:r w:rsidR="00BE3FEE" w:rsidRPr="00B90D0A">
              <w:rPr>
                <w:rStyle w:val="Hyperlink"/>
                <w:noProof/>
              </w:rPr>
              <w:t>Definition of gamification</w:t>
            </w:r>
            <w:r w:rsidR="00BE3FEE">
              <w:rPr>
                <w:noProof/>
                <w:webHidden/>
              </w:rPr>
              <w:tab/>
            </w:r>
            <w:r w:rsidR="00BE3FEE">
              <w:rPr>
                <w:noProof/>
                <w:webHidden/>
              </w:rPr>
              <w:fldChar w:fldCharType="begin"/>
            </w:r>
            <w:r w:rsidR="00BE3FEE">
              <w:rPr>
                <w:noProof/>
                <w:webHidden/>
              </w:rPr>
              <w:instrText xml:space="preserve"> PAGEREF _Toc83197590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197B39DD" w14:textId="4EC99D14" w:rsidR="00BE3FEE" w:rsidRDefault="008F4822">
          <w:pPr>
            <w:pStyle w:val="TOC2"/>
            <w:tabs>
              <w:tab w:val="left" w:pos="1100"/>
              <w:tab w:val="right" w:leader="dot" w:pos="9350"/>
            </w:tabs>
            <w:rPr>
              <w:rFonts w:asciiTheme="minorHAnsi" w:hAnsiTheme="minorHAnsi"/>
              <w:noProof/>
              <w:color w:val="auto"/>
              <w:sz w:val="22"/>
            </w:rPr>
          </w:pPr>
          <w:hyperlink w:anchor="_Toc83197591" w:history="1">
            <w:r w:rsidR="00BE3FEE" w:rsidRPr="00B90D0A">
              <w:rPr>
                <w:rStyle w:val="Hyperlink"/>
                <w:noProof/>
              </w:rPr>
              <w:t>2.3</w:t>
            </w:r>
            <w:r w:rsidR="00BE3FEE">
              <w:rPr>
                <w:rFonts w:asciiTheme="minorHAnsi" w:hAnsiTheme="minorHAnsi"/>
                <w:noProof/>
                <w:color w:val="auto"/>
                <w:sz w:val="22"/>
              </w:rPr>
              <w:tab/>
            </w:r>
            <w:r w:rsidR="00BE3FEE" w:rsidRPr="00B90D0A">
              <w:rPr>
                <w:rStyle w:val="Hyperlink"/>
                <w:noProof/>
              </w:rPr>
              <w:t>Theoretical background and framework</w:t>
            </w:r>
            <w:r w:rsidR="00BE3FEE">
              <w:rPr>
                <w:noProof/>
                <w:webHidden/>
              </w:rPr>
              <w:tab/>
            </w:r>
            <w:r w:rsidR="00BE3FEE">
              <w:rPr>
                <w:noProof/>
                <w:webHidden/>
              </w:rPr>
              <w:fldChar w:fldCharType="begin"/>
            </w:r>
            <w:r w:rsidR="00BE3FEE">
              <w:rPr>
                <w:noProof/>
                <w:webHidden/>
              </w:rPr>
              <w:instrText xml:space="preserve"> PAGEREF _Toc83197591 \h </w:instrText>
            </w:r>
            <w:r w:rsidR="00BE3FEE">
              <w:rPr>
                <w:noProof/>
                <w:webHidden/>
              </w:rPr>
            </w:r>
            <w:r w:rsidR="00BE3FEE">
              <w:rPr>
                <w:noProof/>
                <w:webHidden/>
              </w:rPr>
              <w:fldChar w:fldCharType="separate"/>
            </w:r>
            <w:r w:rsidR="00BE3FEE">
              <w:rPr>
                <w:noProof/>
                <w:webHidden/>
              </w:rPr>
              <w:t>17</w:t>
            </w:r>
            <w:r w:rsidR="00BE3FEE">
              <w:rPr>
                <w:noProof/>
                <w:webHidden/>
              </w:rPr>
              <w:fldChar w:fldCharType="end"/>
            </w:r>
          </w:hyperlink>
        </w:p>
        <w:p w14:paraId="27679DD7" w14:textId="6A908BE4" w:rsidR="00BE3FEE" w:rsidRDefault="008F4822">
          <w:pPr>
            <w:pStyle w:val="TOC2"/>
            <w:tabs>
              <w:tab w:val="left" w:pos="1100"/>
              <w:tab w:val="right" w:leader="dot" w:pos="9350"/>
            </w:tabs>
            <w:rPr>
              <w:rFonts w:asciiTheme="minorHAnsi" w:hAnsiTheme="minorHAnsi"/>
              <w:noProof/>
              <w:color w:val="auto"/>
              <w:sz w:val="22"/>
            </w:rPr>
          </w:pPr>
          <w:hyperlink w:anchor="_Toc83197592" w:history="1">
            <w:r w:rsidR="00BE3FEE" w:rsidRPr="00B90D0A">
              <w:rPr>
                <w:rStyle w:val="Hyperlink"/>
                <w:noProof/>
              </w:rPr>
              <w:t>2.4</w:t>
            </w:r>
            <w:r w:rsidR="00BE3FEE">
              <w:rPr>
                <w:rFonts w:asciiTheme="minorHAnsi" w:hAnsiTheme="minorHAnsi"/>
                <w:noProof/>
                <w:color w:val="auto"/>
                <w:sz w:val="22"/>
              </w:rPr>
              <w:tab/>
            </w:r>
            <w:r w:rsidR="00BE3FEE" w:rsidRPr="00B90D0A">
              <w:rPr>
                <w:rStyle w:val="Hyperlink"/>
                <w:noProof/>
              </w:rPr>
              <w:t>Game design</w:t>
            </w:r>
            <w:r w:rsidR="00BE3FEE">
              <w:rPr>
                <w:noProof/>
                <w:webHidden/>
              </w:rPr>
              <w:tab/>
            </w:r>
            <w:r w:rsidR="00BE3FEE">
              <w:rPr>
                <w:noProof/>
                <w:webHidden/>
              </w:rPr>
              <w:fldChar w:fldCharType="begin"/>
            </w:r>
            <w:r w:rsidR="00BE3FEE">
              <w:rPr>
                <w:noProof/>
                <w:webHidden/>
              </w:rPr>
              <w:instrText xml:space="preserve"> PAGEREF _Toc83197592 \h </w:instrText>
            </w:r>
            <w:r w:rsidR="00BE3FEE">
              <w:rPr>
                <w:noProof/>
                <w:webHidden/>
              </w:rPr>
            </w:r>
            <w:r w:rsidR="00BE3FEE">
              <w:rPr>
                <w:noProof/>
                <w:webHidden/>
              </w:rPr>
              <w:fldChar w:fldCharType="separate"/>
            </w:r>
            <w:r w:rsidR="00BE3FEE">
              <w:rPr>
                <w:noProof/>
                <w:webHidden/>
              </w:rPr>
              <w:t>21</w:t>
            </w:r>
            <w:r w:rsidR="00BE3FEE">
              <w:rPr>
                <w:noProof/>
                <w:webHidden/>
              </w:rPr>
              <w:fldChar w:fldCharType="end"/>
            </w:r>
          </w:hyperlink>
        </w:p>
        <w:p w14:paraId="4D1F10AE" w14:textId="2AE811B1" w:rsidR="00BE3FEE" w:rsidRDefault="008F4822">
          <w:pPr>
            <w:pStyle w:val="TOC3"/>
            <w:tabs>
              <w:tab w:val="left" w:pos="1540"/>
              <w:tab w:val="right" w:leader="dot" w:pos="9350"/>
            </w:tabs>
            <w:rPr>
              <w:rFonts w:asciiTheme="minorHAnsi" w:hAnsiTheme="minorHAnsi"/>
              <w:noProof/>
              <w:color w:val="auto"/>
              <w:sz w:val="22"/>
            </w:rPr>
          </w:pPr>
          <w:hyperlink w:anchor="_Toc83197600" w:history="1">
            <w:r w:rsidR="00BE3FEE" w:rsidRPr="00B90D0A">
              <w:rPr>
                <w:rStyle w:val="Hyperlink"/>
                <w:noProof/>
              </w:rPr>
              <w:t>2.4.1</w:t>
            </w:r>
            <w:r w:rsidR="00BE3FEE">
              <w:rPr>
                <w:rFonts w:asciiTheme="minorHAnsi" w:hAnsiTheme="minorHAnsi"/>
                <w:noProof/>
                <w:color w:val="auto"/>
                <w:sz w:val="22"/>
              </w:rPr>
              <w:tab/>
            </w:r>
            <w:r w:rsidR="00BE3FEE" w:rsidRPr="00B90D0A">
              <w:rPr>
                <w:rStyle w:val="Hyperlink"/>
                <w:noProof/>
              </w:rPr>
              <w:t>Game mechanics</w:t>
            </w:r>
            <w:r w:rsidR="00BE3FEE">
              <w:rPr>
                <w:noProof/>
                <w:webHidden/>
              </w:rPr>
              <w:tab/>
            </w:r>
            <w:r w:rsidR="00BE3FEE">
              <w:rPr>
                <w:noProof/>
                <w:webHidden/>
              </w:rPr>
              <w:fldChar w:fldCharType="begin"/>
            </w:r>
            <w:r w:rsidR="00BE3FEE">
              <w:rPr>
                <w:noProof/>
                <w:webHidden/>
              </w:rPr>
              <w:instrText xml:space="preserve"> PAGEREF _Toc83197600 \h </w:instrText>
            </w:r>
            <w:r w:rsidR="00BE3FEE">
              <w:rPr>
                <w:noProof/>
                <w:webHidden/>
              </w:rPr>
            </w:r>
            <w:r w:rsidR="00BE3FEE">
              <w:rPr>
                <w:noProof/>
                <w:webHidden/>
              </w:rPr>
              <w:fldChar w:fldCharType="separate"/>
            </w:r>
            <w:r w:rsidR="00BE3FEE">
              <w:rPr>
                <w:noProof/>
                <w:webHidden/>
              </w:rPr>
              <w:t>21</w:t>
            </w:r>
            <w:r w:rsidR="00BE3FEE">
              <w:rPr>
                <w:noProof/>
                <w:webHidden/>
              </w:rPr>
              <w:fldChar w:fldCharType="end"/>
            </w:r>
          </w:hyperlink>
        </w:p>
        <w:p w14:paraId="3BCFB94E" w14:textId="40660920" w:rsidR="00BE3FEE" w:rsidRDefault="008F4822">
          <w:pPr>
            <w:pStyle w:val="TOC3"/>
            <w:tabs>
              <w:tab w:val="left" w:pos="1540"/>
              <w:tab w:val="right" w:leader="dot" w:pos="9350"/>
            </w:tabs>
            <w:rPr>
              <w:rFonts w:asciiTheme="minorHAnsi" w:hAnsiTheme="minorHAnsi"/>
              <w:noProof/>
              <w:color w:val="auto"/>
              <w:sz w:val="22"/>
            </w:rPr>
          </w:pPr>
          <w:hyperlink w:anchor="_Toc83197601" w:history="1">
            <w:r w:rsidR="00BE3FEE" w:rsidRPr="00B90D0A">
              <w:rPr>
                <w:rStyle w:val="Hyperlink"/>
                <w:noProof/>
              </w:rPr>
              <w:t>2.4.2</w:t>
            </w:r>
            <w:r w:rsidR="00BE3FEE">
              <w:rPr>
                <w:rFonts w:asciiTheme="minorHAnsi" w:hAnsiTheme="minorHAnsi"/>
                <w:noProof/>
                <w:color w:val="auto"/>
                <w:sz w:val="22"/>
              </w:rPr>
              <w:tab/>
            </w:r>
            <w:r w:rsidR="00BE3FEE" w:rsidRPr="00B90D0A">
              <w:rPr>
                <w:rStyle w:val="Hyperlink"/>
                <w:noProof/>
              </w:rPr>
              <w:t>Game element</w:t>
            </w:r>
            <w:r w:rsidR="00BE3FEE">
              <w:rPr>
                <w:noProof/>
                <w:webHidden/>
              </w:rPr>
              <w:tab/>
            </w:r>
            <w:r w:rsidR="00BE3FEE">
              <w:rPr>
                <w:noProof/>
                <w:webHidden/>
              </w:rPr>
              <w:fldChar w:fldCharType="begin"/>
            </w:r>
            <w:r w:rsidR="00BE3FEE">
              <w:rPr>
                <w:noProof/>
                <w:webHidden/>
              </w:rPr>
              <w:instrText xml:space="preserve"> PAGEREF _Toc83197601 \h </w:instrText>
            </w:r>
            <w:r w:rsidR="00BE3FEE">
              <w:rPr>
                <w:noProof/>
                <w:webHidden/>
              </w:rPr>
            </w:r>
            <w:r w:rsidR="00BE3FEE">
              <w:rPr>
                <w:noProof/>
                <w:webHidden/>
              </w:rPr>
              <w:fldChar w:fldCharType="separate"/>
            </w:r>
            <w:r w:rsidR="00BE3FEE">
              <w:rPr>
                <w:noProof/>
                <w:webHidden/>
              </w:rPr>
              <w:t>25</w:t>
            </w:r>
            <w:r w:rsidR="00BE3FEE">
              <w:rPr>
                <w:noProof/>
                <w:webHidden/>
              </w:rPr>
              <w:fldChar w:fldCharType="end"/>
            </w:r>
          </w:hyperlink>
        </w:p>
        <w:p w14:paraId="2B04B3DD" w14:textId="4009153D" w:rsidR="00BE3FEE" w:rsidRDefault="008F4822">
          <w:pPr>
            <w:pStyle w:val="TOC2"/>
            <w:tabs>
              <w:tab w:val="left" w:pos="1100"/>
              <w:tab w:val="right" w:leader="dot" w:pos="9350"/>
            </w:tabs>
            <w:rPr>
              <w:rFonts w:asciiTheme="minorHAnsi" w:hAnsiTheme="minorHAnsi"/>
              <w:noProof/>
              <w:color w:val="auto"/>
              <w:sz w:val="22"/>
            </w:rPr>
          </w:pPr>
          <w:hyperlink w:anchor="_Toc83197603" w:history="1">
            <w:r w:rsidR="00BE3FEE" w:rsidRPr="00B90D0A">
              <w:rPr>
                <w:rStyle w:val="Hyperlink"/>
                <w:noProof/>
              </w:rPr>
              <w:t>2.5</w:t>
            </w:r>
            <w:r w:rsidR="00BE3FEE">
              <w:rPr>
                <w:rFonts w:asciiTheme="minorHAnsi" w:hAnsiTheme="minorHAnsi"/>
                <w:noProof/>
                <w:color w:val="auto"/>
                <w:sz w:val="22"/>
              </w:rPr>
              <w:tab/>
            </w:r>
            <w:r w:rsidR="00BE3FEE" w:rsidRPr="00B90D0A">
              <w:rPr>
                <w:rStyle w:val="Hyperlink"/>
                <w:noProof/>
              </w:rPr>
              <w:t>Educational Gamification Platforms and Apps</w:t>
            </w:r>
            <w:r w:rsidR="00BE3FEE">
              <w:rPr>
                <w:noProof/>
                <w:webHidden/>
              </w:rPr>
              <w:tab/>
            </w:r>
            <w:r w:rsidR="00BE3FEE">
              <w:rPr>
                <w:noProof/>
                <w:webHidden/>
              </w:rPr>
              <w:fldChar w:fldCharType="begin"/>
            </w:r>
            <w:r w:rsidR="00BE3FEE">
              <w:rPr>
                <w:noProof/>
                <w:webHidden/>
              </w:rPr>
              <w:instrText xml:space="preserve"> PAGEREF _Toc83197603 \h </w:instrText>
            </w:r>
            <w:r w:rsidR="00BE3FEE">
              <w:rPr>
                <w:noProof/>
                <w:webHidden/>
              </w:rPr>
            </w:r>
            <w:r w:rsidR="00BE3FEE">
              <w:rPr>
                <w:noProof/>
                <w:webHidden/>
              </w:rPr>
              <w:fldChar w:fldCharType="separate"/>
            </w:r>
            <w:r w:rsidR="00BE3FEE">
              <w:rPr>
                <w:noProof/>
                <w:webHidden/>
              </w:rPr>
              <w:t>26</w:t>
            </w:r>
            <w:r w:rsidR="00BE3FEE">
              <w:rPr>
                <w:noProof/>
                <w:webHidden/>
              </w:rPr>
              <w:fldChar w:fldCharType="end"/>
            </w:r>
          </w:hyperlink>
        </w:p>
        <w:p w14:paraId="6E74E68C" w14:textId="789965FE" w:rsidR="00BE3FEE" w:rsidRDefault="008F4822">
          <w:pPr>
            <w:pStyle w:val="TOC3"/>
            <w:tabs>
              <w:tab w:val="left" w:pos="1540"/>
              <w:tab w:val="right" w:leader="dot" w:pos="9350"/>
            </w:tabs>
            <w:rPr>
              <w:rFonts w:asciiTheme="minorHAnsi" w:hAnsiTheme="minorHAnsi"/>
              <w:noProof/>
              <w:color w:val="auto"/>
              <w:sz w:val="22"/>
            </w:rPr>
          </w:pPr>
          <w:hyperlink w:anchor="_Toc83197611" w:history="1">
            <w:r w:rsidR="00BE3FEE" w:rsidRPr="00B90D0A">
              <w:rPr>
                <w:rStyle w:val="Hyperlink"/>
                <w:noProof/>
              </w:rPr>
              <w:t>2.5.1</w:t>
            </w:r>
            <w:r w:rsidR="00BE3FEE">
              <w:rPr>
                <w:rFonts w:asciiTheme="minorHAnsi" w:hAnsiTheme="minorHAnsi"/>
                <w:noProof/>
                <w:color w:val="auto"/>
                <w:sz w:val="22"/>
              </w:rPr>
              <w:tab/>
            </w:r>
            <w:r w:rsidR="00BE3FEE" w:rsidRPr="00B90D0A">
              <w:rPr>
                <w:rStyle w:val="Hyperlink"/>
                <w:noProof/>
              </w:rPr>
              <w:t>Game element used</w:t>
            </w:r>
            <w:r w:rsidR="00BE3FEE">
              <w:rPr>
                <w:noProof/>
                <w:webHidden/>
              </w:rPr>
              <w:tab/>
            </w:r>
            <w:r w:rsidR="00BE3FEE">
              <w:rPr>
                <w:noProof/>
                <w:webHidden/>
              </w:rPr>
              <w:fldChar w:fldCharType="begin"/>
            </w:r>
            <w:r w:rsidR="00BE3FEE">
              <w:rPr>
                <w:noProof/>
                <w:webHidden/>
              </w:rPr>
              <w:instrText xml:space="preserve"> PAGEREF _Toc83197611 \h </w:instrText>
            </w:r>
            <w:r w:rsidR="00BE3FEE">
              <w:rPr>
                <w:noProof/>
                <w:webHidden/>
              </w:rPr>
            </w:r>
            <w:r w:rsidR="00BE3FEE">
              <w:rPr>
                <w:noProof/>
                <w:webHidden/>
              </w:rPr>
              <w:fldChar w:fldCharType="separate"/>
            </w:r>
            <w:r w:rsidR="00BE3FEE">
              <w:rPr>
                <w:noProof/>
                <w:webHidden/>
              </w:rPr>
              <w:t>27</w:t>
            </w:r>
            <w:r w:rsidR="00BE3FEE">
              <w:rPr>
                <w:noProof/>
                <w:webHidden/>
              </w:rPr>
              <w:fldChar w:fldCharType="end"/>
            </w:r>
          </w:hyperlink>
        </w:p>
        <w:p w14:paraId="15BD6AB8" w14:textId="00781166" w:rsidR="00BE3FEE" w:rsidRDefault="008F4822">
          <w:pPr>
            <w:pStyle w:val="TOC2"/>
            <w:tabs>
              <w:tab w:val="left" w:pos="1100"/>
              <w:tab w:val="right" w:leader="dot" w:pos="9350"/>
            </w:tabs>
            <w:rPr>
              <w:rFonts w:asciiTheme="minorHAnsi" w:hAnsiTheme="minorHAnsi"/>
              <w:noProof/>
              <w:color w:val="auto"/>
              <w:sz w:val="22"/>
            </w:rPr>
          </w:pPr>
          <w:hyperlink w:anchor="_Toc83197612" w:history="1">
            <w:r w:rsidR="00BE3FEE" w:rsidRPr="00B90D0A">
              <w:rPr>
                <w:rStyle w:val="Hyperlink"/>
                <w:noProof/>
              </w:rPr>
              <w:t>2.6</w:t>
            </w:r>
            <w:r w:rsidR="00BE3FEE">
              <w:rPr>
                <w:rFonts w:asciiTheme="minorHAnsi" w:hAnsiTheme="minorHAnsi"/>
                <w:noProof/>
                <w:color w:val="auto"/>
                <w:sz w:val="22"/>
              </w:rPr>
              <w:tab/>
            </w:r>
            <w:r w:rsidR="00BE3FEE" w:rsidRPr="00B90D0A">
              <w:rPr>
                <w:rStyle w:val="Hyperlink"/>
                <w:noProof/>
              </w:rPr>
              <w:t>Game Development tools and programming language for mobile game development</w:t>
            </w:r>
            <w:r w:rsidR="00BE3FEE">
              <w:rPr>
                <w:noProof/>
                <w:webHidden/>
              </w:rPr>
              <w:tab/>
            </w:r>
            <w:r w:rsidR="00BE3FEE">
              <w:rPr>
                <w:noProof/>
                <w:webHidden/>
              </w:rPr>
              <w:fldChar w:fldCharType="begin"/>
            </w:r>
            <w:r w:rsidR="00BE3FEE">
              <w:rPr>
                <w:noProof/>
                <w:webHidden/>
              </w:rPr>
              <w:instrText xml:space="preserve"> PAGEREF _Toc83197612 \h </w:instrText>
            </w:r>
            <w:r w:rsidR="00BE3FEE">
              <w:rPr>
                <w:noProof/>
                <w:webHidden/>
              </w:rPr>
            </w:r>
            <w:r w:rsidR="00BE3FEE">
              <w:rPr>
                <w:noProof/>
                <w:webHidden/>
              </w:rPr>
              <w:fldChar w:fldCharType="separate"/>
            </w:r>
            <w:r w:rsidR="00BE3FEE">
              <w:rPr>
                <w:noProof/>
                <w:webHidden/>
              </w:rPr>
              <w:t>28</w:t>
            </w:r>
            <w:r w:rsidR="00BE3FEE">
              <w:rPr>
                <w:noProof/>
                <w:webHidden/>
              </w:rPr>
              <w:fldChar w:fldCharType="end"/>
            </w:r>
          </w:hyperlink>
        </w:p>
        <w:p w14:paraId="1EB3D103" w14:textId="115896D9" w:rsidR="00BE3FEE" w:rsidRDefault="008F4822">
          <w:pPr>
            <w:pStyle w:val="TOC2"/>
            <w:tabs>
              <w:tab w:val="left" w:pos="1100"/>
              <w:tab w:val="right" w:leader="dot" w:pos="9350"/>
            </w:tabs>
            <w:rPr>
              <w:rFonts w:asciiTheme="minorHAnsi" w:hAnsiTheme="minorHAnsi"/>
              <w:noProof/>
              <w:color w:val="auto"/>
              <w:sz w:val="22"/>
            </w:rPr>
          </w:pPr>
          <w:hyperlink w:anchor="_Toc83197613" w:history="1">
            <w:r w:rsidR="00BE3FEE" w:rsidRPr="00B90D0A">
              <w:rPr>
                <w:rStyle w:val="Hyperlink"/>
                <w:noProof/>
              </w:rPr>
              <w:t>2.7</w:t>
            </w:r>
            <w:r w:rsidR="00BE3FEE">
              <w:rPr>
                <w:rFonts w:asciiTheme="minorHAnsi" w:hAnsiTheme="minorHAnsi"/>
                <w:noProof/>
                <w:color w:val="auto"/>
                <w:sz w:val="22"/>
              </w:rPr>
              <w:tab/>
            </w:r>
            <w:r w:rsidR="00BE3FEE" w:rsidRPr="00B90D0A">
              <w:rPr>
                <w:rStyle w:val="Hyperlink"/>
                <w:noProof/>
              </w:rPr>
              <w:t>Game Design Document</w:t>
            </w:r>
            <w:r w:rsidR="00BE3FEE">
              <w:rPr>
                <w:noProof/>
                <w:webHidden/>
              </w:rPr>
              <w:tab/>
            </w:r>
            <w:r w:rsidR="00BE3FEE">
              <w:rPr>
                <w:noProof/>
                <w:webHidden/>
              </w:rPr>
              <w:fldChar w:fldCharType="begin"/>
            </w:r>
            <w:r w:rsidR="00BE3FEE">
              <w:rPr>
                <w:noProof/>
                <w:webHidden/>
              </w:rPr>
              <w:instrText xml:space="preserve"> PAGEREF _Toc83197613 \h </w:instrText>
            </w:r>
            <w:r w:rsidR="00BE3FEE">
              <w:rPr>
                <w:noProof/>
                <w:webHidden/>
              </w:rPr>
            </w:r>
            <w:r w:rsidR="00BE3FEE">
              <w:rPr>
                <w:noProof/>
                <w:webHidden/>
              </w:rPr>
              <w:fldChar w:fldCharType="separate"/>
            </w:r>
            <w:r w:rsidR="00BE3FEE">
              <w:rPr>
                <w:noProof/>
                <w:webHidden/>
              </w:rPr>
              <w:t>29</w:t>
            </w:r>
            <w:r w:rsidR="00BE3FEE">
              <w:rPr>
                <w:noProof/>
                <w:webHidden/>
              </w:rPr>
              <w:fldChar w:fldCharType="end"/>
            </w:r>
          </w:hyperlink>
        </w:p>
        <w:p w14:paraId="73663475" w14:textId="2A85DF3A" w:rsidR="00BE3FEE" w:rsidRDefault="008F4822">
          <w:pPr>
            <w:pStyle w:val="TOC3"/>
            <w:tabs>
              <w:tab w:val="left" w:pos="1540"/>
              <w:tab w:val="right" w:leader="dot" w:pos="9350"/>
            </w:tabs>
            <w:rPr>
              <w:rFonts w:asciiTheme="minorHAnsi" w:hAnsiTheme="minorHAnsi"/>
              <w:noProof/>
              <w:color w:val="auto"/>
              <w:sz w:val="22"/>
            </w:rPr>
          </w:pPr>
          <w:hyperlink w:anchor="_Toc83197616" w:history="1">
            <w:r w:rsidR="00BE3FEE" w:rsidRPr="00B90D0A">
              <w:rPr>
                <w:rStyle w:val="Hyperlink"/>
                <w:noProof/>
              </w:rPr>
              <w:t>2.7.1</w:t>
            </w:r>
            <w:r w:rsidR="00BE3FEE">
              <w:rPr>
                <w:rFonts w:asciiTheme="minorHAnsi" w:hAnsiTheme="minorHAnsi"/>
                <w:noProof/>
                <w:color w:val="auto"/>
                <w:sz w:val="22"/>
              </w:rPr>
              <w:tab/>
            </w:r>
            <w:r w:rsidR="00BE3FEE" w:rsidRPr="00B90D0A">
              <w:rPr>
                <w:rStyle w:val="Hyperlink"/>
                <w:noProof/>
              </w:rPr>
              <w:t>Matching psychological needs to game design elements</w:t>
            </w:r>
            <w:r w:rsidR="00BE3FEE">
              <w:rPr>
                <w:noProof/>
                <w:webHidden/>
              </w:rPr>
              <w:tab/>
            </w:r>
            <w:r w:rsidR="00BE3FEE">
              <w:rPr>
                <w:noProof/>
                <w:webHidden/>
              </w:rPr>
              <w:fldChar w:fldCharType="begin"/>
            </w:r>
            <w:r w:rsidR="00BE3FEE">
              <w:rPr>
                <w:noProof/>
                <w:webHidden/>
              </w:rPr>
              <w:instrText xml:space="preserve"> PAGEREF _Toc83197616 \h </w:instrText>
            </w:r>
            <w:r w:rsidR="00BE3FEE">
              <w:rPr>
                <w:noProof/>
                <w:webHidden/>
              </w:rPr>
            </w:r>
            <w:r w:rsidR="00BE3FEE">
              <w:rPr>
                <w:noProof/>
                <w:webHidden/>
              </w:rPr>
              <w:fldChar w:fldCharType="separate"/>
            </w:r>
            <w:r w:rsidR="00BE3FEE">
              <w:rPr>
                <w:noProof/>
                <w:webHidden/>
              </w:rPr>
              <w:t>30</w:t>
            </w:r>
            <w:r w:rsidR="00BE3FEE">
              <w:rPr>
                <w:noProof/>
                <w:webHidden/>
              </w:rPr>
              <w:fldChar w:fldCharType="end"/>
            </w:r>
          </w:hyperlink>
        </w:p>
        <w:p w14:paraId="32F75A93" w14:textId="2DE2A714" w:rsidR="00BE3FEE" w:rsidRDefault="008F4822">
          <w:pPr>
            <w:pStyle w:val="TOC2"/>
            <w:tabs>
              <w:tab w:val="left" w:pos="1100"/>
              <w:tab w:val="right" w:leader="dot" w:pos="9350"/>
            </w:tabs>
            <w:rPr>
              <w:rFonts w:asciiTheme="minorHAnsi" w:hAnsiTheme="minorHAnsi"/>
              <w:noProof/>
              <w:color w:val="auto"/>
              <w:sz w:val="22"/>
            </w:rPr>
          </w:pPr>
          <w:hyperlink w:anchor="_Toc83197617" w:history="1">
            <w:r w:rsidR="00BE3FEE" w:rsidRPr="00B90D0A">
              <w:rPr>
                <w:rStyle w:val="Hyperlink"/>
                <w:noProof/>
              </w:rPr>
              <w:t>2.8</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617 \h </w:instrText>
            </w:r>
            <w:r w:rsidR="00BE3FEE">
              <w:rPr>
                <w:noProof/>
                <w:webHidden/>
              </w:rPr>
            </w:r>
            <w:r w:rsidR="00BE3FEE">
              <w:rPr>
                <w:noProof/>
                <w:webHidden/>
              </w:rPr>
              <w:fldChar w:fldCharType="separate"/>
            </w:r>
            <w:r w:rsidR="00BE3FEE">
              <w:rPr>
                <w:noProof/>
                <w:webHidden/>
              </w:rPr>
              <w:t>32</w:t>
            </w:r>
            <w:r w:rsidR="00BE3FEE">
              <w:rPr>
                <w:noProof/>
                <w:webHidden/>
              </w:rPr>
              <w:fldChar w:fldCharType="end"/>
            </w:r>
          </w:hyperlink>
        </w:p>
        <w:p w14:paraId="565A8CCC" w14:textId="21670079" w:rsidR="00BE3FEE" w:rsidRDefault="008F4822">
          <w:pPr>
            <w:pStyle w:val="TOC1"/>
            <w:rPr>
              <w:rFonts w:asciiTheme="minorHAnsi" w:hAnsiTheme="minorHAnsi"/>
              <w:noProof/>
              <w:color w:val="auto"/>
              <w:sz w:val="22"/>
            </w:rPr>
          </w:pPr>
          <w:hyperlink w:anchor="_Toc83197618" w:history="1">
            <w:r w:rsidR="00BE3FEE" w:rsidRPr="00B90D0A">
              <w:rPr>
                <w:rStyle w:val="Hyperlink"/>
                <w:noProof/>
              </w:rPr>
              <w:t>3</w:t>
            </w:r>
            <w:r w:rsidR="00BE3FEE">
              <w:rPr>
                <w:rFonts w:asciiTheme="minorHAnsi" w:hAnsiTheme="minorHAnsi"/>
                <w:noProof/>
                <w:color w:val="auto"/>
                <w:sz w:val="22"/>
              </w:rPr>
              <w:tab/>
            </w:r>
            <w:r w:rsidR="00BE3FEE" w:rsidRPr="00B90D0A">
              <w:rPr>
                <w:rStyle w:val="Hyperlink"/>
                <w:noProof/>
              </w:rPr>
              <w:t>Research Methodology</w:t>
            </w:r>
            <w:r w:rsidR="00BE3FEE">
              <w:rPr>
                <w:noProof/>
                <w:webHidden/>
              </w:rPr>
              <w:tab/>
            </w:r>
            <w:r w:rsidR="00BE3FEE">
              <w:rPr>
                <w:noProof/>
                <w:webHidden/>
              </w:rPr>
              <w:fldChar w:fldCharType="begin"/>
            </w:r>
            <w:r w:rsidR="00BE3FEE">
              <w:rPr>
                <w:noProof/>
                <w:webHidden/>
              </w:rPr>
              <w:instrText xml:space="preserve"> PAGEREF _Toc83197618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6AD84E51" w14:textId="32E5CF5B" w:rsidR="00BE3FEE" w:rsidRDefault="008F4822">
          <w:pPr>
            <w:pStyle w:val="TOC2"/>
            <w:tabs>
              <w:tab w:val="left" w:pos="1100"/>
              <w:tab w:val="right" w:leader="dot" w:pos="9350"/>
            </w:tabs>
            <w:rPr>
              <w:rFonts w:asciiTheme="minorHAnsi" w:hAnsiTheme="minorHAnsi"/>
              <w:noProof/>
              <w:color w:val="auto"/>
              <w:sz w:val="22"/>
            </w:rPr>
          </w:pPr>
          <w:hyperlink w:anchor="_Toc83197619" w:history="1">
            <w:r w:rsidR="00BE3FEE" w:rsidRPr="00B90D0A">
              <w:rPr>
                <w:rStyle w:val="Hyperlink"/>
                <w:noProof/>
              </w:rPr>
              <w:t>3.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619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07415BF6" w14:textId="083A94A7" w:rsidR="00BE3FEE" w:rsidRDefault="008F4822">
          <w:pPr>
            <w:pStyle w:val="TOC2"/>
            <w:tabs>
              <w:tab w:val="left" w:pos="1100"/>
              <w:tab w:val="right" w:leader="dot" w:pos="9350"/>
            </w:tabs>
            <w:rPr>
              <w:rFonts w:asciiTheme="minorHAnsi" w:hAnsiTheme="minorHAnsi"/>
              <w:noProof/>
              <w:color w:val="auto"/>
              <w:sz w:val="22"/>
            </w:rPr>
          </w:pPr>
          <w:hyperlink w:anchor="_Toc83197620" w:history="1">
            <w:r w:rsidR="00BE3FEE" w:rsidRPr="00B90D0A">
              <w:rPr>
                <w:rStyle w:val="Hyperlink"/>
                <w:noProof/>
              </w:rPr>
              <w:t>3.1</w:t>
            </w:r>
            <w:r w:rsidR="00BE3FEE">
              <w:rPr>
                <w:rFonts w:asciiTheme="minorHAnsi" w:hAnsiTheme="minorHAnsi"/>
                <w:noProof/>
                <w:color w:val="auto"/>
                <w:sz w:val="22"/>
              </w:rPr>
              <w:tab/>
            </w:r>
            <w:r w:rsidR="00BE3FEE" w:rsidRPr="00B90D0A">
              <w:rPr>
                <w:rStyle w:val="Hyperlink"/>
                <w:noProof/>
              </w:rPr>
              <w:t>Project Preparation</w:t>
            </w:r>
            <w:r w:rsidR="00BE3FEE">
              <w:rPr>
                <w:noProof/>
                <w:webHidden/>
              </w:rPr>
              <w:tab/>
            </w:r>
            <w:r w:rsidR="00BE3FEE">
              <w:rPr>
                <w:noProof/>
                <w:webHidden/>
              </w:rPr>
              <w:fldChar w:fldCharType="begin"/>
            </w:r>
            <w:r w:rsidR="00BE3FEE">
              <w:rPr>
                <w:noProof/>
                <w:webHidden/>
              </w:rPr>
              <w:instrText xml:space="preserve"> PAGEREF _Toc83197620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71719A72" w14:textId="28F4A351" w:rsidR="00BE3FEE" w:rsidRDefault="008F4822">
          <w:pPr>
            <w:pStyle w:val="TOC2"/>
            <w:tabs>
              <w:tab w:val="left" w:pos="1100"/>
              <w:tab w:val="right" w:leader="dot" w:pos="9350"/>
            </w:tabs>
            <w:rPr>
              <w:rFonts w:asciiTheme="minorHAnsi" w:hAnsiTheme="minorHAnsi"/>
              <w:noProof/>
              <w:color w:val="auto"/>
              <w:sz w:val="22"/>
            </w:rPr>
          </w:pPr>
          <w:hyperlink w:anchor="_Toc83197621" w:history="1">
            <w:r w:rsidR="00BE3FEE" w:rsidRPr="00B90D0A">
              <w:rPr>
                <w:rStyle w:val="Hyperlink"/>
                <w:noProof/>
              </w:rPr>
              <w:t>3.2</w:t>
            </w:r>
            <w:r w:rsidR="00BE3FEE">
              <w:rPr>
                <w:rFonts w:asciiTheme="minorHAnsi" w:hAnsiTheme="minorHAnsi"/>
                <w:noProof/>
                <w:color w:val="auto"/>
                <w:sz w:val="22"/>
              </w:rPr>
              <w:tab/>
            </w:r>
            <w:r w:rsidR="00BE3FEE" w:rsidRPr="00B90D0A">
              <w:rPr>
                <w:rStyle w:val="Hyperlink"/>
                <w:noProof/>
              </w:rPr>
              <w:t>User and Context Analysis</w:t>
            </w:r>
            <w:r w:rsidR="00BE3FEE">
              <w:rPr>
                <w:noProof/>
                <w:webHidden/>
              </w:rPr>
              <w:tab/>
            </w:r>
            <w:r w:rsidR="00BE3FEE">
              <w:rPr>
                <w:noProof/>
                <w:webHidden/>
              </w:rPr>
              <w:fldChar w:fldCharType="begin"/>
            </w:r>
            <w:r w:rsidR="00BE3FEE">
              <w:rPr>
                <w:noProof/>
                <w:webHidden/>
              </w:rPr>
              <w:instrText xml:space="preserve"> PAGEREF _Toc83197621 \h </w:instrText>
            </w:r>
            <w:r w:rsidR="00BE3FEE">
              <w:rPr>
                <w:noProof/>
                <w:webHidden/>
              </w:rPr>
            </w:r>
            <w:r w:rsidR="00BE3FEE">
              <w:rPr>
                <w:noProof/>
                <w:webHidden/>
              </w:rPr>
              <w:fldChar w:fldCharType="separate"/>
            </w:r>
            <w:r w:rsidR="00BE3FEE">
              <w:rPr>
                <w:noProof/>
                <w:webHidden/>
              </w:rPr>
              <w:t>35</w:t>
            </w:r>
            <w:r w:rsidR="00BE3FEE">
              <w:rPr>
                <w:noProof/>
                <w:webHidden/>
              </w:rPr>
              <w:fldChar w:fldCharType="end"/>
            </w:r>
          </w:hyperlink>
        </w:p>
        <w:p w14:paraId="2E3EFC74" w14:textId="20780873" w:rsidR="00BE3FEE" w:rsidRDefault="008F4822">
          <w:pPr>
            <w:pStyle w:val="TOC3"/>
            <w:tabs>
              <w:tab w:val="left" w:pos="1540"/>
              <w:tab w:val="right" w:leader="dot" w:pos="9350"/>
            </w:tabs>
            <w:rPr>
              <w:rFonts w:asciiTheme="minorHAnsi" w:hAnsiTheme="minorHAnsi"/>
              <w:noProof/>
              <w:color w:val="auto"/>
              <w:sz w:val="22"/>
            </w:rPr>
          </w:pPr>
          <w:hyperlink w:anchor="_Toc83197622" w:history="1">
            <w:r w:rsidR="00BE3FEE" w:rsidRPr="00B90D0A">
              <w:rPr>
                <w:rStyle w:val="Hyperlink"/>
                <w:noProof/>
              </w:rPr>
              <w:t>3.2.1</w:t>
            </w:r>
            <w:r w:rsidR="00BE3FEE">
              <w:rPr>
                <w:rFonts w:asciiTheme="minorHAnsi" w:hAnsiTheme="minorHAnsi"/>
                <w:noProof/>
                <w:color w:val="auto"/>
                <w:sz w:val="22"/>
              </w:rPr>
              <w:tab/>
            </w:r>
            <w:r w:rsidR="00BE3FEE" w:rsidRPr="00B90D0A">
              <w:rPr>
                <w:rStyle w:val="Hyperlink"/>
                <w:noProof/>
              </w:rPr>
              <w:t>Context Analysis</w:t>
            </w:r>
            <w:r w:rsidR="00BE3FEE">
              <w:rPr>
                <w:noProof/>
                <w:webHidden/>
              </w:rPr>
              <w:tab/>
            </w:r>
            <w:r w:rsidR="00BE3FEE">
              <w:rPr>
                <w:noProof/>
                <w:webHidden/>
              </w:rPr>
              <w:fldChar w:fldCharType="begin"/>
            </w:r>
            <w:r w:rsidR="00BE3FEE">
              <w:rPr>
                <w:noProof/>
                <w:webHidden/>
              </w:rPr>
              <w:instrText xml:space="preserve"> PAGEREF _Toc83197622 \h </w:instrText>
            </w:r>
            <w:r w:rsidR="00BE3FEE">
              <w:rPr>
                <w:noProof/>
                <w:webHidden/>
              </w:rPr>
            </w:r>
            <w:r w:rsidR="00BE3FEE">
              <w:rPr>
                <w:noProof/>
                <w:webHidden/>
              </w:rPr>
              <w:fldChar w:fldCharType="separate"/>
            </w:r>
            <w:r w:rsidR="00BE3FEE">
              <w:rPr>
                <w:noProof/>
                <w:webHidden/>
              </w:rPr>
              <w:t>35</w:t>
            </w:r>
            <w:r w:rsidR="00BE3FEE">
              <w:rPr>
                <w:noProof/>
                <w:webHidden/>
              </w:rPr>
              <w:fldChar w:fldCharType="end"/>
            </w:r>
          </w:hyperlink>
        </w:p>
        <w:p w14:paraId="4167BD7D" w14:textId="7BE9E1C3" w:rsidR="00BE3FEE" w:rsidRDefault="008F4822">
          <w:pPr>
            <w:pStyle w:val="TOC3"/>
            <w:tabs>
              <w:tab w:val="left" w:pos="1540"/>
              <w:tab w:val="right" w:leader="dot" w:pos="9350"/>
            </w:tabs>
            <w:rPr>
              <w:rFonts w:asciiTheme="minorHAnsi" w:hAnsiTheme="minorHAnsi"/>
              <w:noProof/>
              <w:color w:val="auto"/>
              <w:sz w:val="22"/>
            </w:rPr>
          </w:pPr>
          <w:hyperlink w:anchor="_Toc83197623" w:history="1">
            <w:r w:rsidR="00BE3FEE" w:rsidRPr="00B90D0A">
              <w:rPr>
                <w:rStyle w:val="Hyperlink"/>
                <w:noProof/>
              </w:rPr>
              <w:t>3.2.2</w:t>
            </w:r>
            <w:r w:rsidR="00BE3FEE">
              <w:rPr>
                <w:rFonts w:asciiTheme="minorHAnsi" w:hAnsiTheme="minorHAnsi"/>
                <w:noProof/>
                <w:color w:val="auto"/>
                <w:sz w:val="22"/>
              </w:rPr>
              <w:tab/>
            </w:r>
            <w:r w:rsidR="00BE3FEE" w:rsidRPr="00B90D0A">
              <w:rPr>
                <w:rStyle w:val="Hyperlink"/>
                <w:noProof/>
              </w:rPr>
              <w:t>User Analysis</w:t>
            </w:r>
            <w:r w:rsidR="00BE3FEE">
              <w:rPr>
                <w:noProof/>
                <w:webHidden/>
              </w:rPr>
              <w:tab/>
            </w:r>
            <w:r w:rsidR="00BE3FEE">
              <w:rPr>
                <w:noProof/>
                <w:webHidden/>
              </w:rPr>
              <w:fldChar w:fldCharType="begin"/>
            </w:r>
            <w:r w:rsidR="00BE3FEE">
              <w:rPr>
                <w:noProof/>
                <w:webHidden/>
              </w:rPr>
              <w:instrText xml:space="preserve"> PAGEREF _Toc83197623 \h </w:instrText>
            </w:r>
            <w:r w:rsidR="00BE3FEE">
              <w:rPr>
                <w:noProof/>
                <w:webHidden/>
              </w:rPr>
            </w:r>
            <w:r w:rsidR="00BE3FEE">
              <w:rPr>
                <w:noProof/>
                <w:webHidden/>
              </w:rPr>
              <w:fldChar w:fldCharType="separate"/>
            </w:r>
            <w:r w:rsidR="00BE3FEE">
              <w:rPr>
                <w:noProof/>
                <w:webHidden/>
              </w:rPr>
              <w:t>36</w:t>
            </w:r>
            <w:r w:rsidR="00BE3FEE">
              <w:rPr>
                <w:noProof/>
                <w:webHidden/>
              </w:rPr>
              <w:fldChar w:fldCharType="end"/>
            </w:r>
          </w:hyperlink>
        </w:p>
        <w:p w14:paraId="43DD4BF6" w14:textId="524C342A" w:rsidR="00BE3FEE" w:rsidRDefault="008F4822">
          <w:pPr>
            <w:pStyle w:val="TOC3"/>
            <w:tabs>
              <w:tab w:val="left" w:pos="1540"/>
              <w:tab w:val="right" w:leader="dot" w:pos="9350"/>
            </w:tabs>
            <w:rPr>
              <w:rFonts w:asciiTheme="minorHAnsi" w:hAnsiTheme="minorHAnsi"/>
              <w:noProof/>
              <w:color w:val="auto"/>
              <w:sz w:val="22"/>
            </w:rPr>
          </w:pPr>
          <w:hyperlink w:anchor="_Toc83197630" w:history="1">
            <w:r w:rsidR="00BE3FEE" w:rsidRPr="00B90D0A">
              <w:rPr>
                <w:rStyle w:val="Hyperlink"/>
                <w:noProof/>
              </w:rPr>
              <w:t>3.2.3</w:t>
            </w:r>
            <w:r w:rsidR="00BE3FEE">
              <w:rPr>
                <w:rFonts w:asciiTheme="minorHAnsi" w:hAnsiTheme="minorHAnsi"/>
                <w:noProof/>
                <w:color w:val="auto"/>
                <w:sz w:val="22"/>
              </w:rPr>
              <w:tab/>
            </w:r>
            <w:r w:rsidR="00BE3FEE" w:rsidRPr="00B90D0A">
              <w:rPr>
                <w:rStyle w:val="Hyperlink"/>
                <w:noProof/>
              </w:rPr>
              <w:t>Success Metrics</w:t>
            </w:r>
            <w:r w:rsidR="00BE3FEE">
              <w:rPr>
                <w:noProof/>
                <w:webHidden/>
              </w:rPr>
              <w:tab/>
            </w:r>
            <w:r w:rsidR="00BE3FEE">
              <w:rPr>
                <w:noProof/>
                <w:webHidden/>
              </w:rPr>
              <w:fldChar w:fldCharType="begin"/>
            </w:r>
            <w:r w:rsidR="00BE3FEE">
              <w:rPr>
                <w:noProof/>
                <w:webHidden/>
              </w:rPr>
              <w:instrText xml:space="preserve"> PAGEREF _Toc83197630 \h </w:instrText>
            </w:r>
            <w:r w:rsidR="00BE3FEE">
              <w:rPr>
                <w:noProof/>
                <w:webHidden/>
              </w:rPr>
            </w:r>
            <w:r w:rsidR="00BE3FEE">
              <w:rPr>
                <w:noProof/>
                <w:webHidden/>
              </w:rPr>
              <w:fldChar w:fldCharType="separate"/>
            </w:r>
            <w:r w:rsidR="00BE3FEE">
              <w:rPr>
                <w:noProof/>
                <w:webHidden/>
              </w:rPr>
              <w:t>53</w:t>
            </w:r>
            <w:r w:rsidR="00BE3FEE">
              <w:rPr>
                <w:noProof/>
                <w:webHidden/>
              </w:rPr>
              <w:fldChar w:fldCharType="end"/>
            </w:r>
          </w:hyperlink>
        </w:p>
        <w:p w14:paraId="1BB7F742" w14:textId="411C86D5" w:rsidR="00BE3FEE" w:rsidRDefault="008F4822">
          <w:pPr>
            <w:pStyle w:val="TOC2"/>
            <w:tabs>
              <w:tab w:val="left" w:pos="1100"/>
              <w:tab w:val="right" w:leader="dot" w:pos="9350"/>
            </w:tabs>
            <w:rPr>
              <w:rFonts w:asciiTheme="minorHAnsi" w:hAnsiTheme="minorHAnsi"/>
              <w:noProof/>
              <w:color w:val="auto"/>
              <w:sz w:val="22"/>
            </w:rPr>
          </w:pPr>
          <w:hyperlink w:anchor="_Toc83197631" w:history="1">
            <w:r w:rsidR="00BE3FEE" w:rsidRPr="00B90D0A">
              <w:rPr>
                <w:rStyle w:val="Hyperlink"/>
                <w:noProof/>
              </w:rPr>
              <w:t>3.3</w:t>
            </w:r>
            <w:r w:rsidR="00BE3FEE">
              <w:rPr>
                <w:rFonts w:asciiTheme="minorHAnsi" w:hAnsiTheme="minorHAnsi"/>
                <w:noProof/>
                <w:color w:val="auto"/>
                <w:sz w:val="22"/>
              </w:rPr>
              <w:tab/>
            </w:r>
            <w:r w:rsidR="00BE3FEE" w:rsidRPr="00B90D0A">
              <w:rPr>
                <w:rStyle w:val="Hyperlink"/>
                <w:noProof/>
              </w:rPr>
              <w:t>Ideation</w:t>
            </w:r>
            <w:r w:rsidR="00BE3FEE">
              <w:rPr>
                <w:noProof/>
                <w:webHidden/>
              </w:rPr>
              <w:tab/>
            </w:r>
            <w:r w:rsidR="00BE3FEE">
              <w:rPr>
                <w:noProof/>
                <w:webHidden/>
              </w:rPr>
              <w:fldChar w:fldCharType="begin"/>
            </w:r>
            <w:r w:rsidR="00BE3FEE">
              <w:rPr>
                <w:noProof/>
                <w:webHidden/>
              </w:rPr>
              <w:instrText xml:space="preserve"> PAGEREF _Toc83197631 \h </w:instrText>
            </w:r>
            <w:r w:rsidR="00BE3FEE">
              <w:rPr>
                <w:noProof/>
                <w:webHidden/>
              </w:rPr>
            </w:r>
            <w:r w:rsidR="00BE3FEE">
              <w:rPr>
                <w:noProof/>
                <w:webHidden/>
              </w:rPr>
              <w:fldChar w:fldCharType="separate"/>
            </w:r>
            <w:r w:rsidR="00BE3FEE">
              <w:rPr>
                <w:noProof/>
                <w:webHidden/>
              </w:rPr>
              <w:t>53</w:t>
            </w:r>
            <w:r w:rsidR="00BE3FEE">
              <w:rPr>
                <w:noProof/>
                <w:webHidden/>
              </w:rPr>
              <w:fldChar w:fldCharType="end"/>
            </w:r>
          </w:hyperlink>
        </w:p>
        <w:p w14:paraId="7B955F1D" w14:textId="2F4A752A" w:rsidR="00BE3FEE" w:rsidRDefault="008F4822">
          <w:pPr>
            <w:pStyle w:val="TOC2"/>
            <w:tabs>
              <w:tab w:val="left" w:pos="1100"/>
              <w:tab w:val="right" w:leader="dot" w:pos="9350"/>
            </w:tabs>
            <w:rPr>
              <w:rFonts w:asciiTheme="minorHAnsi" w:hAnsiTheme="minorHAnsi"/>
              <w:noProof/>
              <w:color w:val="auto"/>
              <w:sz w:val="22"/>
            </w:rPr>
          </w:pPr>
          <w:hyperlink w:anchor="_Toc83197632" w:history="1">
            <w:r w:rsidR="00BE3FEE" w:rsidRPr="00B90D0A">
              <w:rPr>
                <w:rStyle w:val="Hyperlink"/>
                <w:noProof/>
              </w:rPr>
              <w:t>3.4</w:t>
            </w:r>
            <w:r w:rsidR="00BE3FEE">
              <w:rPr>
                <w:rFonts w:asciiTheme="minorHAnsi" w:hAnsiTheme="minorHAnsi"/>
                <w:noProof/>
                <w:color w:val="auto"/>
                <w:sz w:val="22"/>
              </w:rPr>
              <w:tab/>
            </w:r>
            <w:r w:rsidR="00BE3FEE" w:rsidRPr="00B90D0A">
              <w:rPr>
                <w:rStyle w:val="Hyperlink"/>
                <w:noProof/>
              </w:rPr>
              <w:t>Design</w:t>
            </w:r>
            <w:r w:rsidR="00BE3FEE">
              <w:rPr>
                <w:noProof/>
                <w:webHidden/>
              </w:rPr>
              <w:tab/>
            </w:r>
            <w:r w:rsidR="00BE3FEE">
              <w:rPr>
                <w:noProof/>
                <w:webHidden/>
              </w:rPr>
              <w:fldChar w:fldCharType="begin"/>
            </w:r>
            <w:r w:rsidR="00BE3FEE">
              <w:rPr>
                <w:noProof/>
                <w:webHidden/>
              </w:rPr>
              <w:instrText xml:space="preserve"> PAGEREF _Toc83197632 \h </w:instrText>
            </w:r>
            <w:r w:rsidR="00BE3FEE">
              <w:rPr>
                <w:noProof/>
                <w:webHidden/>
              </w:rPr>
            </w:r>
            <w:r w:rsidR="00BE3FEE">
              <w:rPr>
                <w:noProof/>
                <w:webHidden/>
              </w:rPr>
              <w:fldChar w:fldCharType="separate"/>
            </w:r>
            <w:r w:rsidR="00BE3FEE">
              <w:rPr>
                <w:noProof/>
                <w:webHidden/>
              </w:rPr>
              <w:t>56</w:t>
            </w:r>
            <w:r w:rsidR="00BE3FEE">
              <w:rPr>
                <w:noProof/>
                <w:webHidden/>
              </w:rPr>
              <w:fldChar w:fldCharType="end"/>
            </w:r>
          </w:hyperlink>
        </w:p>
        <w:p w14:paraId="2C6EC7F5" w14:textId="24014CDE" w:rsidR="00BE3FEE" w:rsidRDefault="008F4822">
          <w:pPr>
            <w:pStyle w:val="TOC2"/>
            <w:tabs>
              <w:tab w:val="left" w:pos="1100"/>
              <w:tab w:val="right" w:leader="dot" w:pos="9350"/>
            </w:tabs>
            <w:rPr>
              <w:rFonts w:asciiTheme="minorHAnsi" w:hAnsiTheme="minorHAnsi"/>
              <w:noProof/>
              <w:color w:val="auto"/>
              <w:sz w:val="22"/>
            </w:rPr>
          </w:pPr>
          <w:hyperlink w:anchor="_Toc83197633" w:history="1">
            <w:r w:rsidR="00BE3FEE" w:rsidRPr="00B90D0A">
              <w:rPr>
                <w:rStyle w:val="Hyperlink"/>
                <w:noProof/>
              </w:rPr>
              <w:t>3.5</w:t>
            </w:r>
            <w:r w:rsidR="00BE3FEE">
              <w:rPr>
                <w:rFonts w:asciiTheme="minorHAnsi" w:hAnsiTheme="minorHAnsi"/>
                <w:noProof/>
                <w:color w:val="auto"/>
                <w:sz w:val="22"/>
              </w:rPr>
              <w:tab/>
            </w:r>
            <w:r w:rsidR="00BE3FEE" w:rsidRPr="00B90D0A">
              <w:rPr>
                <w:rStyle w:val="Hyperlink"/>
                <w:noProof/>
              </w:rPr>
              <w:t>Implementation</w:t>
            </w:r>
            <w:r w:rsidR="00BE3FEE">
              <w:rPr>
                <w:noProof/>
                <w:webHidden/>
              </w:rPr>
              <w:tab/>
            </w:r>
            <w:r w:rsidR="00BE3FEE">
              <w:rPr>
                <w:noProof/>
                <w:webHidden/>
              </w:rPr>
              <w:fldChar w:fldCharType="begin"/>
            </w:r>
            <w:r w:rsidR="00BE3FEE">
              <w:rPr>
                <w:noProof/>
                <w:webHidden/>
              </w:rPr>
              <w:instrText xml:space="preserve"> PAGEREF _Toc83197633 \h </w:instrText>
            </w:r>
            <w:r w:rsidR="00BE3FEE">
              <w:rPr>
                <w:noProof/>
                <w:webHidden/>
              </w:rPr>
            </w:r>
            <w:r w:rsidR="00BE3FEE">
              <w:rPr>
                <w:noProof/>
                <w:webHidden/>
              </w:rPr>
              <w:fldChar w:fldCharType="separate"/>
            </w:r>
            <w:r w:rsidR="00BE3FEE">
              <w:rPr>
                <w:noProof/>
                <w:webHidden/>
              </w:rPr>
              <w:t>59</w:t>
            </w:r>
            <w:r w:rsidR="00BE3FEE">
              <w:rPr>
                <w:noProof/>
                <w:webHidden/>
              </w:rPr>
              <w:fldChar w:fldCharType="end"/>
            </w:r>
          </w:hyperlink>
        </w:p>
        <w:p w14:paraId="30F9D58D" w14:textId="33B3DD00" w:rsidR="00BE3FEE" w:rsidRDefault="008F4822">
          <w:pPr>
            <w:pStyle w:val="TOC2"/>
            <w:tabs>
              <w:tab w:val="left" w:pos="1100"/>
              <w:tab w:val="right" w:leader="dot" w:pos="9350"/>
            </w:tabs>
            <w:rPr>
              <w:rFonts w:asciiTheme="minorHAnsi" w:hAnsiTheme="minorHAnsi"/>
              <w:noProof/>
              <w:color w:val="auto"/>
              <w:sz w:val="22"/>
            </w:rPr>
          </w:pPr>
          <w:hyperlink w:anchor="_Toc83197634" w:history="1">
            <w:r w:rsidR="00BE3FEE" w:rsidRPr="00B90D0A">
              <w:rPr>
                <w:rStyle w:val="Hyperlink"/>
                <w:noProof/>
              </w:rPr>
              <w:t>3.6</w:t>
            </w:r>
            <w:r w:rsidR="00BE3FEE">
              <w:rPr>
                <w:rFonts w:asciiTheme="minorHAnsi" w:hAnsiTheme="minorHAnsi"/>
                <w:noProof/>
                <w:color w:val="auto"/>
                <w:sz w:val="22"/>
              </w:rPr>
              <w:tab/>
            </w:r>
            <w:r w:rsidR="00BE3FEE" w:rsidRPr="00B90D0A">
              <w:rPr>
                <w:rStyle w:val="Hyperlink"/>
                <w:noProof/>
              </w:rPr>
              <w:t>Evaluation &amp; Monitoring</w:t>
            </w:r>
            <w:r w:rsidR="00BE3FEE">
              <w:rPr>
                <w:noProof/>
                <w:webHidden/>
              </w:rPr>
              <w:tab/>
            </w:r>
            <w:r w:rsidR="00BE3FEE">
              <w:rPr>
                <w:noProof/>
                <w:webHidden/>
              </w:rPr>
              <w:fldChar w:fldCharType="begin"/>
            </w:r>
            <w:r w:rsidR="00BE3FEE">
              <w:rPr>
                <w:noProof/>
                <w:webHidden/>
              </w:rPr>
              <w:instrText xml:space="preserve"> PAGEREF _Toc83197634 \h </w:instrText>
            </w:r>
            <w:r w:rsidR="00BE3FEE">
              <w:rPr>
                <w:noProof/>
                <w:webHidden/>
              </w:rPr>
            </w:r>
            <w:r w:rsidR="00BE3FEE">
              <w:rPr>
                <w:noProof/>
                <w:webHidden/>
              </w:rPr>
              <w:fldChar w:fldCharType="separate"/>
            </w:r>
            <w:r w:rsidR="00BE3FEE">
              <w:rPr>
                <w:noProof/>
                <w:webHidden/>
              </w:rPr>
              <w:t>60</w:t>
            </w:r>
            <w:r w:rsidR="00BE3FEE">
              <w:rPr>
                <w:noProof/>
                <w:webHidden/>
              </w:rPr>
              <w:fldChar w:fldCharType="end"/>
            </w:r>
          </w:hyperlink>
        </w:p>
        <w:p w14:paraId="7B824A00" w14:textId="54F278D3" w:rsidR="00BE3FEE" w:rsidRDefault="008F4822">
          <w:pPr>
            <w:pStyle w:val="TOC2"/>
            <w:tabs>
              <w:tab w:val="left" w:pos="1100"/>
              <w:tab w:val="right" w:leader="dot" w:pos="9350"/>
            </w:tabs>
            <w:rPr>
              <w:rFonts w:asciiTheme="minorHAnsi" w:hAnsiTheme="minorHAnsi"/>
              <w:noProof/>
              <w:color w:val="auto"/>
              <w:sz w:val="22"/>
            </w:rPr>
          </w:pPr>
          <w:hyperlink w:anchor="_Toc83197635" w:history="1">
            <w:r w:rsidR="00BE3FEE" w:rsidRPr="00B90D0A">
              <w:rPr>
                <w:rStyle w:val="Hyperlink"/>
                <w:noProof/>
              </w:rPr>
              <w:t>3.7</w:t>
            </w:r>
            <w:r w:rsidR="00BE3FEE">
              <w:rPr>
                <w:rFonts w:asciiTheme="minorHAnsi" w:hAnsiTheme="minorHAnsi"/>
                <w:noProof/>
                <w:color w:val="auto"/>
                <w:sz w:val="22"/>
              </w:rPr>
              <w:tab/>
            </w:r>
            <w:r w:rsidR="00BE3FEE" w:rsidRPr="00B90D0A">
              <w:rPr>
                <w:rStyle w:val="Hyperlink"/>
                <w:noProof/>
              </w:rPr>
              <w:t>Gantt Chart</w:t>
            </w:r>
            <w:r w:rsidR="00BE3FEE">
              <w:rPr>
                <w:noProof/>
                <w:webHidden/>
              </w:rPr>
              <w:tab/>
            </w:r>
            <w:r w:rsidR="00BE3FEE">
              <w:rPr>
                <w:noProof/>
                <w:webHidden/>
              </w:rPr>
              <w:fldChar w:fldCharType="begin"/>
            </w:r>
            <w:r w:rsidR="00BE3FEE">
              <w:rPr>
                <w:noProof/>
                <w:webHidden/>
              </w:rPr>
              <w:instrText xml:space="preserve"> PAGEREF _Toc83197635 \h </w:instrText>
            </w:r>
            <w:r w:rsidR="00BE3FEE">
              <w:rPr>
                <w:noProof/>
                <w:webHidden/>
              </w:rPr>
            </w:r>
            <w:r w:rsidR="00BE3FEE">
              <w:rPr>
                <w:noProof/>
                <w:webHidden/>
              </w:rPr>
              <w:fldChar w:fldCharType="separate"/>
            </w:r>
            <w:r w:rsidR="00BE3FEE">
              <w:rPr>
                <w:noProof/>
                <w:webHidden/>
              </w:rPr>
              <w:t>61</w:t>
            </w:r>
            <w:r w:rsidR="00BE3FEE">
              <w:rPr>
                <w:noProof/>
                <w:webHidden/>
              </w:rPr>
              <w:fldChar w:fldCharType="end"/>
            </w:r>
          </w:hyperlink>
        </w:p>
        <w:p w14:paraId="505DE2A7" w14:textId="1D1AB9C5" w:rsidR="00BE3FEE" w:rsidRDefault="008F4822">
          <w:pPr>
            <w:pStyle w:val="TOC2"/>
            <w:tabs>
              <w:tab w:val="left" w:pos="1100"/>
              <w:tab w:val="right" w:leader="dot" w:pos="9350"/>
            </w:tabs>
            <w:rPr>
              <w:rFonts w:asciiTheme="minorHAnsi" w:hAnsiTheme="minorHAnsi"/>
              <w:noProof/>
              <w:color w:val="auto"/>
              <w:sz w:val="22"/>
            </w:rPr>
          </w:pPr>
          <w:hyperlink w:anchor="_Toc83197636" w:history="1">
            <w:r w:rsidR="00BE3FEE" w:rsidRPr="00B90D0A">
              <w:rPr>
                <w:rStyle w:val="Hyperlink"/>
                <w:noProof/>
              </w:rPr>
              <w:t>3.8</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636 \h </w:instrText>
            </w:r>
            <w:r w:rsidR="00BE3FEE">
              <w:rPr>
                <w:noProof/>
                <w:webHidden/>
              </w:rPr>
            </w:r>
            <w:r w:rsidR="00BE3FEE">
              <w:rPr>
                <w:noProof/>
                <w:webHidden/>
              </w:rPr>
              <w:fldChar w:fldCharType="separate"/>
            </w:r>
            <w:r w:rsidR="00BE3FEE">
              <w:rPr>
                <w:noProof/>
                <w:webHidden/>
              </w:rPr>
              <w:t>62</w:t>
            </w:r>
            <w:r w:rsidR="00BE3FEE">
              <w:rPr>
                <w:noProof/>
                <w:webHidden/>
              </w:rPr>
              <w:fldChar w:fldCharType="end"/>
            </w:r>
          </w:hyperlink>
        </w:p>
        <w:p w14:paraId="3CCCF5DD" w14:textId="005051A0" w:rsidR="00BE3FEE" w:rsidRDefault="008F4822">
          <w:pPr>
            <w:pStyle w:val="TOC1"/>
            <w:rPr>
              <w:rFonts w:asciiTheme="minorHAnsi" w:hAnsiTheme="minorHAnsi"/>
              <w:noProof/>
              <w:color w:val="auto"/>
              <w:sz w:val="22"/>
            </w:rPr>
          </w:pPr>
          <w:hyperlink w:anchor="_Toc83197637" w:history="1">
            <w:r w:rsidR="00BE3FEE" w:rsidRPr="00B90D0A">
              <w:rPr>
                <w:rStyle w:val="Hyperlink"/>
                <w:noProof/>
              </w:rPr>
              <w:t>4</w:t>
            </w:r>
            <w:r w:rsidR="00BE3FEE">
              <w:rPr>
                <w:rFonts w:asciiTheme="minorHAnsi" w:hAnsiTheme="minorHAnsi"/>
                <w:noProof/>
                <w:color w:val="auto"/>
                <w:sz w:val="22"/>
              </w:rPr>
              <w:tab/>
            </w:r>
            <w:r w:rsidR="00BE3FEE" w:rsidRPr="00B90D0A">
              <w:rPr>
                <w:rStyle w:val="Hyperlink"/>
                <w:noProof/>
              </w:rPr>
              <w:t>Project Implementation</w:t>
            </w:r>
            <w:r w:rsidR="00BE3FEE">
              <w:rPr>
                <w:noProof/>
                <w:webHidden/>
              </w:rPr>
              <w:tab/>
            </w:r>
            <w:r w:rsidR="00BE3FEE">
              <w:rPr>
                <w:noProof/>
                <w:webHidden/>
              </w:rPr>
              <w:fldChar w:fldCharType="begin"/>
            </w:r>
            <w:r w:rsidR="00BE3FEE">
              <w:rPr>
                <w:noProof/>
                <w:webHidden/>
              </w:rPr>
              <w:instrText xml:space="preserve"> PAGEREF _Toc83197637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1E00E6EB" w14:textId="024239D4" w:rsidR="00BE3FEE" w:rsidRDefault="008F4822">
          <w:pPr>
            <w:pStyle w:val="TOC2"/>
            <w:tabs>
              <w:tab w:val="left" w:pos="1100"/>
              <w:tab w:val="right" w:leader="dot" w:pos="9350"/>
            </w:tabs>
            <w:rPr>
              <w:rFonts w:asciiTheme="minorHAnsi" w:hAnsiTheme="minorHAnsi"/>
              <w:noProof/>
              <w:color w:val="auto"/>
              <w:sz w:val="22"/>
            </w:rPr>
          </w:pPr>
          <w:hyperlink w:anchor="_Toc83197638" w:history="1">
            <w:r w:rsidR="00BE3FEE" w:rsidRPr="00B90D0A">
              <w:rPr>
                <w:rStyle w:val="Hyperlink"/>
                <w:noProof/>
              </w:rPr>
              <w:t>4.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638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23A791BA" w14:textId="2A0E213F" w:rsidR="00BE3FEE" w:rsidRDefault="008F4822">
          <w:pPr>
            <w:pStyle w:val="TOC2"/>
            <w:tabs>
              <w:tab w:val="left" w:pos="1100"/>
              <w:tab w:val="right" w:leader="dot" w:pos="9350"/>
            </w:tabs>
            <w:rPr>
              <w:rFonts w:asciiTheme="minorHAnsi" w:hAnsiTheme="minorHAnsi"/>
              <w:noProof/>
              <w:color w:val="auto"/>
              <w:sz w:val="22"/>
            </w:rPr>
          </w:pPr>
          <w:hyperlink w:anchor="_Toc83197639" w:history="1">
            <w:r w:rsidR="00BE3FEE" w:rsidRPr="00B90D0A">
              <w:rPr>
                <w:rStyle w:val="Hyperlink"/>
                <w:noProof/>
              </w:rPr>
              <w:t>4.1</w:t>
            </w:r>
            <w:r w:rsidR="00BE3FEE">
              <w:rPr>
                <w:rFonts w:asciiTheme="minorHAnsi" w:hAnsiTheme="minorHAnsi"/>
                <w:noProof/>
                <w:color w:val="auto"/>
                <w:sz w:val="22"/>
              </w:rPr>
              <w:tab/>
            </w:r>
            <w:r w:rsidR="00BE3FEE" w:rsidRPr="00B90D0A">
              <w:rPr>
                <w:rStyle w:val="Hyperlink"/>
                <w:noProof/>
              </w:rPr>
              <w:t>Assets (what is asset, where I get it, credit/attribution)</w:t>
            </w:r>
            <w:r w:rsidR="00BE3FEE">
              <w:rPr>
                <w:noProof/>
                <w:webHidden/>
              </w:rPr>
              <w:tab/>
            </w:r>
            <w:r w:rsidR="00BE3FEE">
              <w:rPr>
                <w:noProof/>
                <w:webHidden/>
              </w:rPr>
              <w:fldChar w:fldCharType="begin"/>
            </w:r>
            <w:r w:rsidR="00BE3FEE">
              <w:rPr>
                <w:noProof/>
                <w:webHidden/>
              </w:rPr>
              <w:instrText xml:space="preserve"> PAGEREF _Toc83197639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E8E4391" w14:textId="5AB8766F" w:rsidR="00BE3FEE" w:rsidRDefault="008F4822">
          <w:pPr>
            <w:pStyle w:val="TOC2"/>
            <w:tabs>
              <w:tab w:val="left" w:pos="1100"/>
              <w:tab w:val="right" w:leader="dot" w:pos="9350"/>
            </w:tabs>
            <w:rPr>
              <w:rFonts w:asciiTheme="minorHAnsi" w:hAnsiTheme="minorHAnsi"/>
              <w:noProof/>
              <w:color w:val="auto"/>
              <w:sz w:val="22"/>
            </w:rPr>
          </w:pPr>
          <w:hyperlink w:anchor="_Toc83197640" w:history="1">
            <w:r w:rsidR="00BE3FEE" w:rsidRPr="00B90D0A">
              <w:rPr>
                <w:rStyle w:val="Hyperlink"/>
                <w:noProof/>
              </w:rPr>
              <w:t>4.2</w:t>
            </w:r>
            <w:r w:rsidR="00BE3FEE">
              <w:rPr>
                <w:rFonts w:asciiTheme="minorHAnsi" w:hAnsiTheme="minorHAnsi"/>
                <w:noProof/>
                <w:color w:val="auto"/>
                <w:sz w:val="22"/>
              </w:rPr>
              <w:tab/>
            </w:r>
            <w:r w:rsidR="00BE3FEE" w:rsidRPr="00B90D0A">
              <w:rPr>
                <w:rStyle w:val="Hyperlink"/>
                <w:noProof/>
              </w:rPr>
              <w:t>Prefabs (what is prefab, how I do, where to put)</w:t>
            </w:r>
            <w:r w:rsidR="00BE3FEE">
              <w:rPr>
                <w:noProof/>
                <w:webHidden/>
              </w:rPr>
              <w:tab/>
            </w:r>
            <w:r w:rsidR="00BE3FEE">
              <w:rPr>
                <w:noProof/>
                <w:webHidden/>
              </w:rPr>
              <w:fldChar w:fldCharType="begin"/>
            </w:r>
            <w:r w:rsidR="00BE3FEE">
              <w:rPr>
                <w:noProof/>
                <w:webHidden/>
              </w:rPr>
              <w:instrText xml:space="preserve"> PAGEREF _Toc83197640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2C2F7F3" w14:textId="5CE29C57" w:rsidR="00BE3FEE" w:rsidRDefault="008F4822">
          <w:pPr>
            <w:pStyle w:val="TOC2"/>
            <w:tabs>
              <w:tab w:val="left" w:pos="1100"/>
              <w:tab w:val="right" w:leader="dot" w:pos="9350"/>
            </w:tabs>
            <w:rPr>
              <w:rFonts w:asciiTheme="minorHAnsi" w:hAnsiTheme="minorHAnsi"/>
              <w:noProof/>
              <w:color w:val="auto"/>
              <w:sz w:val="22"/>
            </w:rPr>
          </w:pPr>
          <w:hyperlink w:anchor="_Toc83197641" w:history="1">
            <w:r w:rsidR="00BE3FEE" w:rsidRPr="00B90D0A">
              <w:rPr>
                <w:rStyle w:val="Hyperlink"/>
                <w:noProof/>
              </w:rPr>
              <w:t>4.3</w:t>
            </w:r>
            <w:r w:rsidR="00BE3FEE">
              <w:rPr>
                <w:rFonts w:asciiTheme="minorHAnsi" w:hAnsiTheme="minorHAnsi"/>
                <w:noProof/>
                <w:color w:val="auto"/>
                <w:sz w:val="22"/>
              </w:rPr>
              <w:tab/>
            </w:r>
            <w:r w:rsidR="00BE3FEE" w:rsidRPr="00B90D0A">
              <w:rPr>
                <w:rStyle w:val="Hyperlink"/>
                <w:noProof/>
              </w:rPr>
              <w:t>Audio (what type of audio, where I get it, credit/attribution)</w:t>
            </w:r>
            <w:r w:rsidR="00BE3FEE">
              <w:rPr>
                <w:noProof/>
                <w:webHidden/>
              </w:rPr>
              <w:tab/>
            </w:r>
            <w:r w:rsidR="00BE3FEE">
              <w:rPr>
                <w:noProof/>
                <w:webHidden/>
              </w:rPr>
              <w:fldChar w:fldCharType="begin"/>
            </w:r>
            <w:r w:rsidR="00BE3FEE">
              <w:rPr>
                <w:noProof/>
                <w:webHidden/>
              </w:rPr>
              <w:instrText xml:space="preserve"> PAGEREF _Toc83197641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CAF233B" w14:textId="39AD46BD" w:rsidR="00BE3FEE" w:rsidRDefault="008F4822">
          <w:pPr>
            <w:pStyle w:val="TOC2"/>
            <w:tabs>
              <w:tab w:val="left" w:pos="1100"/>
              <w:tab w:val="right" w:leader="dot" w:pos="9350"/>
            </w:tabs>
            <w:rPr>
              <w:rFonts w:asciiTheme="minorHAnsi" w:hAnsiTheme="minorHAnsi"/>
              <w:noProof/>
              <w:color w:val="auto"/>
              <w:sz w:val="22"/>
            </w:rPr>
          </w:pPr>
          <w:hyperlink w:anchor="_Toc83197642" w:history="1">
            <w:r w:rsidR="00BE3FEE" w:rsidRPr="00B90D0A">
              <w:rPr>
                <w:rStyle w:val="Hyperlink"/>
                <w:noProof/>
              </w:rPr>
              <w:t>4.4</w:t>
            </w:r>
            <w:r w:rsidR="00BE3FEE">
              <w:rPr>
                <w:rFonts w:asciiTheme="minorHAnsi" w:hAnsiTheme="minorHAnsi"/>
                <w:noProof/>
                <w:color w:val="auto"/>
                <w:sz w:val="22"/>
              </w:rPr>
              <w:tab/>
            </w:r>
            <w:r w:rsidR="00BE3FEE" w:rsidRPr="00B90D0A">
              <w:rPr>
                <w:rStyle w:val="Hyperlink"/>
                <w:noProof/>
              </w:rPr>
              <w:t>Scene (what is in the scene/interactable object/tiles/art)</w:t>
            </w:r>
            <w:r w:rsidR="00BE3FEE">
              <w:rPr>
                <w:noProof/>
                <w:webHidden/>
              </w:rPr>
              <w:tab/>
            </w:r>
            <w:r w:rsidR="00BE3FEE">
              <w:rPr>
                <w:noProof/>
                <w:webHidden/>
              </w:rPr>
              <w:fldChar w:fldCharType="begin"/>
            </w:r>
            <w:r w:rsidR="00BE3FEE">
              <w:rPr>
                <w:noProof/>
                <w:webHidden/>
              </w:rPr>
              <w:instrText xml:space="preserve"> PAGEREF _Toc83197642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15E7753D" w14:textId="3051EB0B" w:rsidR="00BE3FEE" w:rsidRDefault="008F4822">
          <w:pPr>
            <w:pStyle w:val="TOC2"/>
            <w:tabs>
              <w:tab w:val="left" w:pos="1100"/>
              <w:tab w:val="right" w:leader="dot" w:pos="9350"/>
            </w:tabs>
            <w:rPr>
              <w:rFonts w:asciiTheme="minorHAnsi" w:hAnsiTheme="minorHAnsi"/>
              <w:noProof/>
              <w:color w:val="auto"/>
              <w:sz w:val="22"/>
            </w:rPr>
          </w:pPr>
          <w:hyperlink w:anchor="_Toc83197643" w:history="1">
            <w:r w:rsidR="00BE3FEE" w:rsidRPr="00B90D0A">
              <w:rPr>
                <w:rStyle w:val="Hyperlink"/>
                <w:noProof/>
              </w:rPr>
              <w:t>4.5</w:t>
            </w:r>
            <w:r w:rsidR="00BE3FEE">
              <w:rPr>
                <w:rFonts w:asciiTheme="minorHAnsi" w:hAnsiTheme="minorHAnsi"/>
                <w:noProof/>
                <w:color w:val="auto"/>
                <w:sz w:val="22"/>
              </w:rPr>
              <w:tab/>
            </w:r>
            <w:r w:rsidR="00BE3FEE" w:rsidRPr="00B90D0A">
              <w:rPr>
                <w:rStyle w:val="Hyperlink"/>
                <w:noProof/>
              </w:rPr>
              <w:t>C# Script (what is C# Scripting in Unity, How is it different, Code editor)</w:t>
            </w:r>
            <w:r w:rsidR="00BE3FEE">
              <w:rPr>
                <w:noProof/>
                <w:webHidden/>
              </w:rPr>
              <w:tab/>
            </w:r>
            <w:r w:rsidR="00BE3FEE">
              <w:rPr>
                <w:noProof/>
                <w:webHidden/>
              </w:rPr>
              <w:fldChar w:fldCharType="begin"/>
            </w:r>
            <w:r w:rsidR="00BE3FEE">
              <w:rPr>
                <w:noProof/>
                <w:webHidden/>
              </w:rPr>
              <w:instrText xml:space="preserve"> PAGEREF _Toc83197643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B8960BA" w14:textId="3307A2EE" w:rsidR="00BE3FEE" w:rsidRDefault="008F4822">
          <w:pPr>
            <w:pStyle w:val="TOC2"/>
            <w:tabs>
              <w:tab w:val="left" w:pos="1100"/>
              <w:tab w:val="right" w:leader="dot" w:pos="9350"/>
            </w:tabs>
            <w:rPr>
              <w:rFonts w:asciiTheme="minorHAnsi" w:hAnsiTheme="minorHAnsi"/>
              <w:noProof/>
              <w:color w:val="auto"/>
              <w:sz w:val="22"/>
            </w:rPr>
          </w:pPr>
          <w:hyperlink w:anchor="_Toc83197644" w:history="1">
            <w:r w:rsidR="00BE3FEE" w:rsidRPr="00B90D0A">
              <w:rPr>
                <w:rStyle w:val="Hyperlink"/>
                <w:noProof/>
              </w:rPr>
              <w:t>4.6</w:t>
            </w:r>
            <w:r w:rsidR="00BE3FEE">
              <w:rPr>
                <w:rFonts w:asciiTheme="minorHAnsi" w:hAnsiTheme="minorHAnsi"/>
                <w:noProof/>
                <w:color w:val="auto"/>
                <w:sz w:val="22"/>
              </w:rPr>
              <w:tab/>
            </w:r>
            <w:r w:rsidR="00BE3FEE" w:rsidRPr="00B90D0A">
              <w:rPr>
                <w:rStyle w:val="Hyperlink"/>
                <w:noProof/>
              </w:rPr>
              <w:t>Navigation Structure (map of the game)</w:t>
            </w:r>
            <w:r w:rsidR="00BE3FEE">
              <w:rPr>
                <w:noProof/>
                <w:webHidden/>
              </w:rPr>
              <w:tab/>
            </w:r>
            <w:r w:rsidR="00BE3FEE">
              <w:rPr>
                <w:noProof/>
                <w:webHidden/>
              </w:rPr>
              <w:fldChar w:fldCharType="begin"/>
            </w:r>
            <w:r w:rsidR="00BE3FEE">
              <w:rPr>
                <w:noProof/>
                <w:webHidden/>
              </w:rPr>
              <w:instrText xml:space="preserve"> PAGEREF _Toc83197644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1050A8EC" w14:textId="55261933" w:rsidR="00BE3FEE" w:rsidRDefault="008F4822">
          <w:pPr>
            <w:pStyle w:val="TOC2"/>
            <w:tabs>
              <w:tab w:val="left" w:pos="1100"/>
              <w:tab w:val="right" w:leader="dot" w:pos="9350"/>
            </w:tabs>
            <w:rPr>
              <w:rFonts w:asciiTheme="minorHAnsi" w:hAnsiTheme="minorHAnsi"/>
              <w:noProof/>
              <w:color w:val="auto"/>
              <w:sz w:val="22"/>
            </w:rPr>
          </w:pPr>
          <w:hyperlink w:anchor="_Toc83197645" w:history="1">
            <w:r w:rsidR="00BE3FEE" w:rsidRPr="00B90D0A">
              <w:rPr>
                <w:rStyle w:val="Hyperlink"/>
                <w:noProof/>
              </w:rPr>
              <w:t>4.7</w:t>
            </w:r>
            <w:r w:rsidR="00BE3FEE">
              <w:rPr>
                <w:rFonts w:asciiTheme="minorHAnsi" w:hAnsiTheme="minorHAnsi"/>
                <w:noProof/>
                <w:color w:val="auto"/>
                <w:sz w:val="22"/>
              </w:rPr>
              <w:tab/>
            </w:r>
            <w:r w:rsidR="00BE3FEE" w:rsidRPr="00B90D0A">
              <w:rPr>
                <w:rStyle w:val="Hyperlink"/>
                <w:noProof/>
              </w:rPr>
              <w:t>Character (include script for movement, sprite animation, sprite art)</w:t>
            </w:r>
            <w:r w:rsidR="00BE3FEE">
              <w:rPr>
                <w:noProof/>
                <w:webHidden/>
              </w:rPr>
              <w:tab/>
            </w:r>
            <w:r w:rsidR="00BE3FEE">
              <w:rPr>
                <w:noProof/>
                <w:webHidden/>
              </w:rPr>
              <w:fldChar w:fldCharType="begin"/>
            </w:r>
            <w:r w:rsidR="00BE3FEE">
              <w:rPr>
                <w:noProof/>
                <w:webHidden/>
              </w:rPr>
              <w:instrText xml:space="preserve"> PAGEREF _Toc83197645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016D2833" w14:textId="02391BEF" w:rsidR="00BE3FEE" w:rsidRDefault="008F4822">
          <w:pPr>
            <w:pStyle w:val="TOC2"/>
            <w:tabs>
              <w:tab w:val="left" w:pos="1100"/>
              <w:tab w:val="right" w:leader="dot" w:pos="9350"/>
            </w:tabs>
            <w:rPr>
              <w:rFonts w:asciiTheme="minorHAnsi" w:hAnsiTheme="minorHAnsi"/>
              <w:noProof/>
              <w:color w:val="auto"/>
              <w:sz w:val="22"/>
            </w:rPr>
          </w:pPr>
          <w:hyperlink w:anchor="_Toc83197646" w:history="1">
            <w:r w:rsidR="00BE3FEE" w:rsidRPr="00B90D0A">
              <w:rPr>
                <w:rStyle w:val="Hyperlink"/>
                <w:noProof/>
              </w:rPr>
              <w:t>4.8</w:t>
            </w:r>
            <w:r w:rsidR="00BE3FEE">
              <w:rPr>
                <w:rFonts w:asciiTheme="minorHAnsi" w:hAnsiTheme="minorHAnsi"/>
                <w:noProof/>
                <w:color w:val="auto"/>
                <w:sz w:val="22"/>
              </w:rPr>
              <w:tab/>
            </w:r>
            <w:r w:rsidR="00BE3FEE" w:rsidRPr="00B90D0A">
              <w:rPr>
                <w:rStyle w:val="Hyperlink"/>
                <w:noProof/>
              </w:rPr>
              <w:t>Game Manager (flowchart, script function)</w:t>
            </w:r>
            <w:r w:rsidR="00BE3FEE">
              <w:rPr>
                <w:noProof/>
                <w:webHidden/>
              </w:rPr>
              <w:tab/>
            </w:r>
            <w:r w:rsidR="00BE3FEE">
              <w:rPr>
                <w:noProof/>
                <w:webHidden/>
              </w:rPr>
              <w:fldChar w:fldCharType="begin"/>
            </w:r>
            <w:r w:rsidR="00BE3FEE">
              <w:rPr>
                <w:noProof/>
                <w:webHidden/>
              </w:rPr>
              <w:instrText xml:space="preserve"> PAGEREF _Toc83197646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53ABE46C" w14:textId="4BCBD1D8" w:rsidR="00BE3FEE" w:rsidRDefault="008F4822">
          <w:pPr>
            <w:pStyle w:val="TOC2"/>
            <w:tabs>
              <w:tab w:val="left" w:pos="1100"/>
              <w:tab w:val="right" w:leader="dot" w:pos="9350"/>
            </w:tabs>
            <w:rPr>
              <w:rFonts w:asciiTheme="minorHAnsi" w:hAnsiTheme="minorHAnsi"/>
              <w:noProof/>
              <w:color w:val="auto"/>
              <w:sz w:val="22"/>
            </w:rPr>
          </w:pPr>
          <w:hyperlink w:anchor="_Toc83197647" w:history="1">
            <w:r w:rsidR="00BE3FEE" w:rsidRPr="00B90D0A">
              <w:rPr>
                <w:rStyle w:val="Hyperlink"/>
                <w:noProof/>
              </w:rPr>
              <w:t>4.9</w:t>
            </w:r>
            <w:r w:rsidR="00BE3FEE">
              <w:rPr>
                <w:rFonts w:asciiTheme="minorHAnsi" w:hAnsiTheme="minorHAnsi"/>
                <w:noProof/>
                <w:color w:val="auto"/>
                <w:sz w:val="22"/>
              </w:rPr>
              <w:tab/>
            </w:r>
            <w:r w:rsidR="00BE3FEE" w:rsidRPr="00B90D0A">
              <w:rPr>
                <w:rStyle w:val="Hyperlink"/>
                <w:noProof/>
              </w:rPr>
              <w:t>Battle Manager (flowchart, script function)</w:t>
            </w:r>
            <w:r w:rsidR="00BE3FEE">
              <w:rPr>
                <w:noProof/>
                <w:webHidden/>
              </w:rPr>
              <w:tab/>
            </w:r>
            <w:r w:rsidR="00BE3FEE">
              <w:rPr>
                <w:noProof/>
                <w:webHidden/>
              </w:rPr>
              <w:fldChar w:fldCharType="begin"/>
            </w:r>
            <w:r w:rsidR="00BE3FEE">
              <w:rPr>
                <w:noProof/>
                <w:webHidden/>
              </w:rPr>
              <w:instrText xml:space="preserve"> PAGEREF _Toc83197647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0466F069" w14:textId="6A70FF1B" w:rsidR="00BE3FEE" w:rsidRDefault="008F4822">
          <w:pPr>
            <w:pStyle w:val="TOC2"/>
            <w:tabs>
              <w:tab w:val="left" w:pos="1320"/>
              <w:tab w:val="right" w:leader="dot" w:pos="9350"/>
            </w:tabs>
            <w:rPr>
              <w:rFonts w:asciiTheme="minorHAnsi" w:hAnsiTheme="minorHAnsi"/>
              <w:noProof/>
              <w:color w:val="auto"/>
              <w:sz w:val="22"/>
            </w:rPr>
          </w:pPr>
          <w:hyperlink w:anchor="_Toc83197648" w:history="1">
            <w:r w:rsidR="00BE3FEE" w:rsidRPr="00B90D0A">
              <w:rPr>
                <w:rStyle w:val="Hyperlink"/>
                <w:noProof/>
              </w:rPr>
              <w:t>4.10</w:t>
            </w:r>
            <w:r w:rsidR="00BE3FEE">
              <w:rPr>
                <w:rFonts w:asciiTheme="minorHAnsi" w:hAnsiTheme="minorHAnsi"/>
                <w:noProof/>
                <w:color w:val="auto"/>
                <w:sz w:val="22"/>
              </w:rPr>
              <w:tab/>
            </w:r>
            <w:r w:rsidR="00BE3FEE" w:rsidRPr="00B90D0A">
              <w:rPr>
                <w:rStyle w:val="Hyperlink"/>
                <w:noProof/>
              </w:rPr>
              <w:t>Dialog Manager (flowchart, script function)</w:t>
            </w:r>
            <w:r w:rsidR="00BE3FEE">
              <w:rPr>
                <w:noProof/>
                <w:webHidden/>
              </w:rPr>
              <w:tab/>
            </w:r>
            <w:r w:rsidR="00BE3FEE">
              <w:rPr>
                <w:noProof/>
                <w:webHidden/>
              </w:rPr>
              <w:fldChar w:fldCharType="begin"/>
            </w:r>
            <w:r w:rsidR="00BE3FEE">
              <w:rPr>
                <w:noProof/>
                <w:webHidden/>
              </w:rPr>
              <w:instrText xml:space="preserve"> PAGEREF _Toc83197648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7C219DAB" w14:textId="174F68E4" w:rsidR="00BE3FEE" w:rsidRDefault="008F4822">
          <w:pPr>
            <w:pStyle w:val="TOC2"/>
            <w:tabs>
              <w:tab w:val="left" w:pos="1320"/>
              <w:tab w:val="right" w:leader="dot" w:pos="9350"/>
            </w:tabs>
            <w:rPr>
              <w:rFonts w:asciiTheme="minorHAnsi" w:hAnsiTheme="minorHAnsi"/>
              <w:noProof/>
              <w:color w:val="auto"/>
              <w:sz w:val="22"/>
            </w:rPr>
          </w:pPr>
          <w:hyperlink w:anchor="_Toc83197649" w:history="1">
            <w:r w:rsidR="00BE3FEE" w:rsidRPr="00B90D0A">
              <w:rPr>
                <w:rStyle w:val="Hyperlink"/>
                <w:noProof/>
              </w:rPr>
              <w:t>4.11</w:t>
            </w:r>
            <w:r w:rsidR="00BE3FEE">
              <w:rPr>
                <w:rFonts w:asciiTheme="minorHAnsi" w:hAnsiTheme="minorHAnsi"/>
                <w:noProof/>
                <w:color w:val="auto"/>
                <w:sz w:val="22"/>
              </w:rPr>
              <w:tab/>
            </w:r>
            <w:r w:rsidR="00BE3FEE" w:rsidRPr="00B90D0A">
              <w:rPr>
                <w:rStyle w:val="Hyperlink"/>
                <w:noProof/>
              </w:rPr>
              <w:t>Quest Manager (flowchart, script function)</w:t>
            </w:r>
            <w:r w:rsidR="00BE3FEE">
              <w:rPr>
                <w:noProof/>
                <w:webHidden/>
              </w:rPr>
              <w:tab/>
            </w:r>
            <w:r w:rsidR="00BE3FEE">
              <w:rPr>
                <w:noProof/>
                <w:webHidden/>
              </w:rPr>
              <w:fldChar w:fldCharType="begin"/>
            </w:r>
            <w:r w:rsidR="00BE3FEE">
              <w:rPr>
                <w:noProof/>
                <w:webHidden/>
              </w:rPr>
              <w:instrText xml:space="preserve"> PAGEREF _Toc83197649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30AAABCC" w14:textId="0BF7D1E7" w:rsidR="00BE3FEE" w:rsidRDefault="008F4822">
          <w:pPr>
            <w:pStyle w:val="TOC2"/>
            <w:tabs>
              <w:tab w:val="left" w:pos="1320"/>
              <w:tab w:val="right" w:leader="dot" w:pos="9350"/>
            </w:tabs>
            <w:rPr>
              <w:rFonts w:asciiTheme="minorHAnsi" w:hAnsiTheme="minorHAnsi"/>
              <w:noProof/>
              <w:color w:val="auto"/>
              <w:sz w:val="22"/>
            </w:rPr>
          </w:pPr>
          <w:hyperlink w:anchor="_Toc83197650" w:history="1">
            <w:r w:rsidR="00BE3FEE" w:rsidRPr="00B90D0A">
              <w:rPr>
                <w:rStyle w:val="Hyperlink"/>
                <w:noProof/>
              </w:rPr>
              <w:t>4.12</w:t>
            </w:r>
            <w:r w:rsidR="00BE3FEE">
              <w:rPr>
                <w:rFonts w:asciiTheme="minorHAnsi" w:hAnsiTheme="minorHAnsi"/>
                <w:noProof/>
                <w:color w:val="auto"/>
                <w:sz w:val="22"/>
              </w:rPr>
              <w:tab/>
            </w:r>
            <w:r w:rsidR="00BE3FEE" w:rsidRPr="00B90D0A">
              <w:rPr>
                <w:rStyle w:val="Hyperlink"/>
                <w:noProof/>
              </w:rPr>
              <w:t>Audio Manager (flowchart, script function)</w:t>
            </w:r>
            <w:r w:rsidR="00BE3FEE">
              <w:rPr>
                <w:noProof/>
                <w:webHidden/>
              </w:rPr>
              <w:tab/>
            </w:r>
            <w:r w:rsidR="00BE3FEE">
              <w:rPr>
                <w:noProof/>
                <w:webHidden/>
              </w:rPr>
              <w:fldChar w:fldCharType="begin"/>
            </w:r>
            <w:r w:rsidR="00BE3FEE">
              <w:rPr>
                <w:noProof/>
                <w:webHidden/>
              </w:rPr>
              <w:instrText xml:space="preserve"> PAGEREF _Toc83197650 \h </w:instrText>
            </w:r>
            <w:r w:rsidR="00BE3FEE">
              <w:rPr>
                <w:noProof/>
                <w:webHidden/>
              </w:rPr>
            </w:r>
            <w:r w:rsidR="00BE3FEE">
              <w:rPr>
                <w:noProof/>
                <w:webHidden/>
              </w:rPr>
              <w:fldChar w:fldCharType="separate"/>
            </w:r>
            <w:r w:rsidR="00BE3FEE">
              <w:rPr>
                <w:noProof/>
                <w:webHidden/>
              </w:rPr>
              <w:t>65</w:t>
            </w:r>
            <w:r w:rsidR="00BE3FEE">
              <w:rPr>
                <w:noProof/>
                <w:webHidden/>
              </w:rPr>
              <w:fldChar w:fldCharType="end"/>
            </w:r>
          </w:hyperlink>
        </w:p>
        <w:p w14:paraId="1E8D828F" w14:textId="75F21AFC" w:rsidR="00BE3FEE" w:rsidRDefault="008F4822">
          <w:pPr>
            <w:pStyle w:val="TOC2"/>
            <w:tabs>
              <w:tab w:val="left" w:pos="1320"/>
              <w:tab w:val="right" w:leader="dot" w:pos="9350"/>
            </w:tabs>
            <w:rPr>
              <w:rFonts w:asciiTheme="minorHAnsi" w:hAnsiTheme="minorHAnsi"/>
              <w:noProof/>
              <w:color w:val="auto"/>
              <w:sz w:val="22"/>
            </w:rPr>
          </w:pPr>
          <w:hyperlink w:anchor="_Toc83197651" w:history="1">
            <w:r w:rsidR="00BE3FEE" w:rsidRPr="00B90D0A">
              <w:rPr>
                <w:rStyle w:val="Hyperlink"/>
                <w:noProof/>
              </w:rPr>
              <w:t>4.13</w:t>
            </w:r>
            <w:r w:rsidR="00BE3FEE">
              <w:rPr>
                <w:rFonts w:asciiTheme="minorHAnsi" w:hAnsiTheme="minorHAnsi"/>
                <w:noProof/>
                <w:color w:val="auto"/>
                <w:sz w:val="22"/>
              </w:rPr>
              <w:tab/>
            </w:r>
            <w:r w:rsidR="00BE3FEE" w:rsidRPr="00B90D0A">
              <w:rPr>
                <w:rStyle w:val="Hyperlink"/>
                <w:noProof/>
              </w:rPr>
              <w:t>Use Case Manager (flowchart, script function)</w:t>
            </w:r>
            <w:r w:rsidR="00BE3FEE">
              <w:rPr>
                <w:noProof/>
                <w:webHidden/>
              </w:rPr>
              <w:tab/>
            </w:r>
            <w:r w:rsidR="00BE3FEE">
              <w:rPr>
                <w:noProof/>
                <w:webHidden/>
              </w:rPr>
              <w:fldChar w:fldCharType="begin"/>
            </w:r>
            <w:r w:rsidR="00BE3FEE">
              <w:rPr>
                <w:noProof/>
                <w:webHidden/>
              </w:rPr>
              <w:instrText xml:space="preserve"> PAGEREF _Toc83197651 \h </w:instrText>
            </w:r>
            <w:r w:rsidR="00BE3FEE">
              <w:rPr>
                <w:noProof/>
                <w:webHidden/>
              </w:rPr>
            </w:r>
            <w:r w:rsidR="00BE3FEE">
              <w:rPr>
                <w:noProof/>
                <w:webHidden/>
              </w:rPr>
              <w:fldChar w:fldCharType="separate"/>
            </w:r>
            <w:r w:rsidR="00BE3FEE">
              <w:rPr>
                <w:noProof/>
                <w:webHidden/>
              </w:rPr>
              <w:t>65</w:t>
            </w:r>
            <w:r w:rsidR="00BE3FEE">
              <w:rPr>
                <w:noProof/>
                <w:webHidden/>
              </w:rPr>
              <w:fldChar w:fldCharType="end"/>
            </w:r>
          </w:hyperlink>
        </w:p>
        <w:p w14:paraId="35D66C6F" w14:textId="5AA69556" w:rsidR="00BE3FEE" w:rsidRDefault="008F4822">
          <w:pPr>
            <w:pStyle w:val="TOC1"/>
            <w:rPr>
              <w:rFonts w:asciiTheme="minorHAnsi" w:hAnsiTheme="minorHAnsi"/>
              <w:noProof/>
              <w:color w:val="auto"/>
              <w:sz w:val="22"/>
            </w:rPr>
          </w:pPr>
          <w:hyperlink w:anchor="_Toc83197652" w:history="1">
            <w:r w:rsidR="00BE3FEE" w:rsidRPr="00B90D0A">
              <w:rPr>
                <w:rStyle w:val="Hyperlink"/>
                <w:noProof/>
              </w:rPr>
              <w:t>5</w:t>
            </w:r>
            <w:r w:rsidR="00BE3FEE">
              <w:rPr>
                <w:rFonts w:asciiTheme="minorHAnsi" w:hAnsiTheme="minorHAnsi"/>
                <w:noProof/>
                <w:color w:val="auto"/>
                <w:sz w:val="22"/>
              </w:rPr>
              <w:tab/>
            </w:r>
            <w:r w:rsidR="00BE3FEE" w:rsidRPr="00B90D0A">
              <w:rPr>
                <w:rStyle w:val="Hyperlink"/>
                <w:noProof/>
              </w:rPr>
              <w:t>Appendix</w:t>
            </w:r>
            <w:r w:rsidR="00BE3FEE">
              <w:rPr>
                <w:noProof/>
                <w:webHidden/>
              </w:rPr>
              <w:tab/>
            </w:r>
            <w:r w:rsidR="00BE3FEE">
              <w:rPr>
                <w:noProof/>
                <w:webHidden/>
              </w:rPr>
              <w:fldChar w:fldCharType="begin"/>
            </w:r>
            <w:r w:rsidR="00BE3FEE">
              <w:rPr>
                <w:noProof/>
                <w:webHidden/>
              </w:rPr>
              <w:instrText xml:space="preserve"> PAGEREF _Toc83197652 \h </w:instrText>
            </w:r>
            <w:r w:rsidR="00BE3FEE">
              <w:rPr>
                <w:noProof/>
                <w:webHidden/>
              </w:rPr>
            </w:r>
            <w:r w:rsidR="00BE3FEE">
              <w:rPr>
                <w:noProof/>
                <w:webHidden/>
              </w:rPr>
              <w:fldChar w:fldCharType="separate"/>
            </w:r>
            <w:r w:rsidR="00BE3FEE">
              <w:rPr>
                <w:noProof/>
                <w:webHidden/>
              </w:rPr>
              <w:t>66</w:t>
            </w:r>
            <w:r w:rsidR="00BE3FEE">
              <w:rPr>
                <w:noProof/>
                <w:webHidden/>
              </w:rPr>
              <w:fldChar w:fldCharType="end"/>
            </w:r>
          </w:hyperlink>
        </w:p>
        <w:p w14:paraId="7E0AB8E9" w14:textId="0AE845F0" w:rsidR="00BE3FEE" w:rsidRDefault="008F4822">
          <w:pPr>
            <w:pStyle w:val="TOC1"/>
            <w:rPr>
              <w:rFonts w:asciiTheme="minorHAnsi" w:hAnsiTheme="minorHAnsi"/>
              <w:noProof/>
              <w:color w:val="auto"/>
              <w:sz w:val="22"/>
            </w:rPr>
          </w:pPr>
          <w:hyperlink w:anchor="_Toc83197653" w:history="1">
            <w:r w:rsidR="00BE3FEE" w:rsidRPr="00B90D0A">
              <w:rPr>
                <w:rStyle w:val="Hyperlink"/>
                <w:noProof/>
              </w:rPr>
              <w:t>6</w:t>
            </w:r>
            <w:r w:rsidR="00BE3FEE">
              <w:rPr>
                <w:rFonts w:asciiTheme="minorHAnsi" w:hAnsiTheme="minorHAnsi"/>
                <w:noProof/>
                <w:color w:val="auto"/>
                <w:sz w:val="22"/>
              </w:rPr>
              <w:tab/>
            </w:r>
            <w:r w:rsidR="00BE3FEE" w:rsidRPr="00B90D0A">
              <w:rPr>
                <w:rStyle w:val="Hyperlink"/>
                <w:noProof/>
              </w:rPr>
              <w:t>References</w:t>
            </w:r>
            <w:r w:rsidR="00BE3FEE">
              <w:rPr>
                <w:noProof/>
                <w:webHidden/>
              </w:rPr>
              <w:tab/>
            </w:r>
            <w:r w:rsidR="00BE3FEE">
              <w:rPr>
                <w:noProof/>
                <w:webHidden/>
              </w:rPr>
              <w:fldChar w:fldCharType="begin"/>
            </w:r>
            <w:r w:rsidR="00BE3FEE">
              <w:rPr>
                <w:noProof/>
                <w:webHidden/>
              </w:rPr>
              <w:instrText xml:space="preserve"> PAGEREF _Toc83197653 \h </w:instrText>
            </w:r>
            <w:r w:rsidR="00BE3FEE">
              <w:rPr>
                <w:noProof/>
                <w:webHidden/>
              </w:rPr>
            </w:r>
            <w:r w:rsidR="00BE3FEE">
              <w:rPr>
                <w:noProof/>
                <w:webHidden/>
              </w:rPr>
              <w:fldChar w:fldCharType="separate"/>
            </w:r>
            <w:r w:rsidR="00BE3FEE">
              <w:rPr>
                <w:noProof/>
                <w:webHidden/>
              </w:rPr>
              <w:t>87</w:t>
            </w:r>
            <w:r w:rsidR="00BE3FEE">
              <w:rPr>
                <w:noProof/>
                <w:webHidden/>
              </w:rPr>
              <w:fldChar w:fldCharType="end"/>
            </w:r>
          </w:hyperlink>
        </w:p>
        <w:p w14:paraId="472F5133" w14:textId="7C64B3A2"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3197575"/>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3197576"/>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3197577"/>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3197578"/>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3197579"/>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3460E510"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3197580"/>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3197581"/>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3197582"/>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3197583"/>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3197584"/>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3197585"/>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2967C373" w:rsidR="00A1415F" w:rsidRPr="00A1415F" w:rsidRDefault="00A1415F" w:rsidP="00644ACD">
      <w:pPr>
        <w:pStyle w:val="Caption"/>
      </w:pPr>
      <w:bookmarkStart w:id="56" w:name="_Toc74306979"/>
      <w:bookmarkStart w:id="57" w:name="_Toc74307186"/>
      <w:bookmarkStart w:id="58" w:name="_Toc76043420"/>
      <w:r>
        <w:t xml:space="preserve">Figure </w:t>
      </w:r>
      <w:fldSimple w:instr=" SEQ Figure \* ARABIC ">
        <w:r w:rsidR="001A2E6F">
          <w:rPr>
            <w:noProof/>
          </w:rPr>
          <w:t>1</w:t>
        </w:r>
      </w:fldSimple>
      <w:r>
        <w:t xml:space="preserve"> </w:t>
      </w:r>
      <w:r w:rsidR="00BA54FC">
        <w:rPr>
          <w:noProof/>
        </w:rPr>
        <w:t>s</w:t>
      </w:r>
      <w:r>
        <w:rPr>
          <w:noProof/>
        </w:rPr>
        <w:t>hows the primary research plan.</w:t>
      </w:r>
      <w:bookmarkEnd w:id="56"/>
      <w:bookmarkEnd w:id="57"/>
      <w:bookmarkEnd w:id="58"/>
    </w:p>
    <w:p w14:paraId="09B1BE32" w14:textId="77777777" w:rsidR="000B7D5F" w:rsidRDefault="000B7D5F" w:rsidP="00644ACD">
      <w:pPr>
        <w:keepNext/>
        <w:spacing w:line="240" w:lineRule="auto"/>
        <w:jc w:val="center"/>
      </w:pPr>
      <w:bookmarkStart w:id="59"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53BED04F" w:rsidR="000B7D5F" w:rsidRDefault="000B7D5F" w:rsidP="00644ACD">
      <w:pPr>
        <w:pStyle w:val="Caption"/>
      </w:pPr>
      <w:bookmarkStart w:id="60" w:name="_Toc74306980"/>
      <w:bookmarkStart w:id="61" w:name="_Toc74307187"/>
      <w:bookmarkStart w:id="62" w:name="_Toc76043421"/>
      <w:r>
        <w:t xml:space="preserve">Figure </w:t>
      </w:r>
      <w:fldSimple w:instr=" SEQ Figure \* ARABIC ">
        <w:r w:rsidR="001A2E6F">
          <w:rPr>
            <w:noProof/>
          </w:rPr>
          <w:t>2</w:t>
        </w:r>
      </w:fldSimple>
      <w:r>
        <w:t xml:space="preserve"> </w:t>
      </w:r>
      <w:r w:rsidRPr="00377860">
        <w:rPr>
          <w:noProof/>
        </w:rPr>
        <w:t>Modified waterfall methodology to fit the project requirement</w:t>
      </w:r>
      <w:bookmarkEnd w:id="60"/>
      <w:bookmarkEnd w:id="61"/>
      <w:bookmarkEnd w:id="62"/>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59"/>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13112B71" w:rsidR="00485A2D" w:rsidRDefault="00485A2D" w:rsidP="00644ACD">
      <w:pPr>
        <w:pStyle w:val="Caption"/>
      </w:pPr>
      <w:bookmarkStart w:id="63" w:name="_Toc74306981"/>
      <w:bookmarkStart w:id="64" w:name="_Toc74307188"/>
      <w:bookmarkStart w:id="65" w:name="_Toc76043422"/>
      <w:r>
        <w:t xml:space="preserve">Figure </w:t>
      </w:r>
      <w:fldSimple w:instr=" SEQ Figure \* ARABIC ">
        <w:r w:rsidR="001A2E6F">
          <w:rPr>
            <w:noProof/>
          </w:rPr>
          <w:t>3</w:t>
        </w:r>
      </w:fldSimple>
      <w:r>
        <w:t xml:space="preserve"> </w:t>
      </w:r>
      <w:r w:rsidR="000F3BD0">
        <w:t>I</w:t>
      </w:r>
      <w:r>
        <w:t>terative product design</w:t>
      </w:r>
      <w:bookmarkEnd w:id="63"/>
      <w:bookmarkEnd w:id="64"/>
      <w:bookmarkEnd w:id="65"/>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6" w:name="_Toc73817804"/>
      <w:bookmarkStart w:id="67" w:name="_Toc73905986"/>
      <w:bookmarkStart w:id="68" w:name="_Toc74305438"/>
      <w:bookmarkStart w:id="69" w:name="_Toc74902523"/>
      <w:bookmarkStart w:id="70" w:name="_Toc83197586"/>
      <w:r>
        <w:lastRenderedPageBreak/>
        <w:t>Conclusion</w:t>
      </w:r>
      <w:bookmarkEnd w:id="66"/>
      <w:bookmarkEnd w:id="67"/>
      <w:bookmarkEnd w:id="68"/>
      <w:bookmarkEnd w:id="69"/>
      <w:bookmarkEnd w:id="70"/>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1" w:name="_Toc73817805"/>
      <w:bookmarkStart w:id="72" w:name="_Toc73905987"/>
      <w:bookmarkStart w:id="73" w:name="_Toc74305439"/>
      <w:bookmarkStart w:id="74" w:name="_Toc74902524"/>
      <w:bookmarkStart w:id="75" w:name="_Toc83197587"/>
      <w:r>
        <w:lastRenderedPageBreak/>
        <w:t>Abstract and Literature Review</w:t>
      </w:r>
      <w:bookmarkEnd w:id="71"/>
      <w:bookmarkEnd w:id="72"/>
      <w:bookmarkEnd w:id="73"/>
      <w:bookmarkEnd w:id="74"/>
      <w:bookmarkEnd w:id="75"/>
    </w:p>
    <w:p w14:paraId="41676D82" w14:textId="04508D3B" w:rsidR="00E93D02" w:rsidRDefault="00E93D02" w:rsidP="00E93D02">
      <w:pPr>
        <w:pStyle w:val="Heading2"/>
      </w:pPr>
      <w:bookmarkStart w:id="76" w:name="_Toc74305440"/>
      <w:bookmarkStart w:id="77" w:name="_Toc74902525"/>
      <w:bookmarkStart w:id="78" w:name="_Toc83197588"/>
      <w:r>
        <w:t>Abstract</w:t>
      </w:r>
      <w:bookmarkEnd w:id="76"/>
      <w:bookmarkEnd w:id="77"/>
      <w:bookmarkEnd w:id="78"/>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79" w:name="_Toc73817806"/>
      <w:bookmarkStart w:id="80" w:name="_Toc73905988"/>
      <w:bookmarkStart w:id="81" w:name="_Toc74305441"/>
      <w:bookmarkStart w:id="82" w:name="_Toc74902526"/>
      <w:bookmarkStart w:id="83" w:name="_Toc83197589"/>
      <w:r>
        <w:t>Introduction</w:t>
      </w:r>
      <w:bookmarkEnd w:id="79"/>
      <w:bookmarkEnd w:id="80"/>
      <w:bookmarkEnd w:id="81"/>
      <w:bookmarkEnd w:id="82"/>
      <w:bookmarkEnd w:id="83"/>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4" w:name="_Toc73817807"/>
      <w:bookmarkStart w:id="85" w:name="_Toc73905989"/>
      <w:bookmarkStart w:id="86" w:name="_Toc74305442"/>
      <w:bookmarkStart w:id="87" w:name="_Toc74902527"/>
      <w:bookmarkStart w:id="88" w:name="_Toc83197590"/>
      <w:r>
        <w:t>Definition of gamification</w:t>
      </w:r>
      <w:bookmarkEnd w:id="84"/>
      <w:bookmarkEnd w:id="85"/>
      <w:bookmarkEnd w:id="86"/>
      <w:bookmarkEnd w:id="87"/>
      <w:bookmarkEnd w:id="88"/>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6097EE38" w:rsidR="00B642CB" w:rsidRDefault="00B642CB" w:rsidP="00B642CB">
      <w:pPr>
        <w:pStyle w:val="Caption"/>
        <w:keepNext/>
      </w:pPr>
      <w:bookmarkStart w:id="89" w:name="_Toc74306964"/>
      <w:bookmarkStart w:id="90" w:name="_Toc74307160"/>
      <w:bookmarkStart w:id="91" w:name="_Toc76043517"/>
      <w:r>
        <w:t xml:space="preserve">Table </w:t>
      </w:r>
      <w:fldSimple w:instr=" SEQ Table \* ARABIC ">
        <w:r w:rsidR="00532462">
          <w:rPr>
            <w:noProof/>
          </w:rPr>
          <w:t>1</w:t>
        </w:r>
      </w:fldSimple>
      <w:r>
        <w:t xml:space="preserve"> </w:t>
      </w:r>
      <w:r w:rsidRPr="00A0309E">
        <w:rPr>
          <w:noProof/>
        </w:rPr>
        <w:t>other definitions of gamification by various authors</w:t>
      </w:r>
      <w:bookmarkEnd w:id="89"/>
      <w:bookmarkEnd w:id="90"/>
      <w:bookmarkEnd w:id="91"/>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8F4822"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8F4822"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8F4822"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8F4822"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8F4822"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8F4822"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8F4822"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2" w:name="_Toc73817808"/>
      <w:bookmarkStart w:id="93" w:name="_Toc73905990"/>
      <w:bookmarkStart w:id="94" w:name="_Toc74305443"/>
      <w:bookmarkStart w:id="95" w:name="_Toc74902528"/>
      <w:bookmarkStart w:id="96" w:name="_Toc83197591"/>
      <w:r>
        <w:t>Theoretical background and framework</w:t>
      </w:r>
      <w:bookmarkEnd w:id="92"/>
      <w:bookmarkEnd w:id="93"/>
      <w:bookmarkEnd w:id="94"/>
      <w:bookmarkEnd w:id="95"/>
      <w:bookmarkEnd w:id="96"/>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7CDE6C14" w:rsidR="00AE7EA6" w:rsidRDefault="00AE7EA6" w:rsidP="00AE7EA6">
      <w:pPr>
        <w:pStyle w:val="Caption"/>
        <w:keepNext/>
      </w:pPr>
      <w:bookmarkStart w:id="97" w:name="_Toc74306965"/>
      <w:bookmarkStart w:id="98" w:name="_Toc74307161"/>
      <w:bookmarkStart w:id="99" w:name="_Toc76043518"/>
      <w:r>
        <w:t xml:space="preserve">Table </w:t>
      </w:r>
      <w:fldSimple w:instr=" SEQ Table \* ARABIC ">
        <w:r w:rsidR="00532462">
          <w:rPr>
            <w:noProof/>
          </w:rPr>
          <w:t>2</w:t>
        </w:r>
      </w:fldSimple>
      <w:r>
        <w:t xml:space="preserve"> </w:t>
      </w:r>
      <w:r>
        <w:rPr>
          <w:noProof/>
        </w:rPr>
        <w:t>learning theoretical background and framework applied in the gamification studies.</w:t>
      </w:r>
      <w:bookmarkEnd w:id="97"/>
      <w:bookmarkEnd w:id="98"/>
      <w:bookmarkEnd w:id="99"/>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8F4822"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8F4822"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8F4822"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8F4822"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46403CE1" w:rsidR="00AE7EA6" w:rsidRDefault="00AE7EA6" w:rsidP="00644ACD">
      <w:pPr>
        <w:pStyle w:val="Caption"/>
        <w:rPr>
          <w:noProof/>
        </w:rPr>
      </w:pPr>
      <w:bookmarkStart w:id="100" w:name="_Toc74306982"/>
      <w:bookmarkStart w:id="101" w:name="_Toc74307189"/>
      <w:bookmarkStart w:id="102" w:name="_Toc76043423"/>
      <w:r>
        <w:t xml:space="preserve">Figure </w:t>
      </w:r>
      <w:fldSimple w:instr=" SEQ Figure \* ARABIC ">
        <w:r w:rsidR="001A2E6F">
          <w:rPr>
            <w:noProof/>
          </w:rPr>
          <w:t>4</w:t>
        </w:r>
      </w:fldSimple>
      <w:r>
        <w:rPr>
          <w:noProof/>
        </w:rPr>
        <w:t xml:space="preserve"> Matching psychological needs (SDT) to game design elements.</w:t>
      </w:r>
      <w:bookmarkEnd w:id="100"/>
      <w:bookmarkEnd w:id="101"/>
      <w:bookmarkEnd w:id="102"/>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3" w:name="_Toc73817809"/>
      <w:bookmarkStart w:id="104" w:name="_Toc73905991"/>
      <w:bookmarkStart w:id="105" w:name="_Toc74305444"/>
      <w:bookmarkStart w:id="106" w:name="_Toc74902529"/>
      <w:bookmarkStart w:id="107" w:name="_Toc83197592"/>
      <w:r>
        <w:t xml:space="preserve">Game </w:t>
      </w:r>
      <w:r w:rsidR="00F01CF5">
        <w:t>d</w:t>
      </w:r>
      <w:r>
        <w:t>esign</w:t>
      </w:r>
      <w:bookmarkEnd w:id="103"/>
      <w:bookmarkEnd w:id="104"/>
      <w:bookmarkEnd w:id="105"/>
      <w:bookmarkEnd w:id="106"/>
      <w:bookmarkEnd w:id="107"/>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08" w:name="_Toc74290294"/>
      <w:bookmarkStart w:id="109" w:name="_Toc74290325"/>
      <w:bookmarkStart w:id="110" w:name="_Toc74305353"/>
      <w:bookmarkStart w:id="111" w:name="_Toc74305412"/>
      <w:bookmarkStart w:id="112" w:name="_Toc74305445"/>
      <w:bookmarkStart w:id="113" w:name="_Toc74306595"/>
      <w:bookmarkStart w:id="114" w:name="_Toc74306768"/>
      <w:bookmarkStart w:id="115" w:name="_Toc74902530"/>
      <w:bookmarkStart w:id="116" w:name="_Toc76043306"/>
      <w:bookmarkStart w:id="117" w:name="_Toc76043339"/>
      <w:bookmarkStart w:id="118" w:name="_Toc76057230"/>
      <w:bookmarkStart w:id="119" w:name="_Toc81384605"/>
      <w:bookmarkStart w:id="120" w:name="_Toc81832704"/>
      <w:bookmarkStart w:id="121" w:name="_Toc81833258"/>
      <w:bookmarkStart w:id="122" w:name="_Toc83197593"/>
      <w:bookmarkStart w:id="123" w:name="_Toc73905996"/>
      <w:bookmarkStart w:id="124" w:name="_Toc74305449"/>
      <w:bookmarkStart w:id="125" w:name="_Toc74902534"/>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26" w:name="_Toc81833259"/>
      <w:bookmarkStart w:id="127" w:name="_Toc83197594"/>
      <w:bookmarkEnd w:id="126"/>
      <w:bookmarkEnd w:id="12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28" w:name="_Toc81833260"/>
      <w:bookmarkStart w:id="129" w:name="_Toc83197595"/>
      <w:bookmarkEnd w:id="128"/>
      <w:bookmarkEnd w:id="129"/>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0" w:name="_Toc81833261"/>
      <w:bookmarkStart w:id="131" w:name="_Toc83197596"/>
      <w:bookmarkEnd w:id="130"/>
      <w:bookmarkEnd w:id="131"/>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2" w:name="_Toc81833262"/>
      <w:bookmarkStart w:id="133" w:name="_Toc83197597"/>
      <w:bookmarkEnd w:id="132"/>
      <w:bookmarkEnd w:id="133"/>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4" w:name="_Toc81833263"/>
      <w:bookmarkStart w:id="135" w:name="_Toc83197598"/>
      <w:bookmarkEnd w:id="134"/>
      <w:bookmarkEnd w:id="135"/>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6" w:name="_Toc81833264"/>
      <w:bookmarkStart w:id="137" w:name="_Toc83197599"/>
      <w:bookmarkEnd w:id="136"/>
      <w:bookmarkEnd w:id="137"/>
    </w:p>
    <w:p w14:paraId="46650199" w14:textId="633499E3" w:rsidR="00510309" w:rsidRDefault="00510309" w:rsidP="00227172">
      <w:pPr>
        <w:pStyle w:val="Heading3"/>
        <w:numPr>
          <w:ilvl w:val="2"/>
          <w:numId w:val="38"/>
        </w:numPr>
      </w:pPr>
      <w:bookmarkStart w:id="138" w:name="_Toc83197600"/>
      <w:r w:rsidRPr="00F41A68">
        <w:t>Game mechanics</w:t>
      </w:r>
      <w:bookmarkEnd w:id="123"/>
      <w:bookmarkEnd w:id="124"/>
      <w:bookmarkEnd w:id="125"/>
      <w:bookmarkEnd w:id="13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77777777" w:rsidR="00227172" w:rsidRDefault="00227172" w:rsidP="00227172">
      <w:bookmarkStart w:id="139" w:name="_Toc74306966"/>
      <w:bookmarkStart w:id="140" w:name="_Toc74307162"/>
      <w:bookmarkStart w:id="141" w:name="_Toc76043519"/>
      <w:r>
        <w:t xml:space="preserve">Table </w:t>
      </w:r>
      <w:r w:rsidR="008F4822">
        <w:fldChar w:fldCharType="begin"/>
      </w:r>
      <w:r w:rsidR="008F4822">
        <w:instrText xml:space="preserve"> SEQ Table \* ARABIC </w:instrText>
      </w:r>
      <w:r w:rsidR="008F4822">
        <w:fldChar w:fldCharType="separate"/>
      </w:r>
      <w:r>
        <w:rPr>
          <w:noProof/>
        </w:rPr>
        <w:t>3</w:t>
      </w:r>
      <w:r w:rsidR="008F4822">
        <w:rPr>
          <w:noProof/>
        </w:rPr>
        <w:fldChar w:fldCharType="end"/>
      </w:r>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39"/>
      <w:bookmarkEnd w:id="140"/>
      <w:bookmarkEnd w:id="141"/>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77777777" w:rsidR="00227172" w:rsidRDefault="00227172" w:rsidP="00227172">
      <w:bookmarkStart w:id="142" w:name="_Toc74306967"/>
      <w:bookmarkStart w:id="143" w:name="_Toc74307163"/>
      <w:bookmarkStart w:id="144" w:name="_Toc76043520"/>
      <w:r>
        <w:t xml:space="preserve">Table </w:t>
      </w:r>
      <w:r w:rsidR="008F4822">
        <w:fldChar w:fldCharType="begin"/>
      </w:r>
      <w:r w:rsidR="008F4822">
        <w:instrText xml:space="preserve"> SEQ Table \* ARABIC </w:instrText>
      </w:r>
      <w:r w:rsidR="008F4822">
        <w:fldChar w:fldCharType="separate"/>
      </w:r>
      <w:r>
        <w:rPr>
          <w:noProof/>
        </w:rPr>
        <w:t>4</w:t>
      </w:r>
      <w:r w:rsidR="008F4822">
        <w:rPr>
          <w:noProof/>
        </w:rPr>
        <w:fldChar w:fldCharType="end"/>
      </w:r>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42"/>
      <w:bookmarkEnd w:id="143"/>
      <w:bookmarkEnd w:id="144"/>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8F4822"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45" w:name="_Toc83197601"/>
      <w:r>
        <w:t>Game element</w:t>
      </w:r>
      <w:bookmarkEnd w:id="145"/>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46" w:name="_Toc73884999"/>
      <w:bookmarkStart w:id="147" w:name="_Toc73885033"/>
      <w:bookmarkStart w:id="148" w:name="_Toc73905997"/>
      <w:bookmarkStart w:id="149" w:name="_Toc74152639"/>
      <w:bookmarkStart w:id="150" w:name="_Toc74247171"/>
      <w:bookmarkStart w:id="151" w:name="_Toc74290299"/>
      <w:bookmarkStart w:id="152" w:name="_Toc74290330"/>
      <w:bookmarkStart w:id="153" w:name="_Toc74305358"/>
      <w:bookmarkStart w:id="154" w:name="_Toc74305417"/>
      <w:bookmarkStart w:id="155" w:name="_Toc74305450"/>
      <w:bookmarkStart w:id="156" w:name="_Toc74306600"/>
      <w:bookmarkStart w:id="157" w:name="_Toc74306773"/>
      <w:bookmarkStart w:id="158" w:name="_Toc74902535"/>
      <w:bookmarkStart w:id="159" w:name="_Toc76043311"/>
      <w:bookmarkStart w:id="160" w:name="_Toc76043344"/>
      <w:bookmarkStart w:id="161" w:name="_Toc76057235"/>
      <w:bookmarkStart w:id="162" w:name="_Toc81384610"/>
      <w:bookmarkStart w:id="163" w:name="_Toc81832709"/>
      <w:bookmarkStart w:id="164" w:name="_Toc81833267"/>
      <w:bookmarkStart w:id="165" w:name="_Toc83197602"/>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66" w:name="_Toc73817812"/>
      <w:bookmarkStart w:id="167" w:name="_Toc73905999"/>
      <w:bookmarkStart w:id="168" w:name="_Toc74305452"/>
      <w:bookmarkStart w:id="169" w:name="_Toc74902537"/>
      <w:bookmarkStart w:id="170" w:name="_Toc83197603"/>
      <w:r>
        <w:lastRenderedPageBreak/>
        <w:t xml:space="preserve">Educational Gamification </w:t>
      </w:r>
      <w:r w:rsidR="005E7763">
        <w:t xml:space="preserve">Platforms and </w:t>
      </w:r>
      <w:r>
        <w:t>Apps</w:t>
      </w:r>
      <w:bookmarkEnd w:id="166"/>
      <w:bookmarkEnd w:id="167"/>
      <w:bookmarkEnd w:id="168"/>
      <w:bookmarkEnd w:id="169"/>
      <w:bookmarkEnd w:id="170"/>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4DD7A777" w:rsidR="00D76B2E" w:rsidRDefault="00D76B2E" w:rsidP="00D76B2E">
      <w:pPr>
        <w:pStyle w:val="Caption"/>
        <w:keepNext/>
      </w:pPr>
      <w:bookmarkStart w:id="171" w:name="_Toc74306968"/>
      <w:bookmarkStart w:id="172" w:name="_Toc74307164"/>
      <w:bookmarkStart w:id="173" w:name="_Toc76043521"/>
      <w:r>
        <w:t xml:space="preserve">Table </w:t>
      </w:r>
      <w:fldSimple w:instr=" SEQ Table \* ARABIC ">
        <w:r w:rsidR="00532462">
          <w:rPr>
            <w:noProof/>
          </w:rPr>
          <w:t>5</w:t>
        </w:r>
      </w:fldSimple>
      <w:r>
        <w:rPr>
          <w:noProof/>
        </w:rPr>
        <w:t xml:space="preserve"> Adapted gamification platforms</w:t>
      </w:r>
      <w:bookmarkEnd w:id="171"/>
      <w:bookmarkEnd w:id="172"/>
      <w:bookmarkEnd w:id="173"/>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3C9B040A" w:rsidR="00D76B2E" w:rsidRDefault="008F4822"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413E8040" w:rsidR="00D76B2E" w:rsidRDefault="008F4822"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8F4822"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7CD88D0D" w:rsidR="00D76B2E" w:rsidRDefault="008F4822"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8F4822"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8F4822"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8F4822"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8F4822"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211981CD" w:rsidR="00D76B2E" w:rsidRDefault="008F4822"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74" w:name="_Toc81833269"/>
      <w:bookmarkStart w:id="175" w:name="_Toc83197604"/>
      <w:bookmarkStart w:id="176" w:name="_Toc74305453"/>
      <w:bookmarkStart w:id="177" w:name="_Toc74902538"/>
      <w:bookmarkEnd w:id="174"/>
      <w:bookmarkEnd w:id="175"/>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78" w:name="_Toc81833270"/>
      <w:bookmarkStart w:id="179" w:name="_Toc83197605"/>
      <w:bookmarkEnd w:id="178"/>
      <w:bookmarkEnd w:id="179"/>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0" w:name="_Toc81833271"/>
      <w:bookmarkStart w:id="181" w:name="_Toc83197606"/>
      <w:bookmarkEnd w:id="180"/>
      <w:bookmarkEnd w:id="181"/>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2" w:name="_Toc81833272"/>
      <w:bookmarkStart w:id="183" w:name="_Toc83197607"/>
      <w:bookmarkEnd w:id="182"/>
      <w:bookmarkEnd w:id="183"/>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4" w:name="_Toc81833273"/>
      <w:bookmarkStart w:id="185" w:name="_Toc83197608"/>
      <w:bookmarkEnd w:id="184"/>
      <w:bookmarkEnd w:id="185"/>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6" w:name="_Toc81833274"/>
      <w:bookmarkStart w:id="187" w:name="_Toc83197609"/>
      <w:bookmarkEnd w:id="186"/>
      <w:bookmarkEnd w:id="187"/>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8" w:name="_Toc81833275"/>
      <w:bookmarkStart w:id="189" w:name="_Toc83197610"/>
      <w:bookmarkEnd w:id="188"/>
      <w:bookmarkEnd w:id="189"/>
    </w:p>
    <w:p w14:paraId="51689EC8" w14:textId="71D0353D" w:rsidR="000A0EF8" w:rsidRDefault="00C54235" w:rsidP="002D3734">
      <w:pPr>
        <w:pStyle w:val="Heading3"/>
        <w:numPr>
          <w:ilvl w:val="2"/>
          <w:numId w:val="1"/>
        </w:numPr>
      </w:pPr>
      <w:bookmarkStart w:id="190" w:name="_Toc83197611"/>
      <w:r>
        <w:t>G</w:t>
      </w:r>
      <w:r w:rsidR="000A0EF8">
        <w:t>ame element used</w:t>
      </w:r>
      <w:bookmarkEnd w:id="176"/>
      <w:bookmarkEnd w:id="177"/>
      <w:bookmarkEnd w:id="190"/>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0A6DFACB" w:rsidR="00C54235" w:rsidRPr="00D76B2E" w:rsidRDefault="0045520A" w:rsidP="00644ACD">
      <w:pPr>
        <w:pStyle w:val="Caption"/>
        <w:jc w:val="both"/>
      </w:pPr>
      <w:bookmarkStart w:id="191" w:name="_Toc74306983"/>
      <w:bookmarkStart w:id="192" w:name="_Toc74307190"/>
      <w:bookmarkStart w:id="193" w:name="_Toc76043424"/>
      <w:r>
        <w:t xml:space="preserve">Figure </w:t>
      </w:r>
      <w:fldSimple w:instr=" SEQ Figure \* ARABIC ">
        <w:r w:rsidR="001A2E6F">
          <w:rPr>
            <w:noProof/>
          </w:rPr>
          <w:t>5</w:t>
        </w:r>
      </w:fldSimple>
      <w:r>
        <w:t xml:space="preserve"> </w:t>
      </w:r>
      <w:r>
        <w:rPr>
          <w:noProof/>
        </w:rPr>
        <w:t>summary of game mechanics most commonly used in the studies of gamification</w:t>
      </w:r>
      <w:bookmarkEnd w:id="191"/>
      <w:bookmarkEnd w:id="192"/>
      <w:bookmarkEnd w:id="19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194" w:name="_Toc73817813"/>
      <w:bookmarkStart w:id="195" w:name="_Toc73906006"/>
      <w:bookmarkStart w:id="196" w:name="_Toc74305454"/>
      <w:bookmarkStart w:id="197" w:name="_Toc74902539"/>
      <w:bookmarkStart w:id="198" w:name="_Toc83197612"/>
      <w:r>
        <w:t xml:space="preserve">Game Development </w:t>
      </w:r>
      <w:r w:rsidR="00BD6AB5">
        <w:t>tools and programming language for mobile game development</w:t>
      </w:r>
      <w:bookmarkEnd w:id="194"/>
      <w:bookmarkEnd w:id="195"/>
      <w:bookmarkEnd w:id="196"/>
      <w:bookmarkEnd w:id="197"/>
      <w:bookmarkEnd w:id="19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199" w:name="_Toc73817815"/>
      <w:bookmarkStart w:id="200" w:name="_Toc73906008"/>
      <w:bookmarkStart w:id="201" w:name="_Toc74305455"/>
      <w:bookmarkStart w:id="202" w:name="_Toc74902540"/>
      <w:bookmarkStart w:id="203" w:name="_Toc83197613"/>
      <w:r>
        <w:t>Game Design Document</w:t>
      </w:r>
      <w:bookmarkEnd w:id="199"/>
      <w:bookmarkEnd w:id="200"/>
      <w:bookmarkEnd w:id="201"/>
      <w:bookmarkEnd w:id="202"/>
      <w:bookmarkEnd w:id="20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4" w:name="_Toc81833279"/>
      <w:bookmarkStart w:id="205" w:name="_Toc83197614"/>
      <w:bookmarkStart w:id="206" w:name="_Toc73906009"/>
      <w:bookmarkStart w:id="207" w:name="_Toc74305456"/>
      <w:bookmarkStart w:id="208" w:name="_Toc74902541"/>
      <w:bookmarkEnd w:id="204"/>
      <w:bookmarkEnd w:id="205"/>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80"/>
      <w:bookmarkStart w:id="210" w:name="_Toc83197615"/>
      <w:bookmarkEnd w:id="209"/>
      <w:bookmarkEnd w:id="210"/>
    </w:p>
    <w:p w14:paraId="1174D670" w14:textId="7B62C42C" w:rsidR="00F41A68" w:rsidRDefault="00F41A68" w:rsidP="002D3734">
      <w:pPr>
        <w:pStyle w:val="Heading3"/>
        <w:numPr>
          <w:ilvl w:val="2"/>
          <w:numId w:val="1"/>
        </w:numPr>
      </w:pPr>
      <w:bookmarkStart w:id="211" w:name="_Toc83197616"/>
      <w:r>
        <w:t>Matching psychological needs to game design elements</w:t>
      </w:r>
      <w:bookmarkEnd w:id="206"/>
      <w:bookmarkEnd w:id="207"/>
      <w:bookmarkEnd w:id="208"/>
      <w:bookmarkEnd w:id="211"/>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6EBA4D07" w:rsidR="00A91FFB" w:rsidRDefault="00A91FFB" w:rsidP="00A91FFB">
      <w:pPr>
        <w:pStyle w:val="Caption"/>
        <w:keepNext/>
      </w:pPr>
      <w:bookmarkStart w:id="212" w:name="_Toc74306969"/>
      <w:bookmarkStart w:id="213" w:name="_Toc74307165"/>
      <w:bookmarkStart w:id="214" w:name="_Toc76043522"/>
      <w:r>
        <w:t xml:space="preserve">Table </w:t>
      </w:r>
      <w:fldSimple w:instr=" SEQ Table \* ARABIC ">
        <w:r w:rsidR="00532462">
          <w:rPr>
            <w:noProof/>
          </w:rPr>
          <w:t>6</w:t>
        </w:r>
      </w:fldSimple>
      <w:r>
        <w:t xml:space="preserve"> </w:t>
      </w:r>
      <w:r>
        <w:rPr>
          <w:noProof/>
        </w:rPr>
        <w:t>psychological needs with matching game design elements.</w:t>
      </w:r>
      <w:bookmarkEnd w:id="212"/>
      <w:bookmarkEnd w:id="213"/>
      <w:bookmarkEnd w:id="214"/>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15" w:name="_Toc73817817"/>
      <w:bookmarkStart w:id="216" w:name="_Toc73906011"/>
      <w:bookmarkStart w:id="217" w:name="_Toc74305457"/>
      <w:bookmarkStart w:id="218" w:name="_Toc74902542"/>
      <w:bookmarkStart w:id="219" w:name="_Toc83197617"/>
      <w:r>
        <w:t>Conclusion</w:t>
      </w:r>
      <w:bookmarkEnd w:id="215"/>
      <w:bookmarkEnd w:id="216"/>
      <w:bookmarkEnd w:id="217"/>
      <w:bookmarkEnd w:id="218"/>
      <w:bookmarkEnd w:id="219"/>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20" w:name="_Toc83197618"/>
      <w:r>
        <w:lastRenderedPageBreak/>
        <w:t>Research Methodology</w:t>
      </w:r>
      <w:bookmarkEnd w:id="220"/>
    </w:p>
    <w:p w14:paraId="462135E5" w14:textId="172E35B2" w:rsidR="008B1CD4" w:rsidRDefault="008B1CD4" w:rsidP="008B1CD4">
      <w:pPr>
        <w:pStyle w:val="Heading2"/>
      </w:pPr>
      <w:bookmarkStart w:id="221" w:name="_Toc83197619"/>
      <w:r>
        <w:t>Introduction</w:t>
      </w:r>
      <w:bookmarkEnd w:id="221"/>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22" w:name="_Toc83197620"/>
      <w:r>
        <w:t>Project Preparation</w:t>
      </w:r>
      <w:bookmarkEnd w:id="222"/>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23" w:name="_Toc83197621"/>
      <w:r>
        <w:t>User and Context Analysis</w:t>
      </w:r>
      <w:bookmarkEnd w:id="223"/>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24" w:name="_Toc83197622"/>
      <w:r>
        <w:t>Context Analysis</w:t>
      </w:r>
      <w:bookmarkEnd w:id="224"/>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25" w:name="_Toc83197623"/>
      <w:r>
        <w:t>User Analysis</w:t>
      </w:r>
      <w:bookmarkEnd w:id="225"/>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1C9F4378" w:rsidR="00C80FC9" w:rsidRDefault="002C4B60" w:rsidP="00644ACD">
      <w:pPr>
        <w:pStyle w:val="Caption"/>
      </w:pPr>
      <w:r w:rsidRPr="005B164C">
        <w:t xml:space="preserve">Figure </w:t>
      </w:r>
      <w:fldSimple w:instr=" SEQ Figure \* ARABIC ">
        <w:r w:rsidR="001A2E6F">
          <w:rPr>
            <w:noProof/>
          </w:rPr>
          <w:t>6</w:t>
        </w:r>
      </w:fldSimple>
      <w:r w:rsidRPr="005B164C">
        <w:t xml:space="preserve"> shows </w:t>
      </w:r>
      <w:r w:rsidR="005B164C" w:rsidRPr="005B164C">
        <w:t>the acknowledgment notice for the data being processed by the survey</w:t>
      </w:r>
      <w:r w:rsidRPr="005B164C">
        <w:t>.</w:t>
      </w:r>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17D5751" w:rsidR="00217F06" w:rsidRDefault="00217F06" w:rsidP="00644ACD">
      <w:pPr>
        <w:pStyle w:val="Caption"/>
      </w:pPr>
      <w:r>
        <w:t xml:space="preserve">Figure </w:t>
      </w:r>
      <w:fldSimple w:instr=" SEQ Figure \* ARABIC ">
        <w:r w:rsidR="001A2E6F">
          <w:rPr>
            <w:noProof/>
          </w:rPr>
          <w:t>7</w:t>
        </w:r>
      </w:fldSimple>
      <w:r w:rsidR="00C370D2">
        <w:t xml:space="preserve"> </w:t>
      </w:r>
      <w:r>
        <w:t>shows the question ask</w:t>
      </w:r>
      <w:r w:rsidR="00C370D2">
        <w:t xml:space="preserve"> in the survey</w:t>
      </w:r>
      <w:r>
        <w:t xml:space="preserve"> to target the target audience </w:t>
      </w:r>
      <w:r w:rsidR="00C370D2">
        <w:t>demographics.</w:t>
      </w:r>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526072E2" w:rsidR="009546E4" w:rsidRDefault="005A0D4A" w:rsidP="00644ACD">
      <w:pPr>
        <w:pStyle w:val="Caption"/>
        <w:rPr>
          <w:noProof/>
        </w:rPr>
      </w:pPr>
      <w:r>
        <w:t xml:space="preserve">Figure </w:t>
      </w:r>
      <w:fldSimple w:instr=" SEQ Figure \* ARABIC ">
        <w:r w:rsidR="001A2E6F">
          <w:rPr>
            <w:noProof/>
          </w:rPr>
          <w:t>8</w:t>
        </w:r>
      </w:fldSimple>
      <w:r>
        <w:rPr>
          <w:noProof/>
        </w:rPr>
        <w:t xml:space="preserve"> show</w:t>
      </w:r>
      <w:r w:rsidR="00187DD2">
        <w:rPr>
          <w:noProof/>
        </w:rPr>
        <w:t>s first 4 question of</w:t>
      </w:r>
      <w:r>
        <w:rPr>
          <w:noProof/>
        </w:rPr>
        <w:t xml:space="preserve"> the section B</w:t>
      </w:r>
      <w:r w:rsidR="00187DD2">
        <w:rPr>
          <w:noProof/>
        </w:rPr>
        <w:t>.</w:t>
      </w:r>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46ED88D4" w:rsidR="009546E4" w:rsidRDefault="005A0D4A" w:rsidP="00644ACD">
      <w:pPr>
        <w:pStyle w:val="Caption"/>
      </w:pPr>
      <w:r>
        <w:t xml:space="preserve">Figure </w:t>
      </w:r>
      <w:fldSimple w:instr=" SEQ Figure \* ARABIC ">
        <w:r w:rsidR="001A2E6F">
          <w:rPr>
            <w:noProof/>
          </w:rPr>
          <w:t>9</w:t>
        </w:r>
      </w:fldSimple>
      <w:r>
        <w:t xml:space="preserve"> shows</w:t>
      </w:r>
      <w:r w:rsidR="00187DD2">
        <w:t xml:space="preserve"> the subsequent 6 question in</w:t>
      </w:r>
      <w:r>
        <w:t xml:space="preserve"> section B.</w:t>
      </w:r>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44B11BF1" w:rsidR="00E6168D" w:rsidRPr="00C80FC9" w:rsidRDefault="005A0D4A" w:rsidP="00644ACD">
      <w:pPr>
        <w:pStyle w:val="Caption"/>
      </w:pPr>
      <w:r>
        <w:t xml:space="preserve">Figure </w:t>
      </w:r>
      <w:fldSimple w:instr=" SEQ Figure \* ARABIC ">
        <w:r w:rsidR="001A2E6F">
          <w:rPr>
            <w:noProof/>
          </w:rPr>
          <w:t>10</w:t>
        </w:r>
      </w:fldSimple>
      <w:r>
        <w:t xml:space="preserve"> shows the </w:t>
      </w:r>
      <w:r w:rsidR="00BD10EC">
        <w:t xml:space="preserve">last two question in </w:t>
      </w:r>
      <w:r>
        <w:t>section B.</w:t>
      </w:r>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A413923" w:rsidR="00C80FC9" w:rsidRPr="00255746" w:rsidRDefault="00255746" w:rsidP="00644ACD">
      <w:pPr>
        <w:pStyle w:val="Caption"/>
      </w:pPr>
      <w:r w:rsidRPr="00255746">
        <w:t xml:space="preserve">Figure </w:t>
      </w:r>
      <w:fldSimple w:instr=" SEQ Figure \* ARABIC ">
        <w:r w:rsidR="001A2E6F">
          <w:rPr>
            <w:noProof/>
          </w:rPr>
          <w:t>11</w:t>
        </w:r>
      </w:fldSimple>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11909176" w:rsidR="00F47FDE" w:rsidRDefault="0054177E" w:rsidP="00644ACD">
      <w:pPr>
        <w:pStyle w:val="Caption"/>
      </w:pPr>
      <w:r>
        <w:t xml:space="preserve">Figure </w:t>
      </w:r>
      <w:fldSimple w:instr=" SEQ Figure \* ARABIC ">
        <w:r w:rsidR="001A2E6F">
          <w:rPr>
            <w:noProof/>
          </w:rPr>
          <w:t>12</w:t>
        </w:r>
      </w:fldSimple>
      <w:r>
        <w:t xml:space="preserve"> shows the percentage of</w:t>
      </w:r>
      <w:r w:rsidR="0069127A">
        <w:t xml:space="preserve"> </w:t>
      </w:r>
      <w:r>
        <w:t xml:space="preserve">male and </w:t>
      </w:r>
      <w:r w:rsidRPr="0054177E">
        <w:t>female</w:t>
      </w:r>
      <w:r>
        <w:t xml:space="preserve"> respondent</w:t>
      </w:r>
      <w:r w:rsidR="00BC19F3">
        <w:t>s</w:t>
      </w:r>
      <w:r>
        <w:t>.</w:t>
      </w:r>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253F93EF" w:rsidR="00F47FDE" w:rsidRDefault="0054177E" w:rsidP="00644ACD">
      <w:pPr>
        <w:pStyle w:val="Caption"/>
      </w:pPr>
      <w:r>
        <w:t xml:space="preserve">Figure </w:t>
      </w:r>
      <w:fldSimple w:instr=" SEQ Figure \* ARABIC ">
        <w:r w:rsidR="001A2E6F">
          <w:rPr>
            <w:noProof/>
          </w:rPr>
          <w:t>13</w:t>
        </w:r>
      </w:fldSimple>
      <w:r>
        <w:t xml:space="preserve"> shows the age group </w:t>
      </w:r>
      <w:r w:rsidRPr="0054177E">
        <w:t>for</w:t>
      </w:r>
      <w:r>
        <w:t xml:space="preserve"> our respondent.</w:t>
      </w:r>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4727AB25" w:rsidR="00F47FDE" w:rsidRDefault="0054177E" w:rsidP="00644ACD">
      <w:pPr>
        <w:pStyle w:val="Caption"/>
        <w:rPr>
          <w:noProof/>
        </w:rPr>
      </w:pPr>
      <w:r>
        <w:t xml:space="preserve">Figure </w:t>
      </w:r>
      <w:fldSimple w:instr=" SEQ Figure \* ARABIC ">
        <w:r w:rsidR="001A2E6F">
          <w:rPr>
            <w:noProof/>
          </w:rPr>
          <w:t>14</w:t>
        </w:r>
      </w:fldSimple>
      <w:r>
        <w:rPr>
          <w:noProof/>
        </w:rPr>
        <w:t xml:space="preserve"> shows the survey respondents</w:t>
      </w:r>
      <w:r w:rsidR="00824B27">
        <w:rPr>
          <w:noProof/>
        </w:rPr>
        <w:t>'</w:t>
      </w:r>
      <w:r>
        <w:rPr>
          <w:noProof/>
        </w:rPr>
        <w:t xml:space="preserve"> highest educational level.</w:t>
      </w:r>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3B76F3E2" w:rsidR="00F47FDE" w:rsidRPr="0054177E" w:rsidRDefault="0054177E" w:rsidP="00644ACD">
      <w:pPr>
        <w:pStyle w:val="Caption"/>
      </w:pPr>
      <w:r>
        <w:t xml:space="preserve">Figure </w:t>
      </w:r>
      <w:fldSimple w:instr=" SEQ Figure \* ARABIC ">
        <w:r w:rsidR="001A2E6F">
          <w:rPr>
            <w:noProof/>
          </w:rPr>
          <w:t>15</w:t>
        </w:r>
      </w:fldSimple>
      <w:r>
        <w:rPr>
          <w:noProof/>
        </w:rPr>
        <w:t xml:space="preserve"> shows the survey respondents</w:t>
      </w:r>
      <w:r w:rsidR="00824B27">
        <w:rPr>
          <w:noProof/>
        </w:rPr>
        <w:t>'</w:t>
      </w:r>
      <w:r>
        <w:rPr>
          <w:noProof/>
        </w:rPr>
        <w:t xml:space="preserve"> employment.</w:t>
      </w:r>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05766E17" w:rsidR="00F47FDE" w:rsidRDefault="0054177E" w:rsidP="00644ACD">
      <w:pPr>
        <w:pStyle w:val="Caption"/>
      </w:pPr>
      <w:r>
        <w:t xml:space="preserve">Figure </w:t>
      </w:r>
      <w:fldSimple w:instr=" SEQ Figure \* ARABIC ">
        <w:r w:rsidR="001A2E6F">
          <w:rPr>
            <w:noProof/>
          </w:rPr>
          <w:t>16</w:t>
        </w:r>
      </w:fldSimple>
      <w:r>
        <w:t xml:space="preserve"> shows the result of the survey whether respondent in playing games.</w:t>
      </w:r>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59F96C53" w:rsidR="00F47FDE" w:rsidRDefault="0054177E" w:rsidP="00644ACD">
      <w:pPr>
        <w:pStyle w:val="Caption"/>
        <w:rPr>
          <w:noProof/>
        </w:rPr>
      </w:pPr>
      <w:r>
        <w:t xml:space="preserve">Figure </w:t>
      </w:r>
      <w:fldSimple w:instr=" SEQ Figure \* ARABIC ">
        <w:r w:rsidR="001A2E6F">
          <w:rPr>
            <w:noProof/>
          </w:rPr>
          <w:t>17</w:t>
        </w:r>
      </w:fldSimple>
      <w:r>
        <w:rPr>
          <w:noProof/>
        </w:rPr>
        <w:t xml:space="preserve"> shows the average time respondents spent weekly play</w:t>
      </w:r>
      <w:r w:rsidR="00BC19F3">
        <w:rPr>
          <w:noProof/>
        </w:rPr>
        <w:t>i</w:t>
      </w:r>
      <w:r>
        <w:rPr>
          <w:noProof/>
        </w:rPr>
        <w:t>ng game</w:t>
      </w:r>
      <w:r w:rsidR="00BC19F3">
        <w:rPr>
          <w:noProof/>
        </w:rPr>
        <w:t>s</w:t>
      </w:r>
      <w:r>
        <w:rPr>
          <w:noProof/>
        </w:rPr>
        <w:t>.</w:t>
      </w:r>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2AFF15CE" w:rsidR="0079071F" w:rsidRDefault="0054177E" w:rsidP="00644ACD">
      <w:pPr>
        <w:pStyle w:val="Caption"/>
        <w:rPr>
          <w:noProof/>
        </w:rPr>
      </w:pPr>
      <w:r>
        <w:t xml:space="preserve">Figure </w:t>
      </w:r>
      <w:fldSimple w:instr=" SEQ Figure \* ARABIC ">
        <w:r w:rsidR="001A2E6F">
          <w:rPr>
            <w:noProof/>
          </w:rPr>
          <w:t>18</w:t>
        </w:r>
      </w:fldSimple>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61DB8854" w:rsidR="0079071F" w:rsidRDefault="0054177E" w:rsidP="00644ACD">
      <w:pPr>
        <w:pStyle w:val="Caption"/>
        <w:rPr>
          <w:noProof/>
        </w:rPr>
      </w:pPr>
      <w:r>
        <w:t xml:space="preserve">Figure </w:t>
      </w:r>
      <w:fldSimple w:instr=" SEQ Figure \* ARABIC ">
        <w:r w:rsidR="001A2E6F">
          <w:rPr>
            <w:noProof/>
          </w:rPr>
          <w:t>19</w:t>
        </w:r>
      </w:fldSimple>
      <w:r>
        <w:rPr>
          <w:noProof/>
        </w:rPr>
        <w:t xml:space="preserve"> shows whether the respondent pursue in-game achievement.</w:t>
      </w:r>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77A9A5B" w:rsidR="00753277" w:rsidRPr="00753277" w:rsidRDefault="0054177E" w:rsidP="00644ACD">
      <w:pPr>
        <w:pStyle w:val="Caption"/>
      </w:pPr>
      <w:r>
        <w:t xml:space="preserve">Figure </w:t>
      </w:r>
      <w:fldSimple w:instr=" SEQ Figure \* ARABIC ">
        <w:r w:rsidR="001A2E6F">
          <w:rPr>
            <w:noProof/>
          </w:rPr>
          <w:t>20</w:t>
        </w:r>
      </w:fldSimple>
      <w:r>
        <w:t xml:space="preserve"> shows whether the respondent prefer</w:t>
      </w:r>
      <w:r w:rsidR="00BC19F3">
        <w:t>s</w:t>
      </w:r>
      <w:r>
        <w:t xml:space="preserve"> grinding a game.</w:t>
      </w:r>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7EEE3CF2" w:rsidR="0079071F" w:rsidRDefault="007958E2" w:rsidP="00644ACD">
      <w:pPr>
        <w:pStyle w:val="Caption"/>
      </w:pPr>
      <w:r>
        <w:t xml:space="preserve">Figure </w:t>
      </w:r>
      <w:fldSimple w:instr=" SEQ Figure \* ARABIC ">
        <w:r w:rsidR="001A2E6F">
          <w:rPr>
            <w:noProof/>
          </w:rPr>
          <w:t>21</w:t>
        </w:r>
      </w:fldSimple>
      <w:r>
        <w:t xml:space="preserve"> shows the preference of survey respondent</w:t>
      </w:r>
      <w:r w:rsidR="00BC19F3">
        <w:t>s</w:t>
      </w:r>
      <w:r>
        <w:t xml:space="preserve"> in taking </w:t>
      </w:r>
      <w:r w:rsidR="00BC19F3">
        <w:t xml:space="preserve">a </w:t>
      </w:r>
      <w:r>
        <w:t>risk in a game.</w:t>
      </w:r>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6B60E7B2" w:rsidR="00753277" w:rsidRDefault="007958E2" w:rsidP="00644ACD">
      <w:pPr>
        <w:pStyle w:val="Caption"/>
        <w:rPr>
          <w:noProof/>
        </w:rPr>
      </w:pPr>
      <w:r>
        <w:t xml:space="preserve">Figure </w:t>
      </w:r>
      <w:fldSimple w:instr=" SEQ Figure \* ARABIC ">
        <w:r w:rsidR="001A2E6F">
          <w:rPr>
            <w:noProof/>
          </w:rPr>
          <w:t>22</w:t>
        </w:r>
      </w:fldSimple>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1D9B835F" w:rsidR="0079071F" w:rsidRDefault="00EF6289" w:rsidP="00644ACD">
      <w:pPr>
        <w:pStyle w:val="Caption"/>
      </w:pPr>
      <w:r>
        <w:t xml:space="preserve">Figure </w:t>
      </w:r>
      <w:fldSimple w:instr=" SEQ Figure \* ARABIC ">
        <w:r w:rsidR="001A2E6F">
          <w:rPr>
            <w:noProof/>
          </w:rPr>
          <w:t>23</w:t>
        </w:r>
      </w:fldSimple>
      <w:r>
        <w:t xml:space="preserve"> shows the preference of survey respondent</w:t>
      </w:r>
      <w:r w:rsidR="00BC19F3">
        <w:t>s</w:t>
      </w:r>
      <w:r>
        <w:t xml:space="preserve"> against </w:t>
      </w:r>
      <w:r w:rsidR="00BC19F3">
        <w:t xml:space="preserve">the </w:t>
      </w:r>
      <w:r>
        <w:t>single</w:t>
      </w:r>
      <w:r w:rsidR="00BC19F3">
        <w:t>-</w:t>
      </w:r>
      <w:r>
        <w:t>player game.</w:t>
      </w:r>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3012D4F5" w:rsidR="0079071F" w:rsidRDefault="00EF6289" w:rsidP="00644ACD">
      <w:pPr>
        <w:pStyle w:val="Caption"/>
        <w:rPr>
          <w:noProof/>
        </w:rPr>
      </w:pPr>
      <w:r>
        <w:t xml:space="preserve">Figure </w:t>
      </w:r>
      <w:fldSimple w:instr=" SEQ Figure \* ARABIC ">
        <w:r w:rsidR="001A2E6F">
          <w:rPr>
            <w:noProof/>
          </w:rPr>
          <w:t>24</w:t>
        </w:r>
      </w:fldSimple>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1B98EF24" w:rsidR="0079071F" w:rsidRDefault="005A11D3"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25</w:t>
      </w:r>
      <w:r w:rsidR="008F4822">
        <w:rPr>
          <w:noProof/>
        </w:rPr>
        <w:fldChar w:fldCharType="end"/>
      </w:r>
      <w:r>
        <w:t xml:space="preserve"> shows whether the respondent like</w:t>
      </w:r>
      <w:r w:rsidR="00253188">
        <w:t>s</w:t>
      </w:r>
      <w:r>
        <w:t xml:space="preserve"> </w:t>
      </w:r>
      <w:r w:rsidRPr="005A11D3">
        <w:t>interactive</w:t>
      </w:r>
      <w:r>
        <w:t xml:space="preserve"> storyline</w:t>
      </w:r>
      <w:r w:rsidR="00253188">
        <w:t>s</w:t>
      </w:r>
      <w:r>
        <w:t>.</w:t>
      </w:r>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0D9D2168" w:rsidR="0079071F" w:rsidRDefault="005A11D3"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26</w:t>
      </w:r>
      <w:r w:rsidR="008F4822">
        <w:rPr>
          <w:noProof/>
        </w:rPr>
        <w:fldChar w:fldCharType="end"/>
      </w:r>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2C9967C7" w:rsidR="00867259" w:rsidRDefault="005A11D3"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27</w:t>
      </w:r>
      <w:r w:rsidR="008F4822">
        <w:rPr>
          <w:noProof/>
        </w:rPr>
        <w:fldChar w:fldCharType="end"/>
      </w:r>
      <w:r>
        <w:t xml:space="preserve"> </w:t>
      </w:r>
      <w:r>
        <w:rPr>
          <w:noProof/>
        </w:rPr>
        <w:t>shows that the respondent</w:t>
      </w:r>
      <w:r w:rsidR="00824B27">
        <w:rPr>
          <w:noProof/>
        </w:rPr>
        <w:t>'s</w:t>
      </w:r>
      <w:r>
        <w:rPr>
          <w:noProof/>
        </w:rPr>
        <w:t xml:space="preserve"> preference toward progress indicator.</w:t>
      </w:r>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26" w:name="_Toc83197624"/>
      <w:bookmarkEnd w:id="226"/>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7" w:name="_Toc83197625"/>
      <w:bookmarkEnd w:id="227"/>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8" w:name="_Toc83197626"/>
      <w:bookmarkEnd w:id="228"/>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9" w:name="_Toc83197627"/>
      <w:bookmarkEnd w:id="229"/>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30" w:name="_Toc83197628"/>
      <w:bookmarkEnd w:id="230"/>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31" w:name="_Toc83197629"/>
      <w:bookmarkEnd w:id="231"/>
    </w:p>
    <w:p w14:paraId="5B338A19" w14:textId="5D1ABAD9" w:rsidR="00CC3D3A" w:rsidRDefault="00CC3D3A" w:rsidP="00CC3D3A">
      <w:pPr>
        <w:pStyle w:val="Heading3"/>
        <w:numPr>
          <w:ilvl w:val="2"/>
          <w:numId w:val="1"/>
        </w:numPr>
      </w:pPr>
      <w:bookmarkStart w:id="232" w:name="_Toc83197630"/>
      <w:r>
        <w:t>Success Metrics</w:t>
      </w:r>
      <w:bookmarkEnd w:id="232"/>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233" w:name="_Toc83197631"/>
      <w:r>
        <w:lastRenderedPageBreak/>
        <w:t>Ideation</w:t>
      </w:r>
      <w:bookmarkEnd w:id="233"/>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4FF7D1DD" w:rsidR="00520856" w:rsidRDefault="0018152D" w:rsidP="00644ACD">
      <w:pPr>
        <w:pStyle w:val="Caption"/>
        <w:rPr>
          <w:noProof/>
        </w:rPr>
      </w:pPr>
      <w:r>
        <w:t xml:space="preserve">Figure </w:t>
      </w:r>
      <w:fldSimple w:instr=" SEQ Figure \* ARABIC ">
        <w:r w:rsidR="001A2E6F">
          <w:rPr>
            <w:noProof/>
          </w:rPr>
          <w:t>28</w:t>
        </w:r>
      </w:fldSimple>
      <w:r>
        <w:rPr>
          <w:noProof/>
        </w:rPr>
        <w:t xml:space="preserve"> shows the Mash-</w:t>
      </w:r>
      <w:r w:rsidR="00D33081">
        <w:rPr>
          <w:noProof/>
        </w:rPr>
        <w:t>u</w:t>
      </w:r>
      <w:r>
        <w:rPr>
          <w:noProof/>
        </w:rPr>
        <w:t xml:space="preserve">p </w:t>
      </w:r>
      <w:r w:rsidRPr="0018152D">
        <w:t>mapping</w:t>
      </w:r>
      <w:r>
        <w:rPr>
          <w:noProof/>
        </w:rPr>
        <w:t xml:space="preserve"> in Mural.</w:t>
      </w:r>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09127F4B" w:rsidR="00897DD3" w:rsidRDefault="0018152D" w:rsidP="00644ACD">
      <w:pPr>
        <w:pStyle w:val="Caption"/>
      </w:pPr>
      <w:r>
        <w:t xml:space="preserve">Figure </w:t>
      </w:r>
      <w:fldSimple w:instr=" SEQ Figure \* ARABIC ">
        <w:r w:rsidR="001A2E6F">
          <w:rPr>
            <w:noProof/>
          </w:rPr>
          <w:t>29</w:t>
        </w:r>
      </w:fldSimple>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234" w:name="_Toc83197632"/>
      <w:r>
        <w:t>Design</w:t>
      </w:r>
      <w:bookmarkEnd w:id="234"/>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4EBA5C89" w:rsidR="0078405B" w:rsidRDefault="00EF4E45" w:rsidP="00644ACD">
      <w:pPr>
        <w:pStyle w:val="Caption"/>
        <w:rPr>
          <w:noProof/>
        </w:rPr>
      </w:pPr>
      <w:r>
        <w:t xml:space="preserve">Figure </w:t>
      </w:r>
      <w:fldSimple w:instr=" SEQ Figure \* ARABIC ">
        <w:r w:rsidR="001A2E6F">
          <w:rPr>
            <w:noProof/>
          </w:rPr>
          <w:t>30</w:t>
        </w:r>
      </w:fldSimple>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550C8D32" w:rsidR="0078405B" w:rsidRDefault="00EF4E45" w:rsidP="00644ACD">
      <w:pPr>
        <w:pStyle w:val="Caption"/>
      </w:pPr>
      <w:r>
        <w:t xml:space="preserve">Figure </w:t>
      </w:r>
      <w:fldSimple w:instr=" SEQ Figure \* ARABIC ">
        <w:r w:rsidR="001A2E6F">
          <w:rPr>
            <w:noProof/>
          </w:rPr>
          <w:t>31</w:t>
        </w:r>
      </w:fldSimple>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p>
    <w:p w14:paraId="57619D48" w14:textId="76AD4339" w:rsidR="008B1CD4" w:rsidRDefault="008B1CD4" w:rsidP="008B1CD4">
      <w:pPr>
        <w:pStyle w:val="Heading2"/>
      </w:pPr>
      <w:bookmarkStart w:id="235" w:name="_Toc83197633"/>
      <w:r>
        <w:t>Implementation</w:t>
      </w:r>
      <w:bookmarkEnd w:id="235"/>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78C2CFCA" w:rsidR="00FA7E89" w:rsidRDefault="00FA7E89"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32</w:t>
      </w:r>
      <w:r w:rsidR="008F4822">
        <w:rPr>
          <w:noProof/>
        </w:rPr>
        <w:fldChar w:fldCharType="end"/>
      </w:r>
      <w:r>
        <w:rPr>
          <w:noProof/>
        </w:rPr>
        <w:t xml:space="preserve"> shows the flowchart of </w:t>
      </w:r>
      <w:r w:rsidR="00DB00AD">
        <w:rPr>
          <w:noProof/>
        </w:rPr>
        <w:t xml:space="preserve">the </w:t>
      </w:r>
      <w:r>
        <w:rPr>
          <w:noProof/>
        </w:rPr>
        <w:t>implementation phase.</w:t>
      </w:r>
    </w:p>
    <w:p w14:paraId="38295D1A" w14:textId="0D9A95D5" w:rsidR="00D22634" w:rsidRDefault="008B1CD4" w:rsidP="005060C9">
      <w:pPr>
        <w:pStyle w:val="Heading2"/>
      </w:pPr>
      <w:bookmarkStart w:id="236" w:name="_Toc83197634"/>
      <w:r>
        <w:t>Evaluation &amp; Monitoring</w:t>
      </w:r>
      <w:bookmarkEnd w:id="236"/>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237" w:name="_Toc83197635"/>
      <w:r>
        <w:t>Gantt Chart</w:t>
      </w:r>
      <w:bookmarkEnd w:id="237"/>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632B4D6D" w:rsidR="00150622" w:rsidRDefault="00150622" w:rsidP="00644ACD">
      <w:pPr>
        <w:pStyle w:val="Caption"/>
        <w:rPr>
          <w:noProof/>
        </w:rPr>
      </w:pPr>
      <w:r>
        <w:t xml:space="preserve">Figure </w:t>
      </w:r>
      <w:fldSimple w:instr=" SEQ Figure \* ARABIC ">
        <w:r w:rsidR="001A2E6F">
          <w:rPr>
            <w:noProof/>
          </w:rPr>
          <w:t>33</w:t>
        </w:r>
      </w:fldSimple>
      <w:r>
        <w:t xml:space="preserve"> shows </w:t>
      </w:r>
      <w:r>
        <w:rPr>
          <w:noProof/>
        </w:rPr>
        <w:t>Gantt Chart for the</w:t>
      </w:r>
      <w:r w:rsidR="00F73987">
        <w:rPr>
          <w:noProof/>
        </w:rPr>
        <w:t xml:space="preserve"> individual</w:t>
      </w:r>
      <w:r>
        <w:rPr>
          <w:noProof/>
        </w:rPr>
        <w:t xml:space="preserve"> project.</w:t>
      </w:r>
    </w:p>
    <w:p w14:paraId="1916698A" w14:textId="14E0CD91" w:rsidR="00150622" w:rsidRDefault="0075683D" w:rsidP="0075683D">
      <w:pPr>
        <w:pStyle w:val="Heading2"/>
      </w:pPr>
      <w:bookmarkStart w:id="238" w:name="_Toc83197636"/>
      <w:r>
        <w:t>Conclusion</w:t>
      </w:r>
      <w:bookmarkEnd w:id="238"/>
    </w:p>
    <w:p w14:paraId="0F3AEBBA" w14:textId="64F735B3" w:rsidR="0099043F" w:rsidRPr="0099043F" w:rsidRDefault="00B91215" w:rsidP="0099043F">
      <w:r>
        <w:t>This research methodology section covers the implementation of the project for every phase in detail. The upcoming section will discuss about the system implementation which will include the code snippets and flowchar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7FF9F93F" w:rsidR="0025668E" w:rsidRDefault="0025668E" w:rsidP="00D22634">
      <w:pPr>
        <w:pStyle w:val="Heading1"/>
      </w:pPr>
      <w:bookmarkStart w:id="239" w:name="_Toc83197637"/>
      <w:r>
        <w:lastRenderedPageBreak/>
        <w:t>Project Implementation</w:t>
      </w:r>
      <w:bookmarkEnd w:id="239"/>
    </w:p>
    <w:p w14:paraId="722E643D" w14:textId="451152F4" w:rsidR="00D22634" w:rsidRDefault="00D22634" w:rsidP="00D22634">
      <w:pPr>
        <w:pStyle w:val="Heading2"/>
      </w:pPr>
      <w:bookmarkStart w:id="240" w:name="_Toc83197638"/>
      <w:r>
        <w:t>Introduction</w:t>
      </w:r>
      <w:bookmarkEnd w:id="240"/>
    </w:p>
    <w:p w14:paraId="44A8324F" w14:textId="385C4AC9"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flowchart</w:t>
      </w:r>
      <w:r w:rsidR="001F680D">
        <w:t>s</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241" w:name="_Toc83197639"/>
      <w:r>
        <w:t>Assets</w:t>
      </w:r>
      <w:bookmarkEnd w:id="241"/>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4D6B891B" w:rsidR="00512359" w:rsidRDefault="00512359"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34</w:t>
      </w:r>
      <w:r w:rsidR="008F4822">
        <w:rPr>
          <w:noProof/>
        </w:rPr>
        <w:fldChar w:fldCharType="end"/>
      </w:r>
      <w:r>
        <w:rPr>
          <w:noProof/>
        </w:rPr>
        <w:t xml:space="preserve"> shows the screen capture of the asset being categorize</w:t>
      </w:r>
      <w:r w:rsidR="001F680D">
        <w:rPr>
          <w:noProof/>
        </w:rPr>
        <w:t>s</w:t>
      </w:r>
      <w:r>
        <w:rPr>
          <w:noProof/>
        </w:rPr>
        <w:t xml:space="preserve"> in Unity.</w:t>
      </w:r>
    </w:p>
    <w:p w14:paraId="1B33A11C" w14:textId="35952AF2" w:rsidR="001257FB" w:rsidRDefault="001257FB" w:rsidP="001257FB">
      <w:pPr>
        <w:pStyle w:val="Heading2"/>
      </w:pPr>
      <w:bookmarkStart w:id="242" w:name="_Toc83197640"/>
      <w:r>
        <w:t>Prefabs</w:t>
      </w:r>
      <w:bookmarkEnd w:id="242"/>
    </w:p>
    <w:p w14:paraId="7C788F50" w14:textId="47492830"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in this project, the Prefabs store the </w:t>
      </w:r>
      <w:proofErr w:type="spellStart"/>
      <w:r>
        <w:t>GameObject</w:t>
      </w:r>
      <w:proofErr w:type="spellEnd"/>
      <w:r>
        <w:t xml:space="preserve"> with Script attached to it, creature stats, and items. One of the important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1805110" w:rsidR="00512359" w:rsidRDefault="00512359"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35</w:t>
      </w:r>
      <w:r w:rsidR="008F4822">
        <w:rPr>
          <w:noProof/>
        </w:rPr>
        <w:fldChar w:fldCharType="end"/>
      </w:r>
      <w:r>
        <w:t xml:space="preserve"> shows the details information about the current selected </w:t>
      </w:r>
      <w:proofErr w:type="spellStart"/>
      <w:r>
        <w:t>GameObject</w:t>
      </w:r>
      <w:proofErr w:type="spellEnd"/>
      <w:r>
        <w:t>.</w:t>
      </w:r>
    </w:p>
    <w:p w14:paraId="060497E1" w14:textId="77777777" w:rsidR="00512359" w:rsidRDefault="00512359" w:rsidP="00512359"/>
    <w:p w14:paraId="7D6F919E" w14:textId="4EE51B7B" w:rsidR="00D22634" w:rsidRDefault="00D22634" w:rsidP="00D22634">
      <w:pPr>
        <w:pStyle w:val="Heading2"/>
      </w:pPr>
      <w:bookmarkStart w:id="243" w:name="_Toc83197642"/>
      <w:r>
        <w:t>Scene</w:t>
      </w:r>
      <w:bookmarkEnd w:id="243"/>
    </w:p>
    <w:p w14:paraId="03EC0B94" w14:textId="69AB3C7D"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that has </w:t>
      </w:r>
      <w:r>
        <w:t xml:space="preserve">a </w:t>
      </w:r>
      <w:r w:rsidR="00BB046E">
        <w:t xml:space="preserve">different environment, </w:t>
      </w:r>
      <w:proofErr w:type="gramStart"/>
      <w:r w:rsidR="00BB046E">
        <w:t>obstacles</w:t>
      </w:r>
      <w:proofErr w:type="gramEnd"/>
      <w:r w:rsidR="00BB046E">
        <w:t xml:space="preserve"> or decoration. For example, in this project</w:t>
      </w:r>
      <w:r>
        <w:t>, as shown in Figure 36, multiple scenes are used</w:t>
      </w:r>
      <w:r w:rsidR="00BB046E">
        <w:t xml:space="preserve"> as the map for progression with different mechanics. There are maps scene, special quests scene</w:t>
      </w:r>
      <w:r>
        <w:t>s</w:t>
      </w:r>
      <w:r w:rsidR="00BB046E">
        <w:t xml:space="preserve"> and user interface scene</w:t>
      </w:r>
      <w:r>
        <w:t>s</w:t>
      </w:r>
      <w:r w:rsidR="00BB046E">
        <w:t xml:space="preserve"> which include </w:t>
      </w:r>
      <w:r>
        <w:t>different</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456309D" w:rsidR="00BB046E" w:rsidRDefault="00BB046E"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36</w:t>
      </w:r>
      <w:r w:rsidR="008F4822">
        <w:rPr>
          <w:noProof/>
        </w:rPr>
        <w:fldChar w:fldCharType="end"/>
      </w:r>
      <w:r>
        <w:rPr>
          <w:noProof/>
        </w:rPr>
        <w:t xml:space="preserve"> shows all the Scene in the project.</w:t>
      </w:r>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6E3C5E89" w:rsidR="00BB046E" w:rsidRDefault="00C6650D"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37</w:t>
      </w:r>
      <w:r w:rsidR="008F4822">
        <w:rPr>
          <w:noProof/>
        </w:rPr>
        <w:fldChar w:fldCharType="end"/>
      </w:r>
      <w:r>
        <w:rPr>
          <w:noProof/>
        </w:rPr>
        <w:t xml:space="preserve"> shows all the GameObject in the AestonTown Scene.</w:t>
      </w:r>
    </w:p>
    <w:p w14:paraId="2B38DF78" w14:textId="77777777" w:rsidR="00B9063B" w:rsidRPr="00B9063B" w:rsidRDefault="00B9063B" w:rsidP="00B9063B"/>
    <w:p w14:paraId="4B0700F1" w14:textId="327D7877" w:rsidR="00B9063B" w:rsidRDefault="00BE3FEE" w:rsidP="00CD31C6">
      <w:r w:rsidRPr="00BE3FEE">
        <w:rPr>
          <w:b/>
          <w:bCs/>
          <w:highlight w:val="yellow"/>
        </w:rPr>
        <w:t>Make it brief and direct to the point with example (screenshot)</w:t>
      </w:r>
      <w:r>
        <w:rPr>
          <w:b/>
          <w:bCs/>
        </w:rPr>
        <w:tab/>
      </w:r>
    </w:p>
    <w:p w14:paraId="60D587FD" w14:textId="77777777" w:rsidR="00623F41" w:rsidRDefault="00623F41" w:rsidP="00623F41">
      <w:pPr>
        <w:pStyle w:val="Heading2"/>
      </w:pPr>
      <w:r>
        <w:lastRenderedPageBreak/>
        <w:t>Project Structure</w:t>
      </w:r>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2787C249" w:rsidR="00232FC0" w:rsidRDefault="00067F3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38</w:t>
      </w:r>
      <w:r w:rsidR="008F4822">
        <w:rPr>
          <w:noProof/>
        </w:rPr>
        <w:fldChar w:fldCharType="end"/>
      </w:r>
      <w:r>
        <w:rPr>
          <w:noProof/>
        </w:rPr>
        <w:t xml:space="preserve"> shows the Project Structure.</w:t>
      </w:r>
    </w:p>
    <w:p w14:paraId="5BFE280E" w14:textId="1A4CEB60" w:rsidR="00112D33" w:rsidRDefault="00AB32B1" w:rsidP="00112D33">
      <w:r>
        <w:t xml:space="preserve">There are many scenes involved in Bullfinch – Gamification of Use Case Diagram. It is necessary due to the nature of game design and required game progression. When user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13EE82C4"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244" w:name="_Toc83197644"/>
      <w:r>
        <w:t>Navigation Structure</w:t>
      </w:r>
      <w:bookmarkEnd w:id="244"/>
    </w:p>
    <w:p w14:paraId="7E9FFAE8" w14:textId="257ED484"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 can move from Tutorial to Countryside, but they c</w:t>
      </w:r>
      <w:r w:rsidR="001F680D">
        <w:t>an</w:t>
      </w:r>
      <w:r w:rsidR="00BF3653">
        <w:t xml:space="preserve">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 they could never be </w:t>
      </w:r>
      <w:proofErr w:type="spellStart"/>
      <w:r w:rsidR="001F680D">
        <w:t>reaccessed</w:t>
      </w:r>
      <w:proofErr w:type="spellEnd"/>
      <w:r w:rsidR="00BF3653">
        <w:t>.</w:t>
      </w:r>
      <w:r w:rsidR="00432FA1">
        <w:t xml:space="preserve"> </w:t>
      </w:r>
    </w:p>
    <w:p w14:paraId="5192BC30" w14:textId="089286DD" w:rsidR="00432FA1" w:rsidRPr="003442E6" w:rsidRDefault="00432FA1" w:rsidP="003442E6">
      <w:r>
        <w:t>However, user</w:t>
      </w:r>
      <w:r w:rsidR="001F680D">
        <w:t>s can access the in-game menu from any scene with</w:t>
      </w:r>
      <w:r>
        <w:t xml:space="preserve"> 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41B09298" w:rsidR="00623F41" w:rsidRDefault="00125987"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39</w:t>
      </w:r>
      <w:r w:rsidR="008F4822">
        <w:rPr>
          <w:noProof/>
        </w:rPr>
        <w:fldChar w:fldCharType="end"/>
      </w:r>
      <w:r>
        <w:rPr>
          <w:noProof/>
        </w:rPr>
        <w:t xml:space="preserve"> shows the navigation structure.</w:t>
      </w:r>
    </w:p>
    <w:p w14:paraId="114A0CB0" w14:textId="77777777" w:rsidR="00623F41" w:rsidRDefault="00623F41" w:rsidP="00D22634"/>
    <w:p w14:paraId="11FAB3A4" w14:textId="6AB4B39B" w:rsidR="00555CBC" w:rsidRDefault="00555CBC" w:rsidP="00555CBC">
      <w:pPr>
        <w:pStyle w:val="Heading2"/>
      </w:pPr>
      <w:r>
        <w:t>Creating Tile map for the environment</w:t>
      </w:r>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46EEDD91" w:rsidR="007A625E" w:rsidRDefault="008412F3" w:rsidP="00644ACD">
      <w:pPr>
        <w:pStyle w:val="Caption"/>
      </w:pPr>
      <w:r>
        <w:t xml:space="preserve">Figure </w:t>
      </w:r>
      <w:fldSimple w:instr=" SEQ Figure \* ARABIC ">
        <w:r w:rsidR="001A2E6F">
          <w:rPr>
            <w:noProof/>
          </w:rPr>
          <w:t>40</w:t>
        </w:r>
      </w:fldSimple>
      <w:r>
        <w:t xml:space="preserve"> shows the sample </w:t>
      </w:r>
      <w:proofErr w:type="spellStart"/>
      <w:r>
        <w:t>Tilemap</w:t>
      </w:r>
      <w:proofErr w:type="spellEnd"/>
      <w:r>
        <w:t xml:space="preserve"> being created with </w:t>
      </w:r>
      <w:r w:rsidR="001F680D">
        <w:t xml:space="preserve">the </w:t>
      </w:r>
      <w:r>
        <w:t>Grid component laid out.</w:t>
      </w:r>
    </w:p>
    <w:p w14:paraId="7FB6DD4D" w14:textId="55C5D265"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could be seen </w:t>
      </w:r>
      <w:r w:rsidR="001F680D">
        <w:t>in</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31C4587D" w:rsidR="00AC1079" w:rsidRDefault="00AC1079" w:rsidP="00644ACD">
      <w:pPr>
        <w:pStyle w:val="Caption"/>
      </w:pPr>
      <w:r>
        <w:t xml:space="preserve">Figure </w:t>
      </w:r>
      <w:fldSimple w:instr=" SEQ Figure \* ARABIC ">
        <w:r w:rsidR="001A2E6F">
          <w:rPr>
            <w:noProof/>
          </w:rPr>
          <w:t>41</w:t>
        </w:r>
      </w:fldSimple>
      <w:r>
        <w:rPr>
          <w:noProof/>
        </w:rPr>
        <w:t xml:space="preserve"> shows the creation of New Palette to store specific group of Tiles.</w:t>
      </w:r>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77931AF9" w:rsidR="00AC1079" w:rsidRPr="00565213" w:rsidRDefault="00565213" w:rsidP="00644ACD">
      <w:pPr>
        <w:pStyle w:val="Caption"/>
        <w:rPr>
          <w:b/>
          <w:bCs/>
        </w:rPr>
      </w:pPr>
      <w:r>
        <w:t xml:space="preserve">Figure </w:t>
      </w:r>
      <w:fldSimple w:instr=" SEQ Figure \* ARABIC ">
        <w:r w:rsidR="001A2E6F">
          <w:rPr>
            <w:noProof/>
          </w:rPr>
          <w:t>42</w:t>
        </w:r>
      </w:fldSimple>
      <w:r>
        <w:rPr>
          <w:noProof/>
        </w:rPr>
        <w:t xml:space="preserve"> shows the Sorting layer and Order in Layer of the Tilemap Renderer component in Tilemap.</w:t>
      </w:r>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410FBEC6" w:rsidR="00565213" w:rsidRDefault="008369D3" w:rsidP="00644ACD">
      <w:pPr>
        <w:pStyle w:val="Caption"/>
        <w:rPr>
          <w:noProof/>
        </w:rPr>
      </w:pPr>
      <w:r>
        <w:t xml:space="preserve">Figure </w:t>
      </w:r>
      <w:fldSimple w:instr=" SEQ Figure \* ARABIC ">
        <w:r w:rsidR="001A2E6F">
          <w:rPr>
            <w:noProof/>
          </w:rPr>
          <w:t>43</w:t>
        </w:r>
      </w:fldSimple>
      <w:r>
        <w:rPr>
          <w:noProof/>
        </w:rPr>
        <w:t xml:space="preserve"> shows the name structure of Tilemaps.</w:t>
      </w:r>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1296B64" w:rsidR="003764C1" w:rsidRPr="003764C1" w:rsidRDefault="003764C1" w:rsidP="00644ACD">
      <w:pPr>
        <w:pStyle w:val="Caption"/>
      </w:pPr>
      <w:r>
        <w:t xml:space="preserve">Figure </w:t>
      </w:r>
      <w:fldSimple w:instr=" SEQ Figure \* ARABIC ">
        <w:r w:rsidR="001A2E6F">
          <w:rPr>
            <w:noProof/>
          </w:rPr>
          <w:t>44</w:t>
        </w:r>
      </w:fldSimple>
      <w:r>
        <w:rPr>
          <w:noProof/>
        </w:rPr>
        <w:t xml:space="preserve"> shows the component attached to the Solid Objects Tilemap.</w:t>
      </w:r>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54A9F0DE" w:rsidR="00565213" w:rsidRDefault="003764C1" w:rsidP="00644ACD">
      <w:pPr>
        <w:pStyle w:val="Caption"/>
      </w:pPr>
      <w:r>
        <w:t xml:space="preserve">Figure </w:t>
      </w:r>
      <w:fldSimple w:instr=" SEQ Figure \* ARABIC ">
        <w:r w:rsidR="001A2E6F">
          <w:rPr>
            <w:noProof/>
          </w:rPr>
          <w:t>45</w:t>
        </w:r>
      </w:fldSimple>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p>
    <w:p w14:paraId="60366799" w14:textId="77777777" w:rsidR="00666CF3" w:rsidRPr="00666CF3" w:rsidRDefault="00666CF3" w:rsidP="00666CF3"/>
    <w:p w14:paraId="699A3AA2" w14:textId="2DEE0DD9" w:rsidR="00666CF3" w:rsidRPr="001B22C7" w:rsidRDefault="00666CF3" w:rsidP="00666CF3">
      <w:pPr>
        <w:pStyle w:val="Heading2"/>
      </w:pPr>
      <w:bookmarkStart w:id="245" w:name="_Toc83197643"/>
      <w:r>
        <w:t>C# Script</w:t>
      </w:r>
      <w:bookmarkEnd w:id="245"/>
    </w:p>
    <w:p w14:paraId="5CC85262" w14:textId="4F3CB2C9"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 in scripting in this project. </w:t>
      </w:r>
    </w:p>
    <w:p w14:paraId="0C0D6B45" w14:textId="167E841D" w:rsidR="00666CF3" w:rsidRDefault="00666CF3" w:rsidP="00666CF3">
      <w:r>
        <w:t xml:space="preserve">Creating </w:t>
      </w:r>
      <w:r w:rsidR="001F680D">
        <w:t xml:space="preserve">a </w:t>
      </w:r>
      <w:r>
        <w:t>new script is unlike other assets, it can be done by selecting Assets &gt; Create &gt; C# Script from the main menu</w:t>
      </w:r>
      <w:r w:rsidR="001F680D">
        <w:t>,</w:t>
      </w:r>
      <w:r>
        <w:t xml:space="preserve"> as shown in Figure 38. Furthermore, the newly created script was not </w:t>
      </w:r>
      <w:r w:rsidR="001F680D">
        <w:t>empty</w:t>
      </w:r>
      <w:r>
        <w:t xml:space="preserve">. The crea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449FD15F" w:rsidR="00666CF3" w:rsidRDefault="00666CF3" w:rsidP="00644ACD">
      <w:pPr>
        <w:pStyle w:val="Caption"/>
      </w:pPr>
      <w:r>
        <w:t xml:space="preserve">Figure </w:t>
      </w:r>
      <w:fldSimple w:instr=" SEQ Figure \* ARABIC ">
        <w:r w:rsidR="001A2E6F">
          <w:rPr>
            <w:noProof/>
          </w:rPr>
          <w:t>46</w:t>
        </w:r>
      </w:fldSimple>
      <w:r>
        <w:rPr>
          <w:noProof/>
        </w:rPr>
        <w:t xml:space="preserve"> shows the C# script creation process.</w:t>
      </w:r>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456827A4" w:rsidR="00AF1E29" w:rsidRDefault="00666CF3" w:rsidP="00644ACD">
      <w:pPr>
        <w:pStyle w:val="Caption"/>
        <w:rPr>
          <w:noProof/>
        </w:rPr>
      </w:pPr>
      <w:r>
        <w:t xml:space="preserve">Figure </w:t>
      </w:r>
      <w:fldSimple w:instr=" SEQ Figure \* ARABIC ">
        <w:r w:rsidR="001A2E6F">
          <w:rPr>
            <w:noProof/>
          </w:rPr>
          <w:t>47</w:t>
        </w:r>
      </w:fldSimple>
      <w:r>
        <w:rPr>
          <w:noProof/>
        </w:rPr>
        <w:t xml:space="preserve"> shows the newly created script.</w:t>
      </w:r>
    </w:p>
    <w:p w14:paraId="44A8EF89" w14:textId="77777777" w:rsidR="00623A5C" w:rsidRPr="00623A5C" w:rsidRDefault="00623A5C" w:rsidP="00623A5C"/>
    <w:p w14:paraId="6BCD2BC6" w14:textId="34684916" w:rsidR="001257FB" w:rsidRDefault="00623A5C" w:rsidP="001257FB">
      <w:pPr>
        <w:pStyle w:val="Heading2"/>
      </w:pPr>
      <w:bookmarkStart w:id="246" w:name="_Toc83197645"/>
      <w:r>
        <w:lastRenderedPageBreak/>
        <w:t>Player</w:t>
      </w:r>
      <w:bookmarkEnd w:id="246"/>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00D64A57" w14:textId="2AEDA3BE" w:rsidR="001257FB" w:rsidRDefault="00245460" w:rsidP="00567C9C">
      <w:pPr>
        <w:pStyle w:val="Heading3"/>
        <w:numPr>
          <w:ilvl w:val="2"/>
          <w:numId w:val="1"/>
        </w:numPr>
      </w:pPr>
      <w:r>
        <w:t>Sprite sheet</w:t>
      </w:r>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326E9637" w:rsidR="00C40414" w:rsidRDefault="00C4041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48</w:t>
      </w:r>
      <w:r w:rsidR="008F4822">
        <w:rPr>
          <w:noProof/>
        </w:rPr>
        <w:fldChar w:fldCharType="end"/>
      </w:r>
      <w:r>
        <w:rPr>
          <w:noProof/>
        </w:rPr>
        <w:t xml:space="preserve"> shows the detail of the </w:t>
      </w:r>
      <w:r w:rsidRPr="002119A7">
        <w:t>PNG</w:t>
      </w:r>
      <w:r>
        <w:rPr>
          <w:noProof/>
        </w:rPr>
        <w:t xml:space="preserve"> file when open in Unity.</w:t>
      </w:r>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9E4364A" w:rsidR="0099301B" w:rsidRDefault="0099301B"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49</w:t>
      </w:r>
      <w:r w:rsidR="008F4822">
        <w:rPr>
          <w:noProof/>
        </w:rPr>
        <w:fldChar w:fldCharType="end"/>
      </w:r>
      <w:r>
        <w:t xml:space="preserve"> shows the Sprite Editor.</w:t>
      </w:r>
    </w:p>
    <w:p w14:paraId="13305E16" w14:textId="0F9D4BB3" w:rsidR="00245460" w:rsidRDefault="009D574B" w:rsidP="00245460">
      <w:pPr>
        <w:pStyle w:val="Heading3"/>
        <w:numPr>
          <w:ilvl w:val="2"/>
          <w:numId w:val="1"/>
        </w:numPr>
      </w:pPr>
      <w:r>
        <w:t>Creating Script</w:t>
      </w:r>
    </w:p>
    <w:p w14:paraId="206DD17E" w14:textId="771B70AF"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movement of the character.</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7487D7AE" w:rsidR="00E67566" w:rsidRPr="00E67566" w:rsidRDefault="00C95180"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50</w:t>
      </w:r>
      <w:r w:rsidR="008F4822">
        <w:rPr>
          <w:noProof/>
        </w:rPr>
        <w:fldChar w:fldCharType="end"/>
      </w:r>
      <w:r>
        <w:rPr>
          <w:noProof/>
        </w:rPr>
        <w:t xml:space="preserve"> shows the</w:t>
      </w:r>
      <w:r w:rsidR="00BD6E48">
        <w:rPr>
          <w:noProof/>
        </w:rPr>
        <w:t xml:space="preserve"> </w:t>
      </w:r>
      <w:r w:rsidR="001F680D">
        <w:rPr>
          <w:noProof/>
        </w:rPr>
        <w:t>complete</w:t>
      </w:r>
      <w:r>
        <w:rPr>
          <w:noProof/>
        </w:rPr>
        <w:t xml:space="preserve"> code snippet of PlayerController script.</w:t>
      </w:r>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15E20FED" w:rsidR="001E7875" w:rsidRDefault="00637D03" w:rsidP="00644ACD">
      <w:pPr>
        <w:pStyle w:val="Caption"/>
      </w:pPr>
      <w:r>
        <w:t xml:space="preserve">Figure </w:t>
      </w:r>
      <w:r w:rsidR="008F4822">
        <w:fldChar w:fldCharType="begin"/>
      </w:r>
      <w:r w:rsidR="008F4822">
        <w:instrText xml:space="preserve"> SEQ Figure \* ARAB</w:instrText>
      </w:r>
      <w:r w:rsidR="008F4822">
        <w:instrText xml:space="preserve">IC </w:instrText>
      </w:r>
      <w:r w:rsidR="008F4822">
        <w:fldChar w:fldCharType="separate"/>
      </w:r>
      <w:r w:rsidR="001A2E6F">
        <w:rPr>
          <w:noProof/>
        </w:rPr>
        <w:t>51</w:t>
      </w:r>
      <w:r w:rsidR="008F4822">
        <w:rPr>
          <w:noProof/>
        </w:rPr>
        <w:fldChar w:fldCharType="end"/>
      </w:r>
      <w:r>
        <w:rPr>
          <w:noProof/>
        </w:rPr>
        <w:t xml:space="preserve"> shows the PlayerController script attached to the Player GameObject.</w:t>
      </w:r>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025323A" w:rsidR="00B878D9" w:rsidRDefault="00B878D9"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2</w:t>
      </w:r>
      <w:r w:rsidR="008F4822">
        <w:rPr>
          <w:noProof/>
        </w:rPr>
        <w:fldChar w:fldCharType="end"/>
      </w:r>
      <w:r>
        <w:t xml:space="preserve"> shows the code snippet that allow</w:t>
      </w:r>
      <w:r w:rsidR="001F680D">
        <w:t>s</w:t>
      </w:r>
      <w:r>
        <w:t xml:space="preserve"> for movement.</w:t>
      </w:r>
    </w:p>
    <w:p w14:paraId="37A3812C" w14:textId="4E826FEF" w:rsidR="00666CF3" w:rsidRDefault="00666CF3" w:rsidP="00666CF3">
      <w:pPr>
        <w:pStyle w:val="Heading3"/>
        <w:numPr>
          <w:ilvl w:val="2"/>
          <w:numId w:val="1"/>
        </w:numPr>
      </w:pPr>
      <w:r>
        <w:t>Animating the Player</w:t>
      </w:r>
    </w:p>
    <w:p w14:paraId="7D0CF69E" w14:textId="61F7E7AE" w:rsidR="00666CF3" w:rsidRDefault="0089701C" w:rsidP="00666CF3">
      <w:r>
        <w:t xml:space="preserve">Unity makes animating a breeze by having </w:t>
      </w:r>
      <w:proofErr w:type="spellStart"/>
      <w:r>
        <w:t>it</w:t>
      </w:r>
      <w:proofErr w:type="spellEnd"/>
      <w:r>
        <w:t xml:space="preserve"> own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3E283192" w:rsidR="00E23E2E" w:rsidRDefault="00B421D1"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3</w:t>
      </w:r>
      <w:r w:rsidR="008F4822">
        <w:rPr>
          <w:noProof/>
        </w:rPr>
        <w:fldChar w:fldCharType="end"/>
      </w:r>
      <w:r>
        <w:t xml:space="preserve"> shows the </w:t>
      </w:r>
      <w:proofErr w:type="spellStart"/>
      <w:r>
        <w:t>Dopesheet</w:t>
      </w:r>
      <w:proofErr w:type="spellEnd"/>
      <w:r>
        <w:t xml:space="preserve"> in </w:t>
      </w:r>
      <w:r w:rsidR="001F680D">
        <w:t xml:space="preserve">the </w:t>
      </w:r>
      <w:r>
        <w:t>Animation panel.</w:t>
      </w:r>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6B65A763" w:rsidR="00712785" w:rsidRDefault="0083014B" w:rsidP="00712785">
      <w:pPr>
        <w:pStyle w:val="ListParagraph"/>
        <w:numPr>
          <w:ilvl w:val="0"/>
          <w:numId w:val="44"/>
        </w:numPr>
      </w:pPr>
      <w:r>
        <w:t>Open Animator panel by going into Window &gt; Panels &gt; Animation &gt; Animator.</w:t>
      </w:r>
    </w:p>
    <w:p w14:paraId="47F98CC2" w14:textId="2EA79230" w:rsidR="0030391C" w:rsidRDefault="0030391C" w:rsidP="0030391C">
      <w:pPr>
        <w:pStyle w:val="ListParagraph"/>
        <w:numPr>
          <w:ilvl w:val="0"/>
          <w:numId w:val="44"/>
        </w:numPr>
      </w:pPr>
      <w:r>
        <w:t>Delete every existing animation clip and create a new Blend Tre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42E78DCC" w:rsidR="0030391C" w:rsidRDefault="00FD3E1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4</w:t>
      </w:r>
      <w:r w:rsidR="008F4822">
        <w:rPr>
          <w:noProof/>
        </w:rPr>
        <w:fldChar w:fldCharType="end"/>
      </w:r>
      <w:r>
        <w:t xml:space="preserve"> show</w:t>
      </w:r>
      <w:r w:rsidR="001F680D">
        <w:t>s</w:t>
      </w:r>
      <w:r>
        <w:t xml:space="preserve"> creating </w:t>
      </w:r>
      <w:r w:rsidR="001F680D">
        <w:t xml:space="preserve">a </w:t>
      </w:r>
      <w:r>
        <w:t>new Blend Tree.</w:t>
      </w:r>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15C27CF0" w:rsidR="00B95FC4" w:rsidRDefault="00B95FC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5</w:t>
      </w:r>
      <w:r w:rsidR="008F4822">
        <w:rPr>
          <w:noProof/>
        </w:rPr>
        <w:fldChar w:fldCharType="end"/>
      </w:r>
      <w:r>
        <w:rPr>
          <w:noProof/>
        </w:rPr>
        <w:t xml:space="preserve"> shows the </w:t>
      </w:r>
      <w:r w:rsidR="001F680D">
        <w:rPr>
          <w:noProof/>
        </w:rPr>
        <w:t>creation of the parameters</w:t>
      </w:r>
      <w:r>
        <w:rPr>
          <w:noProof/>
        </w:rPr>
        <w:t>.</w:t>
      </w:r>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0E405C30" w:rsidR="006D1CF0" w:rsidRDefault="006D1CF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6</w:t>
      </w:r>
      <w:r w:rsidR="008F4822">
        <w:rPr>
          <w:noProof/>
        </w:rPr>
        <w:fldChar w:fldCharType="end"/>
      </w:r>
      <w:r>
        <w:rPr>
          <w:noProof/>
        </w:rPr>
        <w:t xml:space="preserve"> shows the Blend Tree properties.</w:t>
      </w:r>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07A35F5D" w:rsidR="00650328" w:rsidRDefault="007618D5"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7</w:t>
      </w:r>
      <w:r w:rsidR="008F4822">
        <w:rPr>
          <w:noProof/>
        </w:rPr>
        <w:fldChar w:fldCharType="end"/>
      </w:r>
      <w:r>
        <w:t xml:space="preserve"> shows the motion checking window.</w:t>
      </w:r>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16E4A29C" w:rsidR="00845384" w:rsidRDefault="00EF32C7" w:rsidP="002F4B34">
      <w:pPr>
        <w:pStyle w:val="ListParagraph"/>
        <w:numPr>
          <w:ilvl w:val="0"/>
          <w:numId w:val="44"/>
        </w:numPr>
      </w:pPr>
      <w:r>
        <w:t>These two lines</w:t>
      </w:r>
      <w:r w:rsidR="00845384">
        <w:t xml:space="preserve"> in Figure 58 is inserted into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391152E9" w:rsidR="00721D29" w:rsidRDefault="00721D29"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58</w:t>
      </w:r>
      <w:r w:rsidR="008F4822">
        <w:rPr>
          <w:noProof/>
        </w:rPr>
        <w:fldChar w:fldCharType="end"/>
      </w:r>
      <w:r>
        <w:rPr>
          <w:noProof/>
        </w:rPr>
        <w:t xml:space="preserve"> shows the code</w:t>
      </w:r>
      <w:r w:rsidR="00EF32C7">
        <w:rPr>
          <w:noProof/>
        </w:rPr>
        <w:t xml:space="preserve"> snippet.</w:t>
      </w:r>
    </w:p>
    <w:p w14:paraId="6BB74887" w14:textId="49861B55" w:rsidR="00755900" w:rsidRDefault="00755900" w:rsidP="00755900">
      <w:r>
        <w:t xml:space="preserve">Lastly, </w:t>
      </w:r>
      <w:proofErr w:type="gramStart"/>
      <w:r>
        <w:t>in order to</w:t>
      </w:r>
      <w:proofErr w:type="gramEnd"/>
      <w:r>
        <w:t xml:space="preserve"> make sure that the Player do not clip out from the boundary of the map the code snippet in Figure 58 wher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4E7FDE7" w:rsidR="00DB26C6" w:rsidRPr="00755900" w:rsidRDefault="00DB26C6"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59</w:t>
      </w:r>
      <w:r w:rsidR="008F4822">
        <w:rPr>
          <w:noProof/>
        </w:rPr>
        <w:fldChar w:fldCharType="end"/>
      </w:r>
      <w:r>
        <w:rPr>
          <w:noProof/>
        </w:rPr>
        <w:t xml:space="preserve"> shows the code snippet.</w:t>
      </w:r>
    </w:p>
    <w:p w14:paraId="2D08165A" w14:textId="2B6A245E" w:rsidR="00125FC8" w:rsidRPr="00BE3FEE" w:rsidRDefault="002A6978" w:rsidP="002A6978">
      <w:pPr>
        <w:pStyle w:val="Heading2"/>
      </w:pPr>
      <w:r>
        <w:t>Camera</w:t>
      </w:r>
    </w:p>
    <w:p w14:paraId="4A91DDEE" w14:textId="62219A0F" w:rsidR="002B714D" w:rsidRDefault="00910C87" w:rsidP="00B00C80">
      <w:r>
        <w:t xml:space="preserve">The Main Camera </w:t>
      </w:r>
      <w:proofErr w:type="spellStart"/>
      <w:r>
        <w:t>GameObject</w:t>
      </w:r>
      <w:proofErr w:type="spellEnd"/>
      <w:r>
        <w:t xml:space="preserve"> created by the scene was a fixed static camera. </w:t>
      </w:r>
      <w:proofErr w:type="gramStart"/>
      <w:r>
        <w:t>In order to</w:t>
      </w:r>
      <w:proofErr w:type="gramEnd"/>
      <w:r>
        <w:t xml:space="preserve"> make sure that the camera actually follows the player around the map, a script has to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500F2409" w:rsidR="001C795D" w:rsidRDefault="001C795D" w:rsidP="00644ACD">
      <w:pPr>
        <w:pStyle w:val="Caption"/>
      </w:pPr>
      <w:r>
        <w:t xml:space="preserve">Figure </w:t>
      </w:r>
      <w:fldSimple w:instr=" SEQ Figure \* ARABIC ">
        <w:r w:rsidR="001A2E6F">
          <w:rPr>
            <w:noProof/>
          </w:rPr>
          <w:t>60</w:t>
        </w:r>
      </w:fldSimple>
      <w:r>
        <w:rPr>
          <w:noProof/>
        </w:rPr>
        <w:t xml:space="preserve"> shows the code snippet for CameraController script.</w:t>
      </w:r>
    </w:p>
    <w:p w14:paraId="07D58502" w14:textId="3C1ABB30"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ting the input later than Update(), which help to make sure that it gets the input earlier than the next frame in order to keeping focus onto the Player avatar</w:t>
      </w:r>
      <w:r w:rsidR="00B06773">
        <w:t xml:space="preserve"> and will not cause stuttering effect</w:t>
      </w:r>
      <w:r w:rsidR="00220D88">
        <w:t xml:space="preserve">. </w:t>
      </w:r>
    </w:p>
    <w:p w14:paraId="46DBF165" w14:textId="2A7F304B"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2 public variable and multiple private </w:t>
      </w:r>
      <w:proofErr w:type="gramStart"/>
      <w:r w:rsidR="00440CAA">
        <w:t>variable</w:t>
      </w:r>
      <w:proofErr w:type="gramEnd"/>
      <w:r w:rsidR="00440CAA">
        <w:t xml:space="preserve">. P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transform function. Next, the camera will always place the Player avatar in the </w:t>
      </w:r>
      <w:proofErr w:type="spellStart"/>
      <w:r>
        <w:t>centre</w:t>
      </w:r>
      <w:proofErr w:type="spellEnd"/>
      <w:r w:rsidR="001E3686">
        <w:t xml:space="preserve"> in the Figure 61</w:t>
      </w:r>
      <w:r>
        <w:t>, therefore, it is only taken half of the heigh</w:t>
      </w:r>
      <w:r w:rsidR="00440CAA">
        <w:t>t</w:t>
      </w:r>
      <w:r>
        <w:t xml:space="preserve"> of the camera and half of the width into the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5ABFE771" w:rsidR="001C795D" w:rsidRDefault="001C795D" w:rsidP="00644ACD">
      <w:pPr>
        <w:pStyle w:val="Caption"/>
      </w:pPr>
      <w:r>
        <w:t xml:space="preserve">Figure </w:t>
      </w:r>
      <w:fldSimple w:instr=" SEQ Figure \* ARABIC ">
        <w:r w:rsidR="001A2E6F">
          <w:rPr>
            <w:noProof/>
          </w:rPr>
          <w:t>61</w:t>
        </w:r>
      </w:fldSimple>
      <w:r>
        <w:rPr>
          <w:noProof/>
        </w:rPr>
        <w:t xml:space="preserve"> shows how the camera positioned the player avatar.</w:t>
      </w:r>
    </w:p>
    <w:p w14:paraId="6D9B0C2D" w14:textId="1FF48DFE" w:rsidR="00656128" w:rsidRDefault="00440CAA" w:rsidP="00506578">
      <w:r>
        <w:t xml:space="preserve">Currently, the camera will be able to follow the Player </w:t>
      </w:r>
      <w:proofErr w:type="spellStart"/>
      <w:r>
        <w:t>GameObject</w:t>
      </w:r>
      <w:proofErr w:type="spellEnd"/>
      <w:r>
        <w:t xml:space="preserve"> as the Player move. However, when the player </w:t>
      </w:r>
      <w:proofErr w:type="gramStart"/>
      <w:r>
        <w:t>stand</w:t>
      </w:r>
      <w:proofErr w:type="gramEnd"/>
      <w:r>
        <w:t xml:space="preserve"> at the edge of the map, the Camera is not bounded by the </w:t>
      </w:r>
      <w:proofErr w:type="spellStart"/>
      <w:r>
        <w:t>tilemap</w:t>
      </w:r>
      <w:proofErr w:type="spellEnd"/>
      <w:r>
        <w:t xml:space="preserve"> and shows the black area. Therefore, a bottom left limit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3E23F640" w:rsidR="00506578" w:rsidRDefault="00506578" w:rsidP="00506578">
      <w:r>
        <w:t xml:space="preserve">Lastly, the Camera </w:t>
      </w:r>
      <w:proofErr w:type="spellStart"/>
      <w:r>
        <w:t>GameObject</w:t>
      </w:r>
      <w:proofErr w:type="spellEnd"/>
      <w:r>
        <w:t xml:space="preserve"> is renamed to Custom Camera and placed in Prefabs for easier access in every scene.</w:t>
      </w:r>
    </w:p>
    <w:p w14:paraId="793CD801" w14:textId="552AA035" w:rsidR="005A38C3" w:rsidRDefault="00943127" w:rsidP="002A6978">
      <w:pPr>
        <w:pStyle w:val="Heading2"/>
      </w:pPr>
      <w:r>
        <w:lastRenderedPageBreak/>
        <w:t>Essential Loader</w:t>
      </w:r>
    </w:p>
    <w:p w14:paraId="5F50FB0D" w14:textId="62B83E76" w:rsidR="00943127" w:rsidRDefault="005A26D1" w:rsidP="00943127">
      <w:r>
        <w:t xml:space="preserve">Essential Loader </w:t>
      </w:r>
      <w:proofErr w:type="spellStart"/>
      <w:r>
        <w:t>GameObject</w:t>
      </w:r>
      <w:proofErr w:type="spellEnd"/>
      <w:r>
        <w:t xml:space="preserve"> is </w:t>
      </w:r>
      <w:r w:rsidR="00B21A25">
        <w:t>the most important</w:t>
      </w:r>
      <w:r>
        <w:t xml:space="preserve"> </w:t>
      </w:r>
      <w:proofErr w:type="spellStart"/>
      <w:r>
        <w:t>GameObject</w:t>
      </w:r>
      <w:proofErr w:type="spellEnd"/>
      <w:r>
        <w:t xml:space="preserve"> that has a </w:t>
      </w:r>
      <w:proofErr w:type="spellStart"/>
      <w:r>
        <w:t>EssentialLoader</w:t>
      </w:r>
      <w:proofErr w:type="spellEnd"/>
      <w:r>
        <w:t xml:space="preserve"> script attached to it. </w:t>
      </w:r>
      <w:proofErr w:type="spellStart"/>
      <w:r>
        <w:t>EssentialLoader</w:t>
      </w:r>
      <w:proofErr w:type="spellEnd"/>
      <w:r>
        <w:t xml:space="preserve"> script make it easier to instantiat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proofErr w:type="gramStart"/>
      <w:r w:rsidR="00B21A25">
        <w:t>Also</w:t>
      </w:r>
      <w:proofErr w:type="gramEnd"/>
      <w:r w:rsidR="00B21A25">
        <w:t xml:space="preserve"> it simplify the process to instantiate the other </w:t>
      </w:r>
      <w:proofErr w:type="spellStart"/>
      <w:r w:rsidR="00B21A25">
        <w:t>GameObject</w:t>
      </w:r>
      <w:proofErr w:type="spellEnd"/>
      <w:r w:rsidR="00B21A25">
        <w:t xml:space="preserve"> into on</w:t>
      </w:r>
      <w:r w:rsidR="00D74773">
        <w:t xml:space="preserve">e and reduce the error 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3618A8CE" w:rsidR="005A26D1" w:rsidRDefault="00E558E4" w:rsidP="00644ACD">
      <w:pPr>
        <w:pStyle w:val="Caption"/>
      </w:pPr>
      <w:r>
        <w:t xml:space="preserve">Figure </w:t>
      </w:r>
      <w:fldSimple w:instr=" SEQ Figure \* ARABIC ">
        <w:r w:rsidR="001A2E6F">
          <w:rPr>
            <w:noProof/>
          </w:rPr>
          <w:t>62</w:t>
        </w:r>
      </w:fldSimple>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Essential Loader</w:t>
      </w:r>
      <w:r w:rsidR="00852F2B">
        <w:rPr>
          <w:noProof/>
        </w:rPr>
        <w:t xml:space="preserve"> GameObject</w:t>
      </w:r>
      <w:r>
        <w:rPr>
          <w:noProof/>
        </w:rPr>
        <w:t>.</w:t>
      </w:r>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43C1F44A" w:rsidR="005A26D1" w:rsidRDefault="00021346" w:rsidP="00644ACD">
      <w:pPr>
        <w:pStyle w:val="Caption"/>
      </w:pPr>
      <w:r>
        <w:t xml:space="preserve">Figure </w:t>
      </w:r>
      <w:fldSimple w:instr=" SEQ Figure \* ARABIC ">
        <w:r w:rsidR="001A2E6F">
          <w:rPr>
            <w:noProof/>
          </w:rPr>
          <w:t>63</w:t>
        </w:r>
      </w:fldSimple>
      <w:r>
        <w:rPr>
          <w:noProof/>
        </w:rPr>
        <w:t xml:space="preserve"> shows the code snippet of EssentialLoader script.</w:t>
      </w:r>
    </w:p>
    <w:p w14:paraId="5230D5EE" w14:textId="2C9C35E2" w:rsidR="005A26D1" w:rsidRDefault="00E531D2" w:rsidP="00943127">
      <w:r>
        <w:t xml:space="preserve">The purpose of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w:t>
      </w:r>
      <w:proofErr w:type="gramStart"/>
      <w:r>
        <w:t>instance</w:t>
      </w:r>
      <w:proofErr w:type="gramEnd"/>
      <w:r>
        <w:t xml:space="preserve"> if 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p>
    <w:p w14:paraId="5D03C0E6" w14:textId="7C604513" w:rsidR="00E531D2" w:rsidRDefault="00A937F8" w:rsidP="00A937F8">
      <w:pPr>
        <w:pStyle w:val="Heading3"/>
        <w:numPr>
          <w:ilvl w:val="2"/>
          <w:numId w:val="1"/>
        </w:numPr>
      </w:pPr>
      <w:r>
        <w:t>UI Canvas</w:t>
      </w:r>
    </w:p>
    <w:p w14:paraId="1446E4B6" w14:textId="1366F90E" w:rsidR="00F728FB" w:rsidRDefault="00454E0C" w:rsidP="00F728FB">
      <w:r>
        <w:t xml:space="preserve">UI stands for User Interfac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for 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5880C7F3" w:rsidR="00767771" w:rsidRDefault="00767771" w:rsidP="00644ACD">
      <w:pPr>
        <w:pStyle w:val="Caption"/>
        <w:rPr>
          <w:noProof/>
        </w:rPr>
      </w:pPr>
      <w:r>
        <w:t xml:space="preserve">Figure </w:t>
      </w:r>
      <w:fldSimple w:instr=" SEQ Figure \* ARABIC ">
        <w:r w:rsidR="001A2E6F">
          <w:rPr>
            <w:noProof/>
          </w:rPr>
          <w:t>64</w:t>
        </w:r>
      </w:fldSimple>
      <w:r>
        <w:rPr>
          <w:noProof/>
        </w:rPr>
        <w:t xml:space="preserve"> shows the UI Canvas Hierarchy.</w:t>
      </w:r>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133A725C" w:rsidR="00BA0764" w:rsidRDefault="00A44A6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65</w:t>
      </w:r>
      <w:r w:rsidR="008F4822">
        <w:rPr>
          <w:noProof/>
        </w:rPr>
        <w:fldChar w:fldCharType="end"/>
      </w:r>
      <w:r>
        <w:t xml:space="preserve"> shows the </w:t>
      </w:r>
      <w:proofErr w:type="spellStart"/>
      <w:r>
        <w:t>UIFade</w:t>
      </w:r>
      <w:proofErr w:type="spellEnd"/>
      <w:r>
        <w:t xml:space="preserve"> Script component in UI Canvas.</w:t>
      </w:r>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7019B08F" w:rsidR="00BA0764" w:rsidRDefault="00A44A6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66</w:t>
      </w:r>
      <w:r w:rsidR="008F4822">
        <w:rPr>
          <w:noProof/>
        </w:rPr>
        <w:fldChar w:fldCharType="end"/>
      </w:r>
      <w:r>
        <w:rPr>
          <w:noProof/>
        </w:rPr>
        <w:t xml:space="preserve"> shows the DialogManager Script component in UI Canvas.</w:t>
      </w:r>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59485717" w:rsidR="00BA0764" w:rsidRDefault="00A44A6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67</w:t>
      </w:r>
      <w:r w:rsidR="008F4822">
        <w:rPr>
          <w:noProof/>
        </w:rPr>
        <w:fldChar w:fldCharType="end"/>
      </w:r>
      <w:r>
        <w:rPr>
          <w:noProof/>
        </w:rPr>
        <w:t xml:space="preserve"> shows the Game Menu Script component in UI Canvas.</w:t>
      </w:r>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78D924AE" w:rsidR="00BA0764" w:rsidRPr="00BA0764" w:rsidRDefault="00A44A6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68</w:t>
      </w:r>
      <w:r w:rsidR="008F4822">
        <w:rPr>
          <w:noProof/>
        </w:rPr>
        <w:fldChar w:fldCharType="end"/>
      </w:r>
      <w:r>
        <w:t xml:space="preserve"> shows the Battle Reward Script component in UI Canvas.</w:t>
      </w:r>
    </w:p>
    <w:p w14:paraId="4ED0605A" w14:textId="18316866" w:rsidR="00A937F8" w:rsidRDefault="00807CE3" w:rsidP="00807CE3">
      <w:pPr>
        <w:pStyle w:val="Heading4"/>
      </w:pPr>
      <w:proofErr w:type="spellStart"/>
      <w:r>
        <w:t>FadeImage</w:t>
      </w:r>
      <w:proofErr w:type="spellEnd"/>
    </w:p>
    <w:p w14:paraId="3A7ECAAD" w14:textId="792211A6"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r is show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 and the script can be set up as an instance, so its variable can be used in</w:t>
      </w:r>
      <w:r w:rsidR="009A128A">
        <w:t xml:space="preserve"> any script.</w:t>
      </w:r>
    </w:p>
    <w:p w14:paraId="2C11CE70" w14:textId="1B669ADF" w:rsidR="00A10A84" w:rsidRDefault="00A10A84" w:rsidP="00807CE3">
      <w:r>
        <w:t xml:space="preserve">The alpha component of color specifies the transparency of the color. Therefore, by changing the alpha component with a fading speed, it can create the effect of fading to black or fading out from black. </w:t>
      </w:r>
    </w:p>
    <w:p w14:paraId="4A502458" w14:textId="451566A1"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 and the </w:t>
      </w:r>
      <w:proofErr w:type="spellStart"/>
      <w:r>
        <w:t>FadeImage</w:t>
      </w:r>
      <w:proofErr w:type="spellEnd"/>
      <w:r>
        <w:t xml:space="preserve"> </w:t>
      </w:r>
      <w:proofErr w:type="spellStart"/>
      <w:r>
        <w:t>GameObject</w:t>
      </w:r>
      <w:proofErr w:type="spellEnd"/>
      <w:r>
        <w:t xml:space="preserve"> is attached to the script as a variabl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28720338" w:rsidR="00966EA1" w:rsidRDefault="00966EA1" w:rsidP="00644ACD">
      <w:pPr>
        <w:pStyle w:val="Caption"/>
      </w:pPr>
      <w:r>
        <w:t xml:space="preserve">Figure </w:t>
      </w:r>
      <w:fldSimple w:instr=" SEQ Figure \* ARABIC ">
        <w:r w:rsidR="001A2E6F">
          <w:rPr>
            <w:noProof/>
          </w:rPr>
          <w:t>69</w:t>
        </w:r>
      </w:fldSimple>
      <w:r>
        <w:rPr>
          <w:noProof/>
        </w:rPr>
        <w:t xml:space="preserve"> shows the detail</w:t>
      </w:r>
      <w:r w:rsidR="0048666C">
        <w:rPr>
          <w:noProof/>
        </w:rPr>
        <w:t>ed</w:t>
      </w:r>
      <w:r>
        <w:rPr>
          <w:noProof/>
        </w:rPr>
        <w:t xml:space="preserve"> properties of FadeImage GameObject.</w:t>
      </w:r>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170734F3" w:rsidR="00C52356" w:rsidRDefault="00C52356" w:rsidP="00644ACD">
      <w:pPr>
        <w:pStyle w:val="Caption"/>
      </w:pPr>
      <w:r>
        <w:t xml:space="preserve">Figure </w:t>
      </w:r>
      <w:fldSimple w:instr=" SEQ Figure \* ARABIC ">
        <w:r w:rsidR="001A2E6F">
          <w:rPr>
            <w:noProof/>
          </w:rPr>
          <w:t>70</w:t>
        </w:r>
      </w:fldSimple>
      <w:r>
        <w:rPr>
          <w:noProof/>
        </w:rPr>
        <w:t xml:space="preserve"> shows the code snippet for UIFade script.</w:t>
      </w:r>
    </w:p>
    <w:p w14:paraId="767B2EB0" w14:textId="653EB3AB" w:rsidR="00807CE3" w:rsidRDefault="00807CE3" w:rsidP="00807CE3">
      <w:pPr>
        <w:pStyle w:val="Heading4"/>
      </w:pPr>
      <w:r>
        <w:t>Dialog Box</w:t>
      </w:r>
    </w:p>
    <w:p w14:paraId="317F88FB" w14:textId="2D345BE8" w:rsidR="00807CE3" w:rsidRDefault="00D12415" w:rsidP="00807CE3">
      <w:r>
        <w:lastRenderedPageBreak/>
        <w:t xml:space="preserve">The dialog box interface is </w:t>
      </w:r>
      <w:r w:rsidR="00BF05A0">
        <w:t xml:space="preserve">used to convey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1E8535DE" w:rsidR="000F54D4" w:rsidRDefault="00A44A6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1</w:t>
      </w:r>
      <w:r w:rsidR="008F4822">
        <w:rPr>
          <w:noProof/>
        </w:rPr>
        <w:fldChar w:fldCharType="end"/>
      </w:r>
      <w:r>
        <w:rPr>
          <w:noProof/>
        </w:rPr>
        <w:t xml:space="preserve"> shows the dialog box shows in a scene.</w:t>
      </w:r>
    </w:p>
    <w:p w14:paraId="20449CB5" w14:textId="469F459A" w:rsidR="000F54D4" w:rsidRDefault="00E231D6" w:rsidP="00807CE3">
      <w:r>
        <w:t xml:space="preserve">The source image was from </w:t>
      </w:r>
      <w:proofErr w:type="spellStart"/>
      <w:r w:rsidR="006B3C72">
        <w:t>CharlesGabriel</w:t>
      </w:r>
      <w:proofErr w:type="spellEnd"/>
      <w:r w:rsidR="006B3C72">
        <w:t xml:space="preserve"> from OpenGameArt.org. The color of the panel was edited to make it into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5DF9DF3C" w:rsidR="000F54D4" w:rsidRDefault="006F7A46"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2</w:t>
      </w:r>
      <w:r w:rsidR="008F4822">
        <w:rPr>
          <w:noProof/>
        </w:rPr>
        <w:fldChar w:fldCharType="end"/>
      </w:r>
      <w:r>
        <w:rPr>
          <w:noProof/>
        </w:rPr>
        <w:t xml:space="preserve"> shows the detailed properties for Dialog Box GameObject.</w:t>
      </w:r>
    </w:p>
    <w:p w14:paraId="05F29151" w14:textId="51A98C6E" w:rsidR="000F54D4" w:rsidRDefault="006B3C72" w:rsidP="00807CE3">
      <w:r>
        <w:t>The text in the dialog box was edited to be larger in font size</w:t>
      </w:r>
      <w:r w:rsidR="00561C61">
        <w:t xml:space="preserve">, </w:t>
      </w:r>
      <w:r>
        <w:t xml:space="preserve">the font </w:t>
      </w:r>
      <w:r w:rsidR="00F53EF8">
        <w:t xml:space="preserve">is change to </w:t>
      </w:r>
      <w:proofErr w:type="spellStart"/>
      <w:r w:rsidR="00F53EF8">
        <w:t>Pixelnauts</w:t>
      </w:r>
      <w:proofErr w:type="spellEnd"/>
      <w:r w:rsidR="00561C61">
        <w:t xml:space="preserve"> and the font colo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09855A69" w:rsidR="00767771" w:rsidRDefault="006F7A46"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3</w:t>
      </w:r>
      <w:r w:rsidR="008F4822">
        <w:rPr>
          <w:noProof/>
        </w:rPr>
        <w:fldChar w:fldCharType="end"/>
      </w:r>
      <w:r>
        <w:rPr>
          <w:noProof/>
        </w:rPr>
        <w:t xml:space="preserve"> shows the detailed properties for Text Gameobject in the Dialog Box.</w:t>
      </w:r>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0A90D12A" w:rsidR="00F519D1" w:rsidRDefault="00B248AB"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4</w:t>
      </w:r>
      <w:r w:rsidR="008F4822">
        <w:rPr>
          <w:noProof/>
        </w:rPr>
        <w:fldChar w:fldCharType="end"/>
      </w:r>
      <w:r>
        <w:rPr>
          <w:noProof/>
        </w:rPr>
        <w:t xml:space="preserve"> shows the code snippet for DialogManager script (Part 1).</w:t>
      </w:r>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2BDBA031" w:rsidR="00F519D1" w:rsidRDefault="00374D0A"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5</w:t>
      </w:r>
      <w:r w:rsidR="008F4822">
        <w:rPr>
          <w:noProof/>
        </w:rPr>
        <w:fldChar w:fldCharType="end"/>
      </w:r>
      <w:r>
        <w:rPr>
          <w:noProof/>
        </w:rPr>
        <w:t xml:space="preserve"> shows the code snippet for DialogManager script (part 2).</w:t>
      </w:r>
    </w:p>
    <w:p w14:paraId="721EAE52" w14:textId="5188C266" w:rsidR="00807CE3" w:rsidRDefault="00807CE3" w:rsidP="00807CE3">
      <w:pPr>
        <w:pStyle w:val="Heading4"/>
      </w:pPr>
      <w:r>
        <w:t>Menu</w:t>
      </w:r>
    </w:p>
    <w:p w14:paraId="0696B1CD" w14:textId="1DFCECA3"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750F8DA5" w:rsidR="00807CE3" w:rsidRDefault="001B5298"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6</w:t>
      </w:r>
      <w:r w:rsidR="008F4822">
        <w:rPr>
          <w:noProof/>
        </w:rPr>
        <w:fldChar w:fldCharType="end"/>
      </w:r>
      <w:r>
        <w:t xml:space="preserve"> shows the in-game menu when player right click on their mouse.</w:t>
      </w:r>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63230E3A" w:rsidR="00542486" w:rsidRDefault="001B5298"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7</w:t>
      </w:r>
      <w:r w:rsidR="008F4822">
        <w:rPr>
          <w:noProof/>
        </w:rPr>
        <w:fldChar w:fldCharType="end"/>
      </w:r>
      <w:r>
        <w:rPr>
          <w:noProof/>
        </w:rPr>
        <w:t xml:space="preserve"> shows the in-game menu Item tab.</w:t>
      </w:r>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9392757" w:rsidR="00542486" w:rsidRDefault="006B0C8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8</w:t>
      </w:r>
      <w:r w:rsidR="008F4822">
        <w:rPr>
          <w:noProof/>
        </w:rPr>
        <w:fldChar w:fldCharType="end"/>
      </w:r>
      <w:r>
        <w:rPr>
          <w:noProof/>
        </w:rPr>
        <w:t xml:space="preserve"> shows the item use for which character.</w:t>
      </w:r>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1CAF9F55" w:rsidR="00542486" w:rsidRDefault="006B0C8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79</w:t>
      </w:r>
      <w:r w:rsidR="008F4822">
        <w:rPr>
          <w:noProof/>
        </w:rPr>
        <w:fldChar w:fldCharType="end"/>
      </w:r>
      <w:r>
        <w:rPr>
          <w:noProof/>
        </w:rPr>
        <w:t xml:space="preserve"> shows the in-game menu Stats tab.</w:t>
      </w:r>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698AADE5" w:rsidR="00542486" w:rsidRDefault="00DC72DA"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80</w:t>
      </w:r>
      <w:r w:rsidR="008F4822">
        <w:rPr>
          <w:noProof/>
        </w:rPr>
        <w:fldChar w:fldCharType="end"/>
      </w:r>
      <w:r>
        <w:rPr>
          <w:noProof/>
        </w:rPr>
        <w:t xml:space="preserve"> shows the code snippet for GameMenu script (part 1)</w:t>
      </w:r>
      <w:r w:rsidR="00757EBF">
        <w:rPr>
          <w:noProof/>
        </w:rPr>
        <w:t>.</w:t>
      </w:r>
    </w:p>
    <w:p w14:paraId="5061200F" w14:textId="0404128E" w:rsidR="008126C2" w:rsidRPr="008126C2" w:rsidRDefault="008126C2" w:rsidP="008126C2">
      <w:r>
        <w:lastRenderedPageBreak/>
        <w:t>In Figure 80 shows the variable that is r</w:t>
      </w:r>
      <w:r w:rsidR="008076CA">
        <w:t xml:space="preserve">equired to assign the </w:t>
      </w:r>
      <w:proofErr w:type="spellStart"/>
      <w:r w:rsidR="008076CA">
        <w:t>GameObject</w:t>
      </w:r>
      <w:proofErr w:type="spellEnd"/>
      <w:r w:rsidR="008076CA">
        <w:t xml:space="preserve"> in the Unity Editor. Those </w:t>
      </w:r>
      <w:proofErr w:type="spellStart"/>
      <w:r w:rsidR="008076CA">
        <w:t>GameObject</w:t>
      </w:r>
      <w:proofErr w:type="spellEnd"/>
      <w:r w:rsidR="008076CA">
        <w:t xml:space="preserve"> is then able to be used in the script to perform specific task. </w:t>
      </w:r>
      <w:r w:rsidR="00E43356">
        <w:t xml:space="preserve">In the </w:t>
      </w:r>
      <w:proofErr w:type="gramStart"/>
      <w:r w:rsidR="00E43356">
        <w:t>Update(</w:t>
      </w:r>
      <w:proofErr w:type="gramEnd"/>
      <w:r w:rsidR="00E43356">
        <w:t>) that is called once every frame, if the menu is allowed to be open under certain circumstances and the mouse right click is detected, the Menu will open. There is also another check to close the menu, which is if Menu is already open, right click will close the Menu.</w:t>
      </w:r>
      <w:r w:rsidR="00952E15">
        <w:t xml:space="preserve"> When the menu is open, </w:t>
      </w:r>
      <w:proofErr w:type="gramStart"/>
      <w:r w:rsidR="00952E15">
        <w:t>in order to</w:t>
      </w:r>
      <w:proofErr w:type="gramEnd"/>
      <w:r w:rsidR="00952E15">
        <w:t xml:space="preserve"> stop the Player from moving, a condition is set in </w:t>
      </w:r>
      <w:proofErr w:type="spellStart"/>
      <w:r w:rsidR="00952E15">
        <w:t>GameManager</w:t>
      </w:r>
      <w:proofErr w:type="spellEnd"/>
      <w:r w:rsidR="00952E15">
        <w:t xml:space="preserve"> script, to check if the Menu was open, and stop the detection of directional input.</w:t>
      </w:r>
      <w:r w:rsidR="002E277F">
        <w:t xml:space="preserve"> Lastly, when the menu is open, there will be </w:t>
      </w:r>
      <w:r w:rsidR="001C3400">
        <w:t>a sound effect that follows it.</w:t>
      </w:r>
    </w:p>
    <w:p w14:paraId="7EF3B092" w14:textId="77777777" w:rsidR="004451D0" w:rsidRDefault="004451D0" w:rsidP="00807CE3"/>
    <w:p w14:paraId="747B30B9" w14:textId="45D49308" w:rsidR="00AA4BFF" w:rsidRDefault="00AA4BFF" w:rsidP="00807CE3"/>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56E63EBD" w:rsidR="00442D00" w:rsidRDefault="00757EBF"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81</w:t>
      </w:r>
      <w:r w:rsidR="008F4822">
        <w:rPr>
          <w:noProof/>
        </w:rPr>
        <w:fldChar w:fldCharType="end"/>
      </w:r>
      <w:r>
        <w:rPr>
          <w:noProof/>
        </w:rPr>
        <w:t xml:space="preserve"> </w:t>
      </w:r>
      <w:r w:rsidRPr="00E36001">
        <w:rPr>
          <w:noProof/>
        </w:rPr>
        <w:t xml:space="preserve">shows the code snippet for GameMenu script (part </w:t>
      </w:r>
      <w:r>
        <w:rPr>
          <w:noProof/>
        </w:rPr>
        <w:t>2</w:t>
      </w:r>
      <w:r w:rsidRPr="00E36001">
        <w:rPr>
          <w:noProof/>
        </w:rPr>
        <w:t>).</w:t>
      </w:r>
    </w:p>
    <w:p w14:paraId="35163CA7" w14:textId="60448417" w:rsidR="00D4504A" w:rsidRPr="00D4504A" w:rsidRDefault="00D4504A" w:rsidP="00D4504A">
      <w:r>
        <w:lastRenderedPageBreak/>
        <w:t>In Figure 81, is a function that will update the player stats on the menu main character info tab</w:t>
      </w:r>
      <w:r w:rsidR="009A4A8C">
        <w:t xml:space="preserve"> shown on Figure 76</w:t>
      </w:r>
      <w:r>
        <w:t xml:space="preserve">. The player stats are all governed by </w:t>
      </w:r>
      <w:proofErr w:type="spellStart"/>
      <w:r>
        <w:t>GameManager</w:t>
      </w:r>
      <w:proofErr w:type="spellEnd"/>
      <w:r>
        <w:t xml:space="preserve"> script which will be discussed in the next section.</w:t>
      </w:r>
    </w:p>
    <w:p w14:paraId="691E7A18" w14:textId="77777777" w:rsidR="00757EBF" w:rsidRDefault="00342350" w:rsidP="00644ACD">
      <w:pPr>
        <w:keepNext/>
        <w:spacing w:line="240" w:lineRule="auto"/>
        <w:ind w:left="0"/>
        <w:jc w:val="center"/>
      </w:pPr>
      <w:r w:rsidRPr="00342350">
        <w:rPr>
          <w:noProof/>
        </w:rPr>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7EA7276" w:rsidR="00AA4BFF" w:rsidRDefault="00757EBF"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82</w:t>
      </w:r>
      <w:r w:rsidR="008F4822">
        <w:rPr>
          <w:noProof/>
        </w:rPr>
        <w:fldChar w:fldCharType="end"/>
      </w:r>
      <w:r>
        <w:rPr>
          <w:noProof/>
        </w:rPr>
        <w:t xml:space="preserve"> </w:t>
      </w:r>
      <w:r w:rsidRPr="007A07E5">
        <w:rPr>
          <w:noProof/>
        </w:rPr>
        <w:t xml:space="preserve">shows the code snippet for GameMenu script (part </w:t>
      </w:r>
      <w:r>
        <w:rPr>
          <w:noProof/>
        </w:rPr>
        <w:t>3</w:t>
      </w:r>
      <w:r w:rsidRPr="007A07E5">
        <w:rPr>
          <w:noProof/>
        </w:rPr>
        <w:t>).</w:t>
      </w:r>
    </w:p>
    <w:p w14:paraId="07BB2850" w14:textId="6DD1AEF5" w:rsidR="004451D0" w:rsidRDefault="00C9184D" w:rsidP="00807CE3">
      <w:r>
        <w:t xml:space="preserve">In Figure 82 is a function to toggle between menu tabs on the left. </w:t>
      </w:r>
      <w:r w:rsidR="00176C9C">
        <w:t>By checking the array of window assigned in Unity Editor,</w:t>
      </w:r>
      <w:r w:rsidR="00CD4DD0">
        <w:t xml:space="preserve"> it allows to </w:t>
      </w:r>
      <w:r w:rsidR="00043A3F">
        <w:t>activate</w:t>
      </w:r>
      <w:r w:rsidR="00CD4DD0">
        <w:t xml:space="preserve"> and </w:t>
      </w:r>
      <w:r w:rsidR="00043A3F">
        <w:t>deactivate</w:t>
      </w:r>
      <w:r w:rsidR="00CD4DD0">
        <w:t xml:space="preserve"> the </w:t>
      </w:r>
      <w:r w:rsidR="00043A3F">
        <w:t>window if that window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26B7C251" w:rsidR="00342350" w:rsidRDefault="00757EBF"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83</w:t>
      </w:r>
      <w:r w:rsidR="008F4822">
        <w:rPr>
          <w:noProof/>
        </w:rPr>
        <w:fldChar w:fldCharType="end"/>
      </w:r>
      <w:r>
        <w:rPr>
          <w:noProof/>
        </w:rPr>
        <w:t xml:space="preserve"> </w:t>
      </w:r>
      <w:r w:rsidRPr="00840235">
        <w:rPr>
          <w:noProof/>
        </w:rPr>
        <w:t xml:space="preserve">shows the code snippet for GameMenu script (part </w:t>
      </w:r>
      <w:r>
        <w:rPr>
          <w:noProof/>
        </w:rPr>
        <w:t>4</w:t>
      </w:r>
      <w:r w:rsidRPr="00840235">
        <w:rPr>
          <w:noProof/>
        </w:rPr>
        <w:t>).</w:t>
      </w:r>
    </w:p>
    <w:p w14:paraId="5543C04B" w14:textId="32545DCA" w:rsidR="00E701A8" w:rsidRPr="00E701A8" w:rsidRDefault="00E701A8" w:rsidP="00E701A8">
      <w:r>
        <w:t xml:space="preserve">In Figure 83 is a function to turn off the Menu. It </w:t>
      </w:r>
      <w:proofErr w:type="gramStart"/>
      <w:r>
        <w:t>deactivate</w:t>
      </w:r>
      <w:proofErr w:type="gramEnd"/>
      <w:r>
        <w:t xml:space="preserve"> the menu, the side window, and allow 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27A04C2" w:rsidR="00342350" w:rsidRDefault="00757EBF"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84</w:t>
      </w:r>
      <w:r w:rsidR="008F4822">
        <w:rPr>
          <w:noProof/>
        </w:rPr>
        <w:fldChar w:fldCharType="end"/>
      </w:r>
      <w:r>
        <w:rPr>
          <w:noProof/>
        </w:rPr>
        <w:t xml:space="preserve"> </w:t>
      </w:r>
      <w:r w:rsidRPr="00C53373">
        <w:rPr>
          <w:noProof/>
        </w:rPr>
        <w:t xml:space="preserve">shows the code snippet for GameMenu script (part </w:t>
      </w:r>
      <w:r>
        <w:rPr>
          <w:noProof/>
        </w:rPr>
        <w:t>5</w:t>
      </w:r>
      <w:r w:rsidRPr="00C53373">
        <w:rPr>
          <w:noProof/>
        </w:rPr>
        <w:t>).</w:t>
      </w:r>
    </w:p>
    <w:p w14:paraId="43849088" w14:textId="6F04551B" w:rsidR="00A01017" w:rsidRPr="00A01017" w:rsidRDefault="00A01017" w:rsidP="00A01017">
      <w:r>
        <w:t>In Figure 84 is a function that activate when Stats button was pressed. It will activate the chosen player stats on screen based on 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14DAFB57" w:rsidR="00342350" w:rsidRDefault="00757EBF"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85</w:t>
      </w:r>
      <w:r w:rsidR="008F4822">
        <w:rPr>
          <w:noProof/>
        </w:rPr>
        <w:fldChar w:fldCharType="end"/>
      </w:r>
      <w:r>
        <w:rPr>
          <w:noProof/>
        </w:rPr>
        <w:t xml:space="preserve"> </w:t>
      </w:r>
      <w:r w:rsidRPr="004E2B11">
        <w:rPr>
          <w:noProof/>
        </w:rPr>
        <w:t xml:space="preserve">shows the code snippet for GameMenu script (part </w:t>
      </w:r>
      <w:r>
        <w:rPr>
          <w:noProof/>
        </w:rPr>
        <w:t>6</w:t>
      </w:r>
      <w:r w:rsidRPr="004E2B11">
        <w:rPr>
          <w:noProof/>
        </w:rPr>
        <w:t>).</w:t>
      </w:r>
    </w:p>
    <w:p w14:paraId="336BFB0A" w14:textId="3DEC2AEA" w:rsidR="004451D0" w:rsidRDefault="008545F1" w:rsidP="00807CE3">
      <w:r>
        <w:t xml:space="preserve">In Figure 85 is a function that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B364693" w:rsidR="00342350" w:rsidRDefault="00757EBF"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86</w:t>
      </w:r>
      <w:r w:rsidR="008F4822">
        <w:rPr>
          <w:noProof/>
        </w:rPr>
        <w:fldChar w:fldCharType="end"/>
      </w:r>
      <w:r>
        <w:rPr>
          <w:noProof/>
        </w:rPr>
        <w:t xml:space="preserve"> </w:t>
      </w:r>
      <w:r w:rsidRPr="00C21508">
        <w:rPr>
          <w:noProof/>
        </w:rPr>
        <w:t xml:space="preserve">shows the code snippet for GameMenu script (part </w:t>
      </w:r>
      <w:r>
        <w:rPr>
          <w:noProof/>
        </w:rPr>
        <w:t>7</w:t>
      </w:r>
      <w:r w:rsidRPr="00C21508">
        <w:rPr>
          <w:noProof/>
        </w:rPr>
        <w:t>).</w:t>
      </w:r>
    </w:p>
    <w:p w14:paraId="6BC25139" w14:textId="0F298CE6" w:rsidR="004451D0" w:rsidRDefault="00984549" w:rsidP="00807CE3">
      <w:r>
        <w:t xml:space="preserve">In Figure 86 is a function to show the item available on the player. In order to prevent random item on random slot, the item is first sorted out by calling </w:t>
      </w:r>
      <w:proofErr w:type="spellStart"/>
      <w:proofErr w:type="gramStart"/>
      <w:r>
        <w:t>SortItem</w:t>
      </w:r>
      <w:proofErr w:type="spellEnd"/>
      <w:r>
        <w:t>(</w:t>
      </w:r>
      <w:proofErr w:type="gramEnd"/>
      <w:r>
        <w:t xml:space="preserve">) from </w:t>
      </w:r>
      <w:proofErr w:type="spellStart"/>
      <w:r>
        <w:t>GameMan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19BAD730" w:rsidR="00342350" w:rsidRDefault="00757EBF"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87</w:t>
      </w:r>
      <w:r w:rsidR="008F4822">
        <w:rPr>
          <w:noProof/>
        </w:rPr>
        <w:fldChar w:fldCharType="end"/>
      </w:r>
      <w:r>
        <w:rPr>
          <w:noProof/>
        </w:rPr>
        <w:t xml:space="preserve"> </w:t>
      </w:r>
      <w:r w:rsidRPr="00A179F5">
        <w:rPr>
          <w:noProof/>
        </w:rPr>
        <w:t xml:space="preserve">shows the code snippet for GameMenu script (part </w:t>
      </w:r>
      <w:r>
        <w:rPr>
          <w:noProof/>
        </w:rPr>
        <w:t>8</w:t>
      </w:r>
      <w:r w:rsidRPr="00A179F5">
        <w:rPr>
          <w:noProof/>
        </w:rPr>
        <w:t>).</w:t>
      </w:r>
    </w:p>
    <w:p w14:paraId="24731C41" w14:textId="68877050" w:rsidR="004451D0" w:rsidRDefault="00984549" w:rsidP="00807CE3">
      <w:r>
        <w:t>In Figure 87 is a function to be triggered when an item is selected in Item tabs.</w:t>
      </w:r>
      <w:r w:rsidR="007D6BCE">
        <w:t xml:space="preserve"> It will change the button text to “use” or “equip” based on what item is selected. </w:t>
      </w:r>
    </w:p>
    <w:p w14:paraId="6158E865" w14:textId="77777777" w:rsidR="00757EBF" w:rsidRDefault="00342350" w:rsidP="00644ACD">
      <w:pPr>
        <w:keepNext/>
        <w:spacing w:line="240" w:lineRule="auto"/>
        <w:ind w:left="0"/>
        <w:jc w:val="center"/>
      </w:pPr>
      <w:r w:rsidRPr="00342350">
        <w:rPr>
          <w:noProof/>
        </w:rPr>
        <w:lastRenderedPageBreak/>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002218FB" w:rsidR="004451D0" w:rsidRDefault="00757EBF"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88</w:t>
      </w:r>
      <w:r w:rsidR="008F4822">
        <w:rPr>
          <w:noProof/>
        </w:rPr>
        <w:fldChar w:fldCharType="end"/>
      </w:r>
      <w:r>
        <w:rPr>
          <w:noProof/>
        </w:rPr>
        <w:t xml:space="preserve"> </w:t>
      </w:r>
      <w:r w:rsidRPr="00820CD0">
        <w:rPr>
          <w:noProof/>
        </w:rPr>
        <w:t xml:space="preserve">shows the code snippet for GameMenu script (part </w:t>
      </w:r>
      <w:r>
        <w:rPr>
          <w:noProof/>
        </w:rPr>
        <w:t>9</w:t>
      </w:r>
      <w:r w:rsidRPr="00820CD0">
        <w:rPr>
          <w:noProof/>
        </w:rPr>
        <w:t>).</w:t>
      </w:r>
    </w:p>
    <w:p w14:paraId="1367C47F" w14:textId="0336F51D" w:rsidR="007D6BCE" w:rsidRPr="007D6BCE" w:rsidRDefault="007D6BCE" w:rsidP="007D6BCE">
      <w:r>
        <w:t xml:space="preserve">In Figure 88 is a function </w:t>
      </w:r>
      <w:r w:rsidR="003E199C">
        <w:t>that is triggered to discard item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4479477" w:rsidR="00342350" w:rsidRDefault="00757EBF"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89</w:t>
      </w:r>
      <w:r w:rsidR="008F4822">
        <w:rPr>
          <w:noProof/>
        </w:rPr>
        <w:fldChar w:fldCharType="end"/>
      </w:r>
      <w:r>
        <w:rPr>
          <w:noProof/>
        </w:rPr>
        <w:t xml:space="preserve"> </w:t>
      </w:r>
      <w:r w:rsidRPr="006A1E04">
        <w:rPr>
          <w:noProof/>
        </w:rPr>
        <w:t xml:space="preserve">shows the code snippet for GameMenu script (part </w:t>
      </w:r>
      <w:r>
        <w:rPr>
          <w:noProof/>
        </w:rPr>
        <w:t>10</w:t>
      </w:r>
      <w:r w:rsidRPr="006A1E04">
        <w:rPr>
          <w:noProof/>
        </w:rPr>
        <w:t>).</w:t>
      </w:r>
    </w:p>
    <w:p w14:paraId="68F576C8" w14:textId="7979DE4D" w:rsidR="004451D0" w:rsidRDefault="003E199C" w:rsidP="00807CE3">
      <w:r>
        <w:t xml:space="preserve">In Figure 89 is a function that is triggered when an item is being use or equipped. Another menu will be bought up to choose the active character name as shown in Figure 78. </w:t>
      </w:r>
    </w:p>
    <w:p w14:paraId="102C8540" w14:textId="77777777" w:rsidR="00757EBF" w:rsidRDefault="00342350" w:rsidP="00644ACD">
      <w:pPr>
        <w:keepNext/>
        <w:spacing w:line="240" w:lineRule="auto"/>
        <w:ind w:left="0"/>
        <w:jc w:val="center"/>
      </w:pPr>
      <w:r w:rsidRPr="00342350">
        <w:rPr>
          <w:noProof/>
        </w:rPr>
        <w:lastRenderedPageBreak/>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1312DD8" w:rsidR="00342350" w:rsidRDefault="00757EBF"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90</w:t>
      </w:r>
      <w:r w:rsidR="008F4822">
        <w:rPr>
          <w:noProof/>
        </w:rPr>
        <w:fldChar w:fldCharType="end"/>
      </w:r>
      <w:r>
        <w:rPr>
          <w:noProof/>
        </w:rPr>
        <w:t xml:space="preserve"> </w:t>
      </w:r>
      <w:r w:rsidRPr="00906975">
        <w:rPr>
          <w:noProof/>
        </w:rPr>
        <w:t xml:space="preserve">shows the code snippet for GameMenu script (part </w:t>
      </w:r>
      <w:r>
        <w:rPr>
          <w:noProof/>
        </w:rPr>
        <w:t>1</w:t>
      </w:r>
      <w:r w:rsidRPr="00906975">
        <w:rPr>
          <w:noProof/>
        </w:rPr>
        <w:t>1).</w:t>
      </w:r>
    </w:p>
    <w:p w14:paraId="1AC20B45" w14:textId="1FECFEC2" w:rsidR="00B56F50" w:rsidRDefault="00B56F50" w:rsidP="00807CE3">
      <w:r>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is being run when the button being pressed, it is attached as shown on Figure 91.</w:t>
      </w:r>
      <w:r w:rsidR="008543C5">
        <w:t xml:space="preserve"> </w:t>
      </w:r>
      <w:proofErr w:type="spellStart"/>
      <w:proofErr w:type="gramStart"/>
      <w:r w:rsidR="00E3185C">
        <w:t>SaveGame</w:t>
      </w:r>
      <w:proofErr w:type="spellEnd"/>
      <w:r w:rsidR="00E3185C">
        <w:t>(</w:t>
      </w:r>
      <w:proofErr w:type="gramEnd"/>
      <w:r w:rsidR="00E3185C">
        <w:t xml:space="preserve">) function is run when Save button is pressed. Most of the data that is required to be stored are the player stats and quest data, therefor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 xml:space="preserve">similar audio function is being set up to be assigned to button </w:t>
      </w:r>
      <w:proofErr w:type="spellStart"/>
      <w:proofErr w:type="gramStart"/>
      <w:r w:rsidR="003251AE">
        <w:t>OnClick</w:t>
      </w:r>
      <w:proofErr w:type="spellEnd"/>
      <w:r w:rsidR="003251AE">
        <w:t>(</w:t>
      </w:r>
      <w:proofErr w:type="gramEnd"/>
      <w:r w:rsidR="003251AE">
        <w:t xml:space="preserve">) function to play a specific sound effects. Lastly, </w:t>
      </w:r>
      <w:proofErr w:type="spellStart"/>
      <w:proofErr w:type="gramStart"/>
      <w:r w:rsidR="003251AE">
        <w:t>QuitGame</w:t>
      </w:r>
      <w:proofErr w:type="spellEnd"/>
      <w:r w:rsidR="003251AE">
        <w:t>(</w:t>
      </w:r>
      <w:proofErr w:type="gramEnd"/>
      <w:r w:rsidR="003251AE">
        <w:t>) function is to quit the game, therefore, Destroy() function is being called to destroy all the script.</w:t>
      </w:r>
    </w:p>
    <w:p w14:paraId="084FB107" w14:textId="77777777" w:rsidR="00B56F50" w:rsidRDefault="00B56F50" w:rsidP="00644ACD">
      <w:pPr>
        <w:keepNext/>
        <w:spacing w:line="240" w:lineRule="auto"/>
        <w:ind w:left="0"/>
        <w:jc w:val="center"/>
      </w:pPr>
      <w:r w:rsidRPr="00B56F50">
        <w:rPr>
          <w:noProof/>
        </w:rPr>
        <w:lastRenderedPageBreak/>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6C0A07C8" w:rsidR="00542486" w:rsidRDefault="00B56F5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91</w:t>
      </w:r>
      <w:r w:rsidR="008F4822">
        <w:rPr>
          <w:noProof/>
        </w:rPr>
        <w:fldChar w:fldCharType="end"/>
      </w:r>
      <w:r>
        <w:rPr>
          <w:noProof/>
        </w:rPr>
        <w:t xml:space="preserve"> shows the OnClick() function in button in Unity Editor.</w:t>
      </w:r>
    </w:p>
    <w:p w14:paraId="699DC125" w14:textId="56DC5BED" w:rsidR="00807CE3" w:rsidRDefault="00807CE3" w:rsidP="00807CE3">
      <w:pPr>
        <w:pStyle w:val="Heading4"/>
      </w:pPr>
      <w:r>
        <w:t>Shop</w:t>
      </w:r>
    </w:p>
    <w:p w14:paraId="5EBF7551" w14:textId="44EA113D" w:rsidR="00807CE3" w:rsidRDefault="001A06BA" w:rsidP="00807CE3">
      <w:r>
        <w:t xml:space="preserve">Shop user interface is </w:t>
      </w:r>
      <w:proofErr w:type="gramStart"/>
      <w:r>
        <w:t>similar to</w:t>
      </w:r>
      <w:proofErr w:type="gramEnd"/>
      <w:r>
        <w:t xml:space="preserve"> the </w:t>
      </w:r>
      <w:r w:rsidR="00994A18">
        <w:t xml:space="preserve">item tab in Menu from previous section. </w:t>
      </w:r>
    </w:p>
    <w:p w14:paraId="03B50F92" w14:textId="77777777" w:rsidR="005622AB" w:rsidRDefault="00475521" w:rsidP="00644ACD">
      <w:pPr>
        <w:keepNext/>
        <w:spacing w:line="240" w:lineRule="auto"/>
        <w:ind w:left="0"/>
        <w:jc w:val="center"/>
      </w:pPr>
      <w:r w:rsidRPr="00475521">
        <w:rPr>
          <w:noProof/>
        </w:rPr>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1B4F3C67" w:rsidR="003F6781" w:rsidRDefault="005622AB" w:rsidP="00644ACD">
      <w:pPr>
        <w:pStyle w:val="Caption"/>
      </w:pPr>
      <w:r>
        <w:t xml:space="preserve">Figure </w:t>
      </w:r>
      <w:fldSimple w:instr=" SEQ Figure \* ARABIC ">
        <w:r w:rsidR="001A2E6F">
          <w:rPr>
            <w:noProof/>
          </w:rPr>
          <w:t>92</w:t>
        </w:r>
      </w:fldSimple>
      <w:r>
        <w:t xml:space="preserve"> shows the Buy tab in Shop user interface</w:t>
      </w:r>
      <w:r w:rsidR="00111398">
        <w:t xml:space="preserve"> in scene panel</w:t>
      </w:r>
      <w:r>
        <w:t>.</w:t>
      </w:r>
    </w:p>
    <w:p w14:paraId="4CF8E8DB" w14:textId="6039DD16" w:rsidR="005B6EF0" w:rsidRDefault="005B6EF0" w:rsidP="005B6EF0">
      <w:r>
        <w:t>The item from the buying section will be retrieve</w:t>
      </w:r>
      <w:r w:rsidR="00B00213">
        <w:t>d</w:t>
      </w:r>
      <w:r>
        <w:t xml:space="preserve"> from Shopkeeper script, which is usually attached to a Non-Playable Character (NPC) </w:t>
      </w:r>
      <w:proofErr w:type="spellStart"/>
      <w:r>
        <w:t>GameObject</w:t>
      </w:r>
      <w:proofErr w:type="spellEnd"/>
      <w:r>
        <w:t xml:space="preserve">. For example, in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46FB115F" w:rsidR="005B6EF0" w:rsidRDefault="005B6EF0" w:rsidP="00644ACD">
      <w:pPr>
        <w:pStyle w:val="Caption"/>
        <w:rPr>
          <w:noProof/>
        </w:rPr>
      </w:pPr>
      <w:r>
        <w:t xml:space="preserve">Figure </w:t>
      </w:r>
      <w:fldSimple w:instr=" SEQ Figure \* ARABIC ">
        <w:r w:rsidR="001A2E6F">
          <w:rPr>
            <w:noProof/>
          </w:rPr>
          <w:t>93</w:t>
        </w:r>
      </w:fldSimple>
      <w:r>
        <w:rPr>
          <w:noProof/>
        </w:rPr>
        <w:t xml:space="preserve"> shows the item list from a Shopkeeper NPC in Scene.</w:t>
      </w:r>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737656BC" w:rsidR="00B00213" w:rsidRDefault="00B00213" w:rsidP="00644ACD">
      <w:pPr>
        <w:pStyle w:val="Caption"/>
        <w:rPr>
          <w:noProof/>
        </w:rPr>
      </w:pPr>
      <w:r>
        <w:t xml:space="preserve">Figure </w:t>
      </w:r>
      <w:fldSimple w:instr=" SEQ Figure \* ARABIC ">
        <w:r w:rsidR="001A2E6F">
          <w:rPr>
            <w:noProof/>
          </w:rPr>
          <w:t>94</w:t>
        </w:r>
      </w:fldSimple>
      <w:r>
        <w:rPr>
          <w:noProof/>
        </w:rPr>
        <w:t xml:space="preserve"> shows the Shop user interface in game.</w:t>
      </w:r>
    </w:p>
    <w:p w14:paraId="2472B942" w14:textId="3BF82861" w:rsidR="00B00213" w:rsidRPr="00B00213" w:rsidRDefault="008F4865" w:rsidP="00B00213">
      <w:r>
        <w:t xml:space="preserve">While in the selling section, the inventory info is retrieved from player data in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3118A6B8" w:rsidR="00475521" w:rsidRDefault="005622AB" w:rsidP="00644ACD">
      <w:pPr>
        <w:pStyle w:val="Caption"/>
      </w:pPr>
      <w:r>
        <w:t xml:space="preserve">Figure </w:t>
      </w:r>
      <w:fldSimple w:instr=" SEQ Figure \* ARABIC ">
        <w:r w:rsidR="001A2E6F">
          <w:rPr>
            <w:noProof/>
          </w:rPr>
          <w:t>95</w:t>
        </w:r>
      </w:fldSimple>
      <w:r>
        <w:t xml:space="preserve"> shows the Sell tab in Shop user interface</w:t>
      </w:r>
      <w:r w:rsidR="0011110F">
        <w:t xml:space="preserve"> in scene panel</w:t>
      </w:r>
      <w:r>
        <w:t>.</w:t>
      </w:r>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6E0090DE" w:rsidR="00475521" w:rsidRDefault="004369B2"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96</w:t>
      </w:r>
      <w:r w:rsidR="008F4822">
        <w:rPr>
          <w:noProof/>
        </w:rPr>
        <w:fldChar w:fldCharType="end"/>
      </w:r>
      <w:r>
        <w:rPr>
          <w:noProof/>
        </w:rPr>
        <w:t xml:space="preserve"> shows the Sell tabs in game.</w:t>
      </w:r>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2F0229E1" w:rsidR="00475521" w:rsidRDefault="00DF3055" w:rsidP="00644ACD">
      <w:pPr>
        <w:pStyle w:val="Caption"/>
      </w:pPr>
      <w:r>
        <w:t xml:space="preserve">Figure </w:t>
      </w:r>
      <w:fldSimple w:instr=" SEQ Figure \* ARABIC ">
        <w:r w:rsidR="001A2E6F">
          <w:rPr>
            <w:noProof/>
          </w:rPr>
          <w:t>97</w:t>
        </w:r>
      </w:fldSimple>
      <w:r>
        <w:rPr>
          <w:noProof/>
        </w:rPr>
        <w:t xml:space="preserve"> shows the code </w:t>
      </w:r>
      <w:r w:rsidRPr="00DF3055">
        <w:t>snippet</w:t>
      </w:r>
      <w:r>
        <w:rPr>
          <w:noProof/>
        </w:rPr>
        <w:t xml:space="preserve"> for Shop script (Part 1).</w:t>
      </w:r>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9EA4285" w:rsidR="00475521" w:rsidRDefault="00DF3055" w:rsidP="00644ACD">
      <w:pPr>
        <w:pStyle w:val="Caption"/>
      </w:pPr>
      <w:r>
        <w:t xml:space="preserve">Figure </w:t>
      </w:r>
      <w:fldSimple w:instr=" SEQ Figure \* ARABIC ">
        <w:r w:rsidR="001A2E6F">
          <w:rPr>
            <w:noProof/>
          </w:rPr>
          <w:t>98</w:t>
        </w:r>
      </w:fldSimple>
      <w:r>
        <w:rPr>
          <w:noProof/>
        </w:rPr>
        <w:t xml:space="preserve"> shows the code </w:t>
      </w:r>
      <w:r w:rsidRPr="00DF3055">
        <w:t>snippets</w:t>
      </w:r>
      <w:r>
        <w:rPr>
          <w:noProof/>
        </w:rPr>
        <w:t xml:space="preserve"> for Shop script (Part 2).</w:t>
      </w:r>
    </w:p>
    <w:p w14:paraId="35A2B7E1" w14:textId="0D700A57" w:rsidR="00807CE3" w:rsidRPr="00807CE3" w:rsidRDefault="00807CE3" w:rsidP="00807CE3">
      <w:pPr>
        <w:pStyle w:val="Heading4"/>
      </w:pPr>
      <w:r>
        <w:lastRenderedPageBreak/>
        <w:t>Reward</w:t>
      </w:r>
    </w:p>
    <w:p w14:paraId="32427803" w14:textId="6CB587AE" w:rsidR="00807CE3" w:rsidRDefault="00EC0CE8" w:rsidP="00A937F8">
      <w:r>
        <w:t xml:space="preserve">The Reward user interface is shown on screen whenever the user completed a certain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54102BBF" w:rsidR="00475521" w:rsidRDefault="004369B2" w:rsidP="00644ACD">
      <w:pPr>
        <w:pStyle w:val="Caption"/>
      </w:pPr>
      <w:r>
        <w:t xml:space="preserve">Figure </w:t>
      </w:r>
      <w:r w:rsidR="008F4822">
        <w:fldChar w:fldCharType="begin"/>
      </w:r>
      <w:r w:rsidR="008F4822">
        <w:instrText xml:space="preserve"> SEQ Fig</w:instrText>
      </w:r>
      <w:r w:rsidR="008F4822">
        <w:instrText xml:space="preserve">ure \* ARABIC </w:instrText>
      </w:r>
      <w:r w:rsidR="008F4822">
        <w:fldChar w:fldCharType="separate"/>
      </w:r>
      <w:r w:rsidR="001A2E6F">
        <w:rPr>
          <w:noProof/>
        </w:rPr>
        <w:t>99</w:t>
      </w:r>
      <w:r w:rsidR="008F4822">
        <w:rPr>
          <w:noProof/>
        </w:rPr>
        <w:fldChar w:fldCharType="end"/>
      </w:r>
      <w:r>
        <w:rPr>
          <w:noProof/>
        </w:rPr>
        <w:t xml:space="preserve"> shows the Reward GameObject in scene panel.</w:t>
      </w:r>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52BE9AA6" w:rsidR="00026759" w:rsidRDefault="002A755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0</w:t>
      </w:r>
      <w:r w:rsidR="008F4822">
        <w:rPr>
          <w:noProof/>
        </w:rPr>
        <w:fldChar w:fldCharType="end"/>
      </w:r>
      <w:r>
        <w:t xml:space="preserve"> shows the code snippets for </w:t>
      </w:r>
      <w:proofErr w:type="spellStart"/>
      <w:r w:rsidRPr="002A7554">
        <w:t>BattleReward</w:t>
      </w:r>
      <w:proofErr w:type="spellEnd"/>
      <w:r>
        <w:t xml:space="preserve"> script</w:t>
      </w:r>
    </w:p>
    <w:p w14:paraId="5FA7440D" w14:textId="6B104491" w:rsidR="00026759" w:rsidRDefault="002A7554" w:rsidP="00A937F8">
      <w:r>
        <w:lastRenderedPageBreak/>
        <w:t xml:space="preserve">In order to prompt this user interface, other script can create an instance of the </w:t>
      </w:r>
      <w:proofErr w:type="spellStart"/>
      <w:r>
        <w:t>BattleReward</w:t>
      </w:r>
      <w:proofErr w:type="spellEnd"/>
      <w:r>
        <w:t xml:space="preserve"> script, with </w:t>
      </w:r>
      <w:proofErr w:type="spellStart"/>
      <w:proofErr w:type="gramStart"/>
      <w:r>
        <w:t>OpenRewardScreen</w:t>
      </w:r>
      <w:proofErr w:type="spellEnd"/>
      <w:r>
        <w:t>(</w:t>
      </w:r>
      <w:proofErr w:type="gramEnd"/>
      <w:r>
        <w:t xml:space="preserve">) function that has the reward parameters. For example, quest reward can be prompt on the screen by attaching </w:t>
      </w:r>
      <w:proofErr w:type="spellStart"/>
      <w:r>
        <w:t>QuestReward</w:t>
      </w:r>
      <w:proofErr w:type="spellEnd"/>
      <w:r>
        <w:t xml:space="preserve"> script on a </w:t>
      </w:r>
      <w:proofErr w:type="spellStart"/>
      <w:r>
        <w:t>GameObject</w:t>
      </w:r>
      <w:proofErr w:type="spellEnd"/>
      <w:r>
        <w:t xml:space="preserve"> as a component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11A940A8" w:rsidR="002A7554" w:rsidRDefault="002A7554"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1</w:t>
      </w:r>
      <w:r w:rsidR="008F4822">
        <w:rPr>
          <w:noProof/>
        </w:rPr>
        <w:fldChar w:fldCharType="end"/>
      </w:r>
      <w:r>
        <w:rPr>
          <w:noProof/>
        </w:rPr>
        <w:t xml:space="preserve"> shows the component of RewardScreen GameObject.</w:t>
      </w:r>
    </w:p>
    <w:p w14:paraId="38059402" w14:textId="3B2909DE" w:rsidR="00A937F8" w:rsidRDefault="00A937F8" w:rsidP="00A937F8">
      <w:pPr>
        <w:pStyle w:val="Heading3"/>
        <w:numPr>
          <w:ilvl w:val="2"/>
          <w:numId w:val="1"/>
        </w:numPr>
      </w:pPr>
      <w:proofErr w:type="spellStart"/>
      <w:r>
        <w:t>GameManager</w:t>
      </w:r>
      <w:proofErr w:type="spellEnd"/>
    </w:p>
    <w:p w14:paraId="306C6B48" w14:textId="45B80276" w:rsidR="00AD4D7B" w:rsidRDefault="00D76D82" w:rsidP="00AD4D7B">
      <w:proofErr w:type="spellStart"/>
      <w:r>
        <w:t>GameManager</w:t>
      </w:r>
      <w:proofErr w:type="spellEnd"/>
      <w:r>
        <w:t xml:space="preserve"> </w:t>
      </w:r>
      <w:proofErr w:type="spellStart"/>
      <w:r>
        <w:t>GameObject</w:t>
      </w:r>
      <w:proofErr w:type="spellEnd"/>
      <w:r>
        <w:t xml:space="preserve"> in this project holds data of the player. For example, players character level in game, items that player has in their inventory or quest data that player had completed, or just started. The </w:t>
      </w:r>
      <w:proofErr w:type="spellStart"/>
      <w:r>
        <w:t>GameManager</w:t>
      </w:r>
      <w:proofErr w:type="spellEnd"/>
      <w:r>
        <w:t xml:space="preserve"> </w:t>
      </w:r>
      <w:proofErr w:type="spellStart"/>
      <w:r>
        <w:t>GameObject</w:t>
      </w:r>
      <w:proofErr w:type="spellEnd"/>
      <w:r>
        <w:t xml:space="preserve"> holds two components, which is </w:t>
      </w:r>
      <w:proofErr w:type="spellStart"/>
      <w:r>
        <w:t>GameManager</w:t>
      </w:r>
      <w:proofErr w:type="spellEnd"/>
      <w:r>
        <w:t xml:space="preserve"> script and </w:t>
      </w:r>
      <w:proofErr w:type="spellStart"/>
      <w:r>
        <w:t>QuestManager</w:t>
      </w:r>
      <w:proofErr w:type="spellEnd"/>
      <w:r>
        <w:t xml:space="preserve"> script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38426767" w:rsidR="00852F2B" w:rsidRPr="00AD4D7B" w:rsidRDefault="00852F2B"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2</w:t>
      </w:r>
      <w:r w:rsidR="008F4822">
        <w:rPr>
          <w:noProof/>
        </w:rPr>
        <w:fldChar w:fldCharType="end"/>
      </w:r>
      <w:r>
        <w:rPr>
          <w:noProof/>
        </w:rPr>
        <w:t xml:space="preserve"> </w:t>
      </w:r>
      <w:r w:rsidR="00E65E64">
        <w:rPr>
          <w:noProof/>
        </w:rPr>
        <w:t xml:space="preserve">shows the component details of </w:t>
      </w:r>
      <w:r>
        <w:rPr>
          <w:noProof/>
        </w:rPr>
        <w:t>GameMan</w:t>
      </w:r>
      <w:r w:rsidR="00196C42">
        <w:rPr>
          <w:noProof/>
        </w:rPr>
        <w:t>a</w:t>
      </w:r>
      <w:r>
        <w:rPr>
          <w:noProof/>
        </w:rPr>
        <w:t>ger GameObject.</w:t>
      </w:r>
    </w:p>
    <w:p w14:paraId="09E62495" w14:textId="2A4E0B75" w:rsidR="00A937F8" w:rsidRDefault="00F062A2" w:rsidP="004757F0">
      <w:pPr>
        <w:pStyle w:val="Heading4"/>
      </w:pPr>
      <w:proofErr w:type="spellStart"/>
      <w:r>
        <w:t>GameManager</w:t>
      </w:r>
      <w:proofErr w:type="spellEnd"/>
      <w:r>
        <w:t xml:space="preserve"> Script</w:t>
      </w:r>
    </w:p>
    <w:p w14:paraId="0438D5DD" w14:textId="481D2ACB" w:rsidR="005D2AB8" w:rsidRDefault="00524430" w:rsidP="005D2AB8">
      <w:proofErr w:type="spellStart"/>
      <w:r>
        <w:t>GameManager</w:t>
      </w:r>
      <w:proofErr w:type="spellEnd"/>
      <w:r>
        <w:t xml:space="preserve"> Script </w:t>
      </w:r>
      <w:r w:rsidR="008A265A">
        <w:t>is require for every scene, therefore during the starting update</w:t>
      </w:r>
      <w:r w:rsidR="00DA094C">
        <w:t xml:space="preserve"> it is required to check for if there is an instance of </w:t>
      </w:r>
      <w:proofErr w:type="spellStart"/>
      <w:r w:rsidR="00DA094C">
        <w:t>GameManager</w:t>
      </w:r>
      <w:proofErr w:type="spellEnd"/>
      <w:r w:rsidR="00DA094C">
        <w:t xml:space="preserve"> is running. If it is running, check whether if it is a clone instance or current instance. Unity will make clones of instances that are set to </w:t>
      </w:r>
      <w:proofErr w:type="spellStart"/>
      <w:proofErr w:type="gramStart"/>
      <w:r w:rsidR="00DA094C">
        <w:t>DontDestroyOnLoad</w:t>
      </w:r>
      <w:proofErr w:type="spellEnd"/>
      <w:r w:rsidR="00DA094C">
        <w:t>(</w:t>
      </w:r>
      <w:proofErr w:type="gramEnd"/>
      <w:r w:rsidR="00DA094C">
        <w:t>), therefore it might break the game data recording.</w:t>
      </w:r>
      <w:r w:rsidR="0098579E">
        <w:t xml:space="preserve"> While in the </w:t>
      </w:r>
      <w:proofErr w:type="gramStart"/>
      <w:r w:rsidR="0098579E">
        <w:t>Update(</w:t>
      </w:r>
      <w:proofErr w:type="gramEnd"/>
      <w:r w:rsidR="0098579E">
        <w:t xml:space="preserve">), it is require to check for condition in order to stop player character from moving during a certain event is happening. For example, when talking to a </w:t>
      </w:r>
      <w:r w:rsidR="0098579E">
        <w:lastRenderedPageBreak/>
        <w:t xml:space="preserve">NPC, player should not be able to move around, therefor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1060A6C" w:rsidR="005D2AB8" w:rsidRDefault="001760F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3</w:t>
      </w:r>
      <w:r w:rsidR="008F4822">
        <w:rPr>
          <w:noProof/>
        </w:rPr>
        <w:fldChar w:fldCharType="end"/>
      </w:r>
      <w:r>
        <w:rPr>
          <w:noProof/>
        </w:rPr>
        <w:t xml:space="preserve"> </w:t>
      </w:r>
      <w:r w:rsidRPr="00B7096A">
        <w:rPr>
          <w:noProof/>
        </w:rPr>
        <w:t xml:space="preserve">shows the code snippet for </w:t>
      </w:r>
      <w:r>
        <w:rPr>
          <w:noProof/>
        </w:rPr>
        <w:t>GameManager</w:t>
      </w:r>
      <w:r w:rsidRPr="00B7096A">
        <w:rPr>
          <w:noProof/>
        </w:rPr>
        <w:t xml:space="preserve"> script (Part 1).</w:t>
      </w:r>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00691436" w:rsidR="005D2AB8" w:rsidRDefault="001760F0"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104</w:t>
      </w:r>
      <w:r w:rsidR="008F4822">
        <w:rPr>
          <w:noProof/>
        </w:rPr>
        <w:fldChar w:fldCharType="end"/>
      </w:r>
      <w:r>
        <w:rPr>
          <w:noProof/>
        </w:rPr>
        <w:t xml:space="preserve"> </w:t>
      </w:r>
      <w:r w:rsidRPr="00211794">
        <w:rPr>
          <w:noProof/>
        </w:rPr>
        <w:t xml:space="preserve">shows the code snippet for GameManager script (Part </w:t>
      </w:r>
      <w:r>
        <w:rPr>
          <w:noProof/>
        </w:rPr>
        <w:t>2</w:t>
      </w:r>
      <w:r w:rsidRPr="00211794">
        <w:rPr>
          <w:noProof/>
        </w:rPr>
        <w:t>).</w:t>
      </w:r>
    </w:p>
    <w:p w14:paraId="64B69BDF" w14:textId="3A5685BF" w:rsidR="000A36FA" w:rsidRPr="000A36FA" w:rsidRDefault="00A15AA9" w:rsidP="000A36FA">
      <w:r>
        <w:t xml:space="preserve">The function in Figure 104 is to grab the item data stored in Prefabs. </w:t>
      </w:r>
      <w:r w:rsidR="00736D3F">
        <w:t xml:space="preserve">To cross check whether the item in player inventory or shop exists in the </w:t>
      </w:r>
      <w:proofErr w:type="spellStart"/>
      <w:r w:rsidR="00736D3F">
        <w:t>Prefebs</w:t>
      </w:r>
      <w:proofErr w:type="spellEnd"/>
      <w:r w:rsidR="00736D3F">
        <w:t>, if there is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12A43BF9" w:rsidR="005D2AB8" w:rsidRDefault="001760F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5</w:t>
      </w:r>
      <w:r w:rsidR="008F4822">
        <w:rPr>
          <w:noProof/>
        </w:rPr>
        <w:fldChar w:fldCharType="end"/>
      </w:r>
      <w:r>
        <w:t xml:space="preserve"> </w:t>
      </w:r>
      <w:r w:rsidRPr="00A70F7E">
        <w:t xml:space="preserve">shows the code snippet for </w:t>
      </w:r>
      <w:proofErr w:type="spellStart"/>
      <w:r w:rsidRPr="00A70F7E">
        <w:t>GameManager</w:t>
      </w:r>
      <w:proofErr w:type="spellEnd"/>
      <w:r w:rsidRPr="00A70F7E">
        <w:t xml:space="preserve"> script (Part </w:t>
      </w:r>
      <w:r>
        <w:t>3</w:t>
      </w:r>
      <w:r w:rsidRPr="00A70F7E">
        <w:t>).</w:t>
      </w:r>
    </w:p>
    <w:p w14:paraId="213500A6" w14:textId="0763009C" w:rsidR="001C5CC1" w:rsidRPr="001C5CC1" w:rsidRDefault="001C5CC1" w:rsidP="001C5CC1">
      <w:r>
        <w:t xml:space="preserve">The function in Figure 105 is to sort the item in player inventory. </w:t>
      </w:r>
      <w:r w:rsidR="002E0818">
        <w:t xml:space="preserve">Due to there is a discar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7F9FD867" w:rsidR="005D2AB8" w:rsidRDefault="001760F0" w:rsidP="00644ACD">
      <w:pPr>
        <w:pStyle w:val="Caption"/>
        <w:rPr>
          <w:noProof/>
        </w:rPr>
      </w:pPr>
      <w:r>
        <w:t xml:space="preserve">Figure </w:t>
      </w:r>
      <w:r w:rsidR="008F4822">
        <w:fldChar w:fldCharType="begin"/>
      </w:r>
      <w:r w:rsidR="008F4822">
        <w:instrText xml:space="preserve"> SEQ Figure \* ARABIC </w:instrText>
      </w:r>
      <w:r w:rsidR="008F4822">
        <w:fldChar w:fldCharType="separate"/>
      </w:r>
      <w:r w:rsidR="001A2E6F">
        <w:rPr>
          <w:noProof/>
        </w:rPr>
        <w:t>106</w:t>
      </w:r>
      <w:r w:rsidR="008F4822">
        <w:rPr>
          <w:noProof/>
        </w:rPr>
        <w:fldChar w:fldCharType="end"/>
      </w:r>
      <w:r>
        <w:rPr>
          <w:noProof/>
        </w:rPr>
        <w:t xml:space="preserve"> </w:t>
      </w:r>
      <w:r w:rsidRPr="0009457B">
        <w:rPr>
          <w:noProof/>
        </w:rPr>
        <w:t xml:space="preserve">shows the code snippet for GameManager script (Part </w:t>
      </w:r>
      <w:r>
        <w:rPr>
          <w:noProof/>
        </w:rPr>
        <w:t>4</w:t>
      </w:r>
      <w:r w:rsidRPr="0009457B">
        <w:rPr>
          <w:noProof/>
        </w:rPr>
        <w:t>).</w:t>
      </w:r>
    </w:p>
    <w:p w14:paraId="3343059C" w14:textId="5E0C14D9" w:rsidR="002E0818" w:rsidRPr="002E0818" w:rsidRDefault="002E0818" w:rsidP="002E0818">
      <w:r>
        <w:t>The function in Figure 106 is a function that allow item to be added into player inve</w:t>
      </w:r>
      <w:r w:rsidR="00B93B04">
        <w:t>n</w:t>
      </w:r>
      <w:r>
        <w:t>tory</w:t>
      </w:r>
      <w:r w:rsidR="00B93B04">
        <w:t xml:space="preserve">. </w:t>
      </w:r>
      <w:proofErr w:type="gramStart"/>
      <w:r w:rsidR="00B93B04">
        <w:t>Firstly</w:t>
      </w:r>
      <w:proofErr w:type="gramEnd"/>
      <w:r w:rsidR="00B93B04">
        <w:t xml:space="preserve"> it check for whether if there is a space for new item to be added in. Once it found the space, it will check for whether </w:t>
      </w:r>
      <w:r w:rsidR="009D519B">
        <w:t xml:space="preserve">the item is in the prefabs list. If it </w:t>
      </w:r>
      <w:proofErr w:type="gramStart"/>
      <w:r w:rsidR="009D519B">
        <w:t>exists</w:t>
      </w:r>
      <w:proofErr w:type="gramEnd"/>
      <w:r w:rsidR="009D519B">
        <w:t xml:space="preserve"> then it will add in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36B88A43" w:rsidR="005D2AB8" w:rsidRDefault="001760F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7</w:t>
      </w:r>
      <w:r w:rsidR="008F4822">
        <w:rPr>
          <w:noProof/>
        </w:rPr>
        <w:fldChar w:fldCharType="end"/>
      </w:r>
      <w:r>
        <w:t xml:space="preserve"> </w:t>
      </w:r>
      <w:r w:rsidRPr="005B03A3">
        <w:t xml:space="preserve">shows the code snippet for </w:t>
      </w:r>
      <w:proofErr w:type="spellStart"/>
      <w:r w:rsidRPr="005B03A3">
        <w:t>GameManager</w:t>
      </w:r>
      <w:proofErr w:type="spellEnd"/>
      <w:r w:rsidRPr="005B03A3">
        <w:t xml:space="preserve"> script (Part</w:t>
      </w:r>
      <w:r>
        <w:t xml:space="preserve"> 5</w:t>
      </w:r>
      <w:r w:rsidRPr="005B03A3">
        <w:t>).</w:t>
      </w:r>
    </w:p>
    <w:p w14:paraId="676A9469" w14:textId="2F24480A" w:rsidR="009D519B" w:rsidRPr="009D519B" w:rsidRDefault="00E33B78" w:rsidP="009D519B">
      <w:r>
        <w:t xml:space="preserve">The function in Figure 107 is a function that allow item removal from player inventory. The script work for both selling item to shop and manual discarding of item from inventory. It </w:t>
      </w:r>
      <w:proofErr w:type="gramStart"/>
      <w:r>
        <w:t>work</w:t>
      </w:r>
      <w:proofErr w:type="gramEnd"/>
      <w:r>
        <w:t xml:space="preserve"> similar to adding item into inventory but vice versa, instead of adding, it remove 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49034CEA" w:rsidR="005D2AB8" w:rsidRDefault="001760F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8</w:t>
      </w:r>
      <w:r w:rsidR="008F4822">
        <w:rPr>
          <w:noProof/>
        </w:rPr>
        <w:fldChar w:fldCharType="end"/>
      </w:r>
      <w:r>
        <w:rPr>
          <w:noProof/>
        </w:rPr>
        <w:t xml:space="preserve"> </w:t>
      </w:r>
      <w:r w:rsidRPr="001C43C7">
        <w:rPr>
          <w:noProof/>
        </w:rPr>
        <w:t xml:space="preserve">shows the code snippet for GameManager script (Part </w:t>
      </w:r>
      <w:r>
        <w:rPr>
          <w:noProof/>
        </w:rPr>
        <w:t>6</w:t>
      </w:r>
      <w:r w:rsidRPr="001C43C7">
        <w:rPr>
          <w:noProof/>
        </w:rPr>
        <w:t>).</w:t>
      </w:r>
    </w:p>
    <w:p w14:paraId="2A01E952" w14:textId="252F1CF9" w:rsidR="001B1DCA" w:rsidRDefault="00D9213F" w:rsidP="005D2AB8">
      <w:r>
        <w:t xml:space="preserve">This function in Figure 108 is very important feature in the game, which is to save data so that the user can reload into their previous location with all their player data intact. </w:t>
      </w:r>
      <w:r w:rsidR="00B15246">
        <w:t xml:space="preserve">It will be frustrating if the user </w:t>
      </w:r>
      <w:proofErr w:type="gramStart"/>
      <w:r w:rsidR="00B15246">
        <w:t>have</w:t>
      </w:r>
      <w:proofErr w:type="gramEnd"/>
      <w:r w:rsidR="00B15246">
        <w:t xml:space="preserve"> to restart the game </w:t>
      </w:r>
      <w:proofErr w:type="spellStart"/>
      <w:r w:rsidR="00B15246">
        <w:t>everytime</w:t>
      </w:r>
      <w:proofErr w:type="spellEnd"/>
      <w:r w:rsidR="00B15246">
        <w:t xml:space="preserve"> they plays. Therefore, by using the built-in class of </w:t>
      </w:r>
      <w:proofErr w:type="spellStart"/>
      <w:r w:rsidR="00B15246">
        <w:t>PlayerPrefs</w:t>
      </w:r>
      <w:proofErr w:type="spellEnd"/>
      <w:r w:rsidR="00B15246">
        <w:t xml:space="preserve">, it </w:t>
      </w:r>
      <w:proofErr w:type="gramStart"/>
      <w:r w:rsidR="00B15246">
        <w:t>allow</w:t>
      </w:r>
      <w:proofErr w:type="gramEnd"/>
      <w:r w:rsidR="00B15246">
        <w:t xml:space="preserve"> storing of Player data between game session. It </w:t>
      </w:r>
      <w:proofErr w:type="gramStart"/>
      <w:r w:rsidR="00B15246">
        <w:t>work</w:t>
      </w:r>
      <w:proofErr w:type="gramEnd"/>
      <w:r w:rsidR="00B15246">
        <w:t xml:space="preserve">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2B0B6191" w:rsidR="005D2AB8" w:rsidRDefault="001760F0"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09</w:t>
      </w:r>
      <w:r w:rsidR="008F4822">
        <w:rPr>
          <w:noProof/>
        </w:rPr>
        <w:fldChar w:fldCharType="end"/>
      </w:r>
      <w:r>
        <w:rPr>
          <w:noProof/>
        </w:rPr>
        <w:t xml:space="preserve"> </w:t>
      </w:r>
      <w:r w:rsidRPr="00192069">
        <w:rPr>
          <w:noProof/>
        </w:rPr>
        <w:t xml:space="preserve">shows the code snippet for GameManager script (Part </w:t>
      </w:r>
      <w:r>
        <w:rPr>
          <w:noProof/>
        </w:rPr>
        <w:t>7</w:t>
      </w:r>
      <w:r w:rsidRPr="00192069">
        <w:rPr>
          <w:noProof/>
        </w:rPr>
        <w:t>).</w:t>
      </w:r>
    </w:p>
    <w:p w14:paraId="31002246" w14:textId="2695BC64" w:rsidR="005D2AB8" w:rsidRDefault="00B15246" w:rsidP="007E7E96">
      <w:r>
        <w:t xml:space="preserve">This function in Figure 109 is also an important feature in the game. This </w:t>
      </w:r>
      <w:proofErr w:type="spellStart"/>
      <w:proofErr w:type="gramStart"/>
      <w:r>
        <w:t>LoadData</w:t>
      </w:r>
      <w:proofErr w:type="spellEnd"/>
      <w:r>
        <w:t>(</w:t>
      </w:r>
      <w:proofErr w:type="gramEnd"/>
      <w:r>
        <w:t xml:space="preserve">) </w:t>
      </w:r>
      <w:proofErr w:type="spellStart"/>
      <w:r>
        <w:t>fuinction</w:t>
      </w:r>
      <w:proofErr w:type="spellEnd"/>
      <w:r>
        <w:t xml:space="preserve"> allow user to have their data load back into the game. B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of the data.</w:t>
      </w:r>
    </w:p>
    <w:p w14:paraId="7F305470" w14:textId="0F1A6013" w:rsidR="00F062A2" w:rsidRDefault="00F062A2" w:rsidP="00F062A2">
      <w:pPr>
        <w:pStyle w:val="Heading4"/>
      </w:pPr>
      <w:proofErr w:type="spellStart"/>
      <w:r>
        <w:t>QuestManager</w:t>
      </w:r>
      <w:proofErr w:type="spellEnd"/>
      <w:r>
        <w:t xml:space="preserve"> Script</w:t>
      </w:r>
    </w:p>
    <w:p w14:paraId="73F625FD" w14:textId="536A2F00" w:rsidR="00F062A2" w:rsidRDefault="00F949CD" w:rsidP="00F062A2">
      <w:r>
        <w:t xml:space="preserve">This script is </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140AB8BF"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0</w:t>
      </w:r>
      <w:r w:rsidR="008F4822">
        <w:rPr>
          <w:noProof/>
        </w:rPr>
        <w:fldChar w:fldCharType="end"/>
      </w:r>
      <w:r>
        <w:rPr>
          <w:noProof/>
        </w:rPr>
        <w:t xml:space="preserve"> </w:t>
      </w:r>
      <w:r w:rsidRPr="00B02835">
        <w:rPr>
          <w:noProof/>
        </w:rPr>
        <w:t xml:space="preserve">shows the code snippet for </w:t>
      </w:r>
      <w:r>
        <w:rPr>
          <w:noProof/>
        </w:rPr>
        <w:t>QuestManager</w:t>
      </w:r>
      <w:r w:rsidRPr="00B02835">
        <w:rPr>
          <w:noProof/>
        </w:rPr>
        <w:t xml:space="preserve"> script (Part </w:t>
      </w:r>
      <w:r>
        <w:rPr>
          <w:noProof/>
        </w:rPr>
        <w:t>1</w:t>
      </w:r>
      <w:r w:rsidRPr="00B02835">
        <w:rPr>
          <w:noProof/>
        </w:rP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454BD588"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1</w:t>
      </w:r>
      <w:r w:rsidR="008F4822">
        <w:rPr>
          <w:noProof/>
        </w:rPr>
        <w:fldChar w:fldCharType="end"/>
      </w:r>
      <w:r>
        <w:t xml:space="preserve"> </w:t>
      </w:r>
      <w:r w:rsidRPr="003A1F44">
        <w:t xml:space="preserve">shows the code snippet for </w:t>
      </w:r>
      <w:proofErr w:type="spellStart"/>
      <w:r w:rsidRPr="003A1F44">
        <w:t>QuestManager</w:t>
      </w:r>
      <w:proofErr w:type="spellEnd"/>
      <w:r w:rsidRPr="003A1F44">
        <w:t xml:space="preserve"> script (Part </w:t>
      </w:r>
      <w:r>
        <w:t>2</w:t>
      </w:r>
      <w:r w:rsidRPr="003A1F44">
        <w:t>).</w:t>
      </w:r>
    </w:p>
    <w:p w14:paraId="0AF93D39" w14:textId="77777777" w:rsidR="00F949CD" w:rsidRDefault="00313B14" w:rsidP="00644ACD">
      <w:pPr>
        <w:keepNext/>
        <w:spacing w:line="240" w:lineRule="auto"/>
        <w:ind w:left="0"/>
        <w:jc w:val="center"/>
      </w:pPr>
      <w:r w:rsidRPr="00313B14">
        <w:rPr>
          <w:noProof/>
        </w:rPr>
        <w:lastRenderedPageBreak/>
        <w:drawing>
          <wp:inline distT="0" distB="0" distL="0" distR="0" wp14:anchorId="26D10CF3" wp14:editId="369FAC93">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4"/>
                    <a:stretch>
                      <a:fillRect/>
                    </a:stretch>
                  </pic:blipFill>
                  <pic:spPr>
                    <a:xfrm>
                      <a:off x="0" y="0"/>
                      <a:ext cx="5943600" cy="1342390"/>
                    </a:xfrm>
                    <a:prstGeom prst="rect">
                      <a:avLst/>
                    </a:prstGeom>
                  </pic:spPr>
                </pic:pic>
              </a:graphicData>
            </a:graphic>
          </wp:inline>
        </w:drawing>
      </w:r>
    </w:p>
    <w:p w14:paraId="6A155F25" w14:textId="7A647BED"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2</w:t>
      </w:r>
      <w:r w:rsidR="008F4822">
        <w:rPr>
          <w:noProof/>
        </w:rPr>
        <w:fldChar w:fldCharType="end"/>
      </w:r>
      <w:r>
        <w:rPr>
          <w:noProof/>
        </w:rPr>
        <w:t xml:space="preserve"> </w:t>
      </w:r>
      <w:r w:rsidRPr="00A16D9C">
        <w:rPr>
          <w:noProof/>
        </w:rPr>
        <w:t xml:space="preserve">shows the code snippet for QuestManager script (Part </w:t>
      </w:r>
      <w:r>
        <w:rPr>
          <w:noProof/>
        </w:rPr>
        <w:t>3</w:t>
      </w:r>
      <w:r w:rsidRPr="00A16D9C">
        <w:rPr>
          <w:noProof/>
        </w:rPr>
        <w:t>).</w:t>
      </w:r>
    </w:p>
    <w:p w14:paraId="7509EEBE" w14:textId="77777777" w:rsidR="00F949CD" w:rsidRDefault="00313B14" w:rsidP="00644ACD">
      <w:pPr>
        <w:keepNext/>
        <w:spacing w:line="240" w:lineRule="auto"/>
        <w:ind w:left="0"/>
        <w:jc w:val="center"/>
      </w:pPr>
      <w:r w:rsidRPr="00313B14">
        <w:rPr>
          <w:noProof/>
        </w:rPr>
        <w:drawing>
          <wp:inline distT="0" distB="0" distL="0" distR="0" wp14:anchorId="42F95C34" wp14:editId="6C57407C">
            <wp:extent cx="5943600" cy="964565"/>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25"/>
                    <a:stretch>
                      <a:fillRect/>
                    </a:stretch>
                  </pic:blipFill>
                  <pic:spPr>
                    <a:xfrm>
                      <a:off x="0" y="0"/>
                      <a:ext cx="5943600" cy="964565"/>
                    </a:xfrm>
                    <a:prstGeom prst="rect">
                      <a:avLst/>
                    </a:prstGeom>
                  </pic:spPr>
                </pic:pic>
              </a:graphicData>
            </a:graphic>
          </wp:inline>
        </w:drawing>
      </w:r>
    </w:p>
    <w:p w14:paraId="3BCA18FC" w14:textId="39FFC955"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3</w:t>
      </w:r>
      <w:r w:rsidR="008F4822">
        <w:rPr>
          <w:noProof/>
        </w:rPr>
        <w:fldChar w:fldCharType="end"/>
      </w:r>
      <w:r>
        <w:rPr>
          <w:noProof/>
        </w:rPr>
        <w:t xml:space="preserve"> </w:t>
      </w:r>
      <w:r w:rsidRPr="00F57FA1">
        <w:rPr>
          <w:noProof/>
        </w:rPr>
        <w:t xml:space="preserve">shows the code snippet for QuestManager script (Part </w:t>
      </w:r>
      <w:r>
        <w:rPr>
          <w:noProof/>
        </w:rPr>
        <w:t>4</w:t>
      </w:r>
      <w:r w:rsidRPr="00F57FA1">
        <w:rPr>
          <w:noProof/>
        </w:rPr>
        <w:t>).</w:t>
      </w:r>
    </w:p>
    <w:p w14:paraId="23BB940A" w14:textId="77777777" w:rsidR="00F949CD" w:rsidRDefault="00313B14" w:rsidP="00644ACD">
      <w:pPr>
        <w:keepNext/>
        <w:spacing w:line="240" w:lineRule="auto"/>
        <w:ind w:left="0"/>
        <w:jc w:val="center"/>
      </w:pPr>
      <w:r w:rsidRPr="00313B14">
        <w:rPr>
          <w:noProof/>
        </w:rPr>
        <w:drawing>
          <wp:inline distT="0" distB="0" distL="0" distR="0" wp14:anchorId="68D049E7" wp14:editId="5AA70397">
            <wp:extent cx="5943600" cy="1051560"/>
            <wp:effectExtent l="0" t="0" r="0"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126"/>
                    <a:stretch>
                      <a:fillRect/>
                    </a:stretch>
                  </pic:blipFill>
                  <pic:spPr>
                    <a:xfrm>
                      <a:off x="0" y="0"/>
                      <a:ext cx="5943600" cy="1051560"/>
                    </a:xfrm>
                    <a:prstGeom prst="rect">
                      <a:avLst/>
                    </a:prstGeom>
                  </pic:spPr>
                </pic:pic>
              </a:graphicData>
            </a:graphic>
          </wp:inline>
        </w:drawing>
      </w:r>
    </w:p>
    <w:p w14:paraId="5F97339F" w14:textId="3600D8C6"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4</w:t>
      </w:r>
      <w:r w:rsidR="008F4822">
        <w:rPr>
          <w:noProof/>
        </w:rPr>
        <w:fldChar w:fldCharType="end"/>
      </w:r>
      <w:r>
        <w:rPr>
          <w:noProof/>
        </w:rPr>
        <w:t xml:space="preserve"> </w:t>
      </w:r>
      <w:r w:rsidRPr="004B7E40">
        <w:rPr>
          <w:noProof/>
        </w:rPr>
        <w:t xml:space="preserve">shows the code snippet for QuestManager script (Part </w:t>
      </w:r>
      <w:r>
        <w:rPr>
          <w:noProof/>
        </w:rPr>
        <w:t>5</w:t>
      </w:r>
      <w:r w:rsidRPr="004B7E40">
        <w:rPr>
          <w:noProof/>
        </w:rPr>
        <w: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4B4A6CCD"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5</w:t>
      </w:r>
      <w:r w:rsidR="008F4822">
        <w:rPr>
          <w:noProof/>
        </w:rPr>
        <w:fldChar w:fldCharType="end"/>
      </w:r>
      <w:r>
        <w:rPr>
          <w:noProof/>
        </w:rPr>
        <w:t xml:space="preserve"> </w:t>
      </w:r>
      <w:r w:rsidRPr="00C77903">
        <w:rPr>
          <w:noProof/>
        </w:rPr>
        <w:t xml:space="preserve">shows the code snippet for QuestManager script (Part </w:t>
      </w:r>
      <w:r>
        <w:rPr>
          <w:noProof/>
        </w:rPr>
        <w:t>6</w:t>
      </w:r>
      <w:r w:rsidRPr="00C77903">
        <w:rPr>
          <w:noProof/>
        </w:rPr>
        <w:t>).</w:t>
      </w:r>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28"/>
                    <a:stretch>
                      <a:fillRect/>
                    </a:stretch>
                  </pic:blipFill>
                  <pic:spPr>
                    <a:xfrm>
                      <a:off x="0" y="0"/>
                      <a:ext cx="5943600" cy="2004060"/>
                    </a:xfrm>
                    <a:prstGeom prst="rect">
                      <a:avLst/>
                    </a:prstGeom>
                  </pic:spPr>
                </pic:pic>
              </a:graphicData>
            </a:graphic>
          </wp:inline>
        </w:drawing>
      </w:r>
    </w:p>
    <w:p w14:paraId="61C398E8" w14:textId="40BD38BF"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6</w:t>
      </w:r>
      <w:r w:rsidR="008F4822">
        <w:rPr>
          <w:noProof/>
        </w:rPr>
        <w:fldChar w:fldCharType="end"/>
      </w:r>
      <w:r>
        <w:rPr>
          <w:noProof/>
        </w:rPr>
        <w:t xml:space="preserve"> </w:t>
      </w:r>
      <w:r w:rsidRPr="00936739">
        <w:rPr>
          <w:noProof/>
        </w:rPr>
        <w:t xml:space="preserve">shows the code snippet for QuestManager script (Part </w:t>
      </w:r>
      <w:r>
        <w:rPr>
          <w:noProof/>
        </w:rPr>
        <w:t>7</w:t>
      </w:r>
      <w:r w:rsidRPr="00936739">
        <w:rPr>
          <w:noProof/>
        </w:rPr>
        <w:t>).</w:t>
      </w:r>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29"/>
                    <a:stretch>
                      <a:fillRect/>
                    </a:stretch>
                  </pic:blipFill>
                  <pic:spPr>
                    <a:xfrm>
                      <a:off x="0" y="0"/>
                      <a:ext cx="5943600" cy="3238500"/>
                    </a:xfrm>
                    <a:prstGeom prst="rect">
                      <a:avLst/>
                    </a:prstGeom>
                  </pic:spPr>
                </pic:pic>
              </a:graphicData>
            </a:graphic>
          </wp:inline>
        </w:drawing>
      </w:r>
    </w:p>
    <w:p w14:paraId="65FEE5A1" w14:textId="1D72679F" w:rsidR="00313B14" w:rsidRDefault="00F949CD" w:rsidP="00644ACD">
      <w:pPr>
        <w:pStyle w:val="Caption"/>
      </w:pPr>
      <w:r>
        <w:t xml:space="preserve">Figure </w:t>
      </w:r>
      <w:r w:rsidR="008F4822">
        <w:fldChar w:fldCharType="begin"/>
      </w:r>
      <w:r w:rsidR="008F4822">
        <w:instrText xml:space="preserve"> SEQ Figure \* ARABIC </w:instrText>
      </w:r>
      <w:r w:rsidR="008F4822">
        <w:fldChar w:fldCharType="separate"/>
      </w:r>
      <w:r w:rsidR="001A2E6F">
        <w:rPr>
          <w:noProof/>
        </w:rPr>
        <w:t>117</w:t>
      </w:r>
      <w:r w:rsidR="008F4822">
        <w:rPr>
          <w:noProof/>
        </w:rPr>
        <w:fldChar w:fldCharType="end"/>
      </w:r>
      <w:r>
        <w:rPr>
          <w:noProof/>
        </w:rPr>
        <w:t xml:space="preserve"> </w:t>
      </w:r>
      <w:r w:rsidRPr="003163ED">
        <w:rPr>
          <w:noProof/>
        </w:rPr>
        <w:t xml:space="preserve">shows the code snippet for QuestManager script (Part </w:t>
      </w:r>
      <w:r>
        <w:rPr>
          <w:noProof/>
        </w:rPr>
        <w:t>8</w:t>
      </w:r>
      <w:r w:rsidRPr="003163ED">
        <w:rPr>
          <w:noProof/>
        </w:rPr>
        <w:t>).</w:t>
      </w:r>
    </w:p>
    <w:p w14:paraId="043259A5" w14:textId="77777777" w:rsidR="00313B14" w:rsidRPr="00F062A2" w:rsidRDefault="00313B14" w:rsidP="00F062A2"/>
    <w:p w14:paraId="361C44BD" w14:textId="727FAA14" w:rsidR="00A937F8" w:rsidRDefault="00A937F8" w:rsidP="00A937F8">
      <w:pPr>
        <w:pStyle w:val="Heading3"/>
        <w:numPr>
          <w:ilvl w:val="2"/>
          <w:numId w:val="1"/>
        </w:numPr>
      </w:pPr>
      <w:proofErr w:type="spellStart"/>
      <w:r>
        <w:t>AudioManager</w:t>
      </w:r>
      <w:proofErr w:type="spellEnd"/>
    </w:p>
    <w:p w14:paraId="26ACA718" w14:textId="0644E298" w:rsidR="00B27837" w:rsidRDefault="00B27837" w:rsidP="00B27837"/>
    <w:p w14:paraId="0E88F2AC" w14:textId="77777777" w:rsidR="008B7393" w:rsidRDefault="00F9090A" w:rsidP="00644ACD">
      <w:pPr>
        <w:keepNext/>
        <w:spacing w:line="240" w:lineRule="auto"/>
        <w:ind w:left="0"/>
        <w:jc w:val="center"/>
      </w:pPr>
      <w:r w:rsidRPr="00F9090A">
        <w:rPr>
          <w:noProof/>
        </w:rPr>
        <w:lastRenderedPageBreak/>
        <w:drawing>
          <wp:inline distT="0" distB="0" distL="0" distR="0" wp14:anchorId="7C92942B" wp14:editId="1D045327">
            <wp:extent cx="4277802" cy="7062460"/>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0"/>
                    <a:stretch>
                      <a:fillRect/>
                    </a:stretch>
                  </pic:blipFill>
                  <pic:spPr>
                    <a:xfrm>
                      <a:off x="0" y="0"/>
                      <a:ext cx="4287111" cy="7077829"/>
                    </a:xfrm>
                    <a:prstGeom prst="rect">
                      <a:avLst/>
                    </a:prstGeom>
                  </pic:spPr>
                </pic:pic>
              </a:graphicData>
            </a:graphic>
          </wp:inline>
        </w:drawing>
      </w:r>
    </w:p>
    <w:p w14:paraId="1BB58DF4" w14:textId="498D000C" w:rsidR="00F9090A" w:rsidRDefault="008B7393" w:rsidP="00644ACD">
      <w:pPr>
        <w:pStyle w:val="Caption"/>
        <w:rPr>
          <w:noProof/>
        </w:rPr>
      </w:pPr>
      <w:r>
        <w:t xml:space="preserve">Figure </w:t>
      </w:r>
      <w:fldSimple w:instr=" SEQ Figure \* ARABIC ">
        <w:r w:rsidR="001A2E6F">
          <w:rPr>
            <w:noProof/>
          </w:rPr>
          <w:t>118</w:t>
        </w:r>
      </w:fldSimple>
      <w:r>
        <w:rPr>
          <w:noProof/>
        </w:rPr>
        <w:t xml:space="preserve"> shows the code snippets Audio Manager script.</w:t>
      </w:r>
    </w:p>
    <w:p w14:paraId="1B01B528" w14:textId="77777777" w:rsidR="008B7393" w:rsidRPr="008B7393" w:rsidRDefault="008B7393" w:rsidP="008B7393"/>
    <w:p w14:paraId="13A55157" w14:textId="642C4BA3" w:rsidR="000309A4" w:rsidRDefault="00B27837" w:rsidP="008B7393">
      <w:pPr>
        <w:pStyle w:val="Heading3"/>
        <w:numPr>
          <w:ilvl w:val="2"/>
          <w:numId w:val="1"/>
        </w:numPr>
      </w:pPr>
      <w:proofErr w:type="spellStart"/>
      <w:r>
        <w:lastRenderedPageBreak/>
        <w:t>BattleManager</w:t>
      </w:r>
      <w:proofErr w:type="spellEnd"/>
    </w:p>
    <w:p w14:paraId="5619DE9D" w14:textId="0826C309" w:rsidR="00EB6AFC" w:rsidRDefault="00EB6AFC" w:rsidP="00943127">
      <w:r>
        <w:t xml:space="preserve">Player can encounter monster in a designated zone where the grassy areas are in darker green </w:t>
      </w:r>
      <w:proofErr w:type="spellStart"/>
      <w:r>
        <w:t>colour</w:t>
      </w:r>
      <w:proofErr w:type="spellEnd"/>
      <w:r>
        <w:t xml:space="preserve"> or in a cave. For this section, the </w:t>
      </w:r>
      <w:proofErr w:type="spellStart"/>
      <w:r>
        <w:t>RoadToAestonTown</w:t>
      </w:r>
      <w:proofErr w:type="spellEnd"/>
      <w:r>
        <w:t xml:space="preserve"> scene will be use as the example for </w:t>
      </w:r>
      <w:r w:rsidR="008B7393">
        <w:t xml:space="preserve">this section as shown in Figure </w:t>
      </w:r>
      <w:r w:rsidR="002A1C4C">
        <w:t>119</w:t>
      </w:r>
      <w:r w:rsidR="008B7393">
        <w:t xml:space="preserve">. </w:t>
      </w:r>
    </w:p>
    <w:p w14:paraId="16320ED6" w14:textId="77777777" w:rsidR="008B7393" w:rsidRDefault="008B7393" w:rsidP="00644ACD">
      <w:pPr>
        <w:keepNext/>
        <w:spacing w:line="240" w:lineRule="auto"/>
        <w:ind w:left="0"/>
        <w:jc w:val="center"/>
      </w:pPr>
      <w:r w:rsidRPr="008B7393">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1"/>
                    <a:stretch>
                      <a:fillRect/>
                    </a:stretch>
                  </pic:blipFill>
                  <pic:spPr>
                    <a:xfrm>
                      <a:off x="0" y="0"/>
                      <a:ext cx="4184969" cy="2844974"/>
                    </a:xfrm>
                    <a:prstGeom prst="rect">
                      <a:avLst/>
                    </a:prstGeom>
                  </pic:spPr>
                </pic:pic>
              </a:graphicData>
            </a:graphic>
          </wp:inline>
        </w:drawing>
      </w:r>
    </w:p>
    <w:p w14:paraId="4B12D99A" w14:textId="2E10A6E0" w:rsidR="008B7393" w:rsidRDefault="008B7393" w:rsidP="00644ACD">
      <w:pPr>
        <w:pStyle w:val="Caption"/>
      </w:pPr>
      <w:r>
        <w:t xml:space="preserve">Figure </w:t>
      </w:r>
      <w:fldSimple w:instr=" SEQ Figure \* ARABIC ">
        <w:r w:rsidR="001A2E6F">
          <w:rPr>
            <w:noProof/>
          </w:rPr>
          <w:t>119</w:t>
        </w:r>
      </w:fldSimple>
      <w:r>
        <w:rPr>
          <w:noProof/>
        </w:rPr>
        <w:t xml:space="preserve"> shows the RoadToAestonTown scene in the scene panel.</w:t>
      </w:r>
    </w:p>
    <w:p w14:paraId="19D9012C" w14:textId="632C1819" w:rsidR="00361016" w:rsidRDefault="002A1C4C" w:rsidP="00644ACD">
      <w:r>
        <w:t xml:space="preserve">When the player </w:t>
      </w:r>
      <w:proofErr w:type="gramStart"/>
      <w:r>
        <w:t>are</w:t>
      </w:r>
      <w:proofErr w:type="gramEnd"/>
      <w:r>
        <w:t xml:space="preserve"> in the designated zone, a timer will start to counting down when the player move.</w:t>
      </w:r>
      <w:r w:rsidR="00EC5756">
        <w:t xml:space="preserve"> When the timer hit zero, the screen will fade to black and will change to the battle scene</w:t>
      </w:r>
      <w:r w:rsidR="0029047F">
        <w:t xml:space="preserve"> as shown in Figure 120</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trigger for the script. </w:t>
      </w:r>
      <w:r w:rsidR="00DD1D87">
        <w:t xml:space="preserve">In the </w:t>
      </w:r>
      <w:proofErr w:type="spellStart"/>
      <w:r w:rsidR="00DD1D87">
        <w:t>BattleStart</w:t>
      </w:r>
      <w:proofErr w:type="spellEnd"/>
      <w:r w:rsidR="00DD1D87">
        <w:t xml:space="preserve"> script as shown in Figure 121, with potential battles that include enemies name, and rewards. It also </w:t>
      </w:r>
      <w:proofErr w:type="gramStart"/>
      <w:r w:rsidR="00DD1D87">
        <w:t>allow</w:t>
      </w:r>
      <w:proofErr w:type="gramEnd"/>
      <w:r w:rsidR="00DD1D87">
        <w:t xml:space="preserve"> to set for to be triggered when enter, on staying or on exiting the designated zone. The time between battles </w:t>
      </w:r>
      <w:proofErr w:type="gramStart"/>
      <w:r w:rsidR="00DD1D87">
        <w:t>are</w:t>
      </w:r>
      <w:proofErr w:type="gramEnd"/>
      <w:r w:rsidR="00DD1D87">
        <w:t xml:space="preserve"> the timer counting down for player to encounter monster in the zone. If the battle was with a specific monster, </w:t>
      </w:r>
      <w:r w:rsidR="00387D8D">
        <w:t>the script can set to disable flee function for player. Lastly, if there’s a quest to complete, it will trigger completion for the quest based on quest name.</w:t>
      </w:r>
    </w:p>
    <w:p w14:paraId="40C93C03" w14:textId="77777777" w:rsidR="0029047F" w:rsidRDefault="00EC5756" w:rsidP="00644ACD">
      <w:pPr>
        <w:keepNext/>
        <w:spacing w:line="240" w:lineRule="auto"/>
        <w:ind w:left="0"/>
        <w:jc w:val="center"/>
      </w:pPr>
      <w:r w:rsidRPr="00EC5756">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2"/>
                    <a:stretch>
                      <a:fillRect/>
                    </a:stretch>
                  </pic:blipFill>
                  <pic:spPr>
                    <a:xfrm>
                      <a:off x="0" y="0"/>
                      <a:ext cx="3499516" cy="2347591"/>
                    </a:xfrm>
                    <a:prstGeom prst="rect">
                      <a:avLst/>
                    </a:prstGeom>
                  </pic:spPr>
                </pic:pic>
              </a:graphicData>
            </a:graphic>
          </wp:inline>
        </w:drawing>
      </w:r>
    </w:p>
    <w:p w14:paraId="7F9668E5" w14:textId="4A4DCCC5" w:rsidR="00EC5756" w:rsidRDefault="0029047F" w:rsidP="00644ACD">
      <w:pPr>
        <w:pStyle w:val="Caption"/>
      </w:pPr>
      <w:r>
        <w:t xml:space="preserve">Figure </w:t>
      </w:r>
      <w:fldSimple w:instr=" SEQ Figure \* ARABIC ">
        <w:r w:rsidR="001A2E6F">
          <w:rPr>
            <w:noProof/>
          </w:rPr>
          <w:t>120</w:t>
        </w:r>
      </w:fldSimple>
      <w:r>
        <w:rPr>
          <w:noProof/>
        </w:rPr>
        <w:t xml:space="preserve"> shows the battle scene when battle is started.</w:t>
      </w:r>
    </w:p>
    <w:p w14:paraId="6F21E511" w14:textId="77777777" w:rsidR="00361016" w:rsidRDefault="00361016" w:rsidP="00644ACD">
      <w:pPr>
        <w:keepNext/>
        <w:spacing w:line="240" w:lineRule="auto"/>
        <w:ind w:left="0"/>
        <w:jc w:val="center"/>
      </w:pPr>
      <w:r w:rsidRPr="00361016">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3"/>
                    <a:stretch>
                      <a:fillRect/>
                    </a:stretch>
                  </pic:blipFill>
                  <pic:spPr>
                    <a:xfrm>
                      <a:off x="0" y="0"/>
                      <a:ext cx="2011190" cy="4115095"/>
                    </a:xfrm>
                    <a:prstGeom prst="rect">
                      <a:avLst/>
                    </a:prstGeom>
                  </pic:spPr>
                </pic:pic>
              </a:graphicData>
            </a:graphic>
          </wp:inline>
        </w:drawing>
      </w:r>
    </w:p>
    <w:p w14:paraId="537EF2FD" w14:textId="2FB867EA" w:rsidR="00EC5756" w:rsidRDefault="00361016" w:rsidP="00644ACD">
      <w:pPr>
        <w:pStyle w:val="Caption"/>
      </w:pPr>
      <w:r>
        <w:t xml:space="preserve">Figure </w:t>
      </w:r>
      <w:fldSimple w:instr=" SEQ Figure \* ARABIC ">
        <w:r w:rsidR="001A2E6F">
          <w:rPr>
            <w:noProof/>
          </w:rPr>
          <w:t>121</w:t>
        </w:r>
      </w:fldSimple>
      <w:r>
        <w:rPr>
          <w:noProof/>
        </w:rPr>
        <w:t xml:space="preserve"> shows the BattleStarter script as component in Battle Zone GameObject.</w:t>
      </w:r>
    </w:p>
    <w:p w14:paraId="366CA7EC" w14:textId="2500F551" w:rsidR="00EB6AFC" w:rsidRDefault="00550887" w:rsidP="00943127">
      <w:r>
        <w:t xml:space="preserve">The </w:t>
      </w:r>
      <w:proofErr w:type="spellStart"/>
      <w:r>
        <w:t>BattleManager</w:t>
      </w:r>
      <w:proofErr w:type="spellEnd"/>
      <w:r>
        <w:t xml:space="preserve"> script handles everything regarding to battle</w:t>
      </w:r>
      <w:r w:rsidR="002C4E20">
        <w:t xml:space="preserve"> shown in Figure 122</w:t>
      </w:r>
      <w:r>
        <w:t xml:space="preserve">. </w:t>
      </w:r>
      <w:r w:rsidR="00C503DD">
        <w:t xml:space="preserve">The player position and enemy position is the preset position in the scene so that when battle start, the player and enemy sprites will load into the scene with consistent positioning. </w:t>
      </w:r>
    </w:p>
    <w:p w14:paraId="1942D486" w14:textId="77777777" w:rsidR="001A2E6F" w:rsidRDefault="001A2E6F" w:rsidP="00550887">
      <w:pPr>
        <w:keepNext/>
        <w:spacing w:line="240" w:lineRule="auto"/>
        <w:ind w:left="0"/>
        <w:jc w:val="center"/>
      </w:pPr>
      <w:r w:rsidRPr="001A2E6F">
        <w:lastRenderedPageBreak/>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4"/>
                    <a:stretch>
                      <a:fillRect/>
                    </a:stretch>
                  </pic:blipFill>
                  <pic:spPr>
                    <a:xfrm>
                      <a:off x="0" y="0"/>
                      <a:ext cx="2749839" cy="6571623"/>
                    </a:xfrm>
                    <a:prstGeom prst="rect">
                      <a:avLst/>
                    </a:prstGeom>
                  </pic:spPr>
                </pic:pic>
              </a:graphicData>
            </a:graphic>
          </wp:inline>
        </w:drawing>
      </w:r>
    </w:p>
    <w:p w14:paraId="36608FDD" w14:textId="2F29CF96" w:rsidR="001A2E6F" w:rsidRDefault="001A2E6F" w:rsidP="00550887">
      <w:pPr>
        <w:pStyle w:val="Caption"/>
      </w:pPr>
      <w:r>
        <w:t xml:space="preserve">Figure </w:t>
      </w:r>
      <w:fldSimple w:instr=" SEQ Figure \* ARABIC ">
        <w:r>
          <w:rPr>
            <w:noProof/>
          </w:rPr>
          <w:t>122</w:t>
        </w:r>
      </w:fldSimple>
      <w:r>
        <w:rPr>
          <w:noProof/>
        </w:rPr>
        <w:t xml:space="preserve"> shows the BattleManager script in BattleManager GameObject.</w:t>
      </w:r>
    </w:p>
    <w:p w14:paraId="70BBFB74" w14:textId="2F6CAC31" w:rsidR="001A2E6F" w:rsidRDefault="001A2E6F" w:rsidP="00943127"/>
    <w:p w14:paraId="7716A23F" w14:textId="77777777" w:rsidR="001A2E6F" w:rsidRPr="00943127" w:rsidRDefault="001A2E6F" w:rsidP="00943127"/>
    <w:p w14:paraId="06C60738" w14:textId="0A46E286" w:rsidR="00AB6782" w:rsidRDefault="00AB6782" w:rsidP="00AB6782">
      <w:pPr>
        <w:pStyle w:val="Heading2"/>
      </w:pPr>
      <w:bookmarkStart w:id="247" w:name="_Toc83197651"/>
      <w:r w:rsidRPr="00BE3FEE">
        <w:rPr>
          <w:highlight w:val="yellow"/>
        </w:rPr>
        <w:lastRenderedPageBreak/>
        <w:t xml:space="preserve">Use Case </w:t>
      </w:r>
      <w:r w:rsidR="000309A4">
        <w:rPr>
          <w:highlight w:val="yellow"/>
        </w:rPr>
        <w:t>System</w:t>
      </w:r>
      <w:r w:rsidRPr="00BE3FEE">
        <w:rPr>
          <w:highlight w:val="yellow"/>
        </w:rPr>
        <w:t xml:space="preserve"> (flowchart, script function</w:t>
      </w:r>
      <w:r>
        <w:t>)</w:t>
      </w:r>
      <w:bookmarkEnd w:id="247"/>
    </w:p>
    <w:p w14:paraId="496ED1C1" w14:textId="77777777" w:rsidR="009E439A" w:rsidRPr="009E439A" w:rsidRDefault="009E439A" w:rsidP="009E439A">
      <w:pPr>
        <w:pStyle w:val="ListParagraph"/>
        <w:keepNext/>
        <w:keepLines/>
        <w:numPr>
          <w:ilvl w:val="1"/>
          <w:numId w:val="1"/>
        </w:numPr>
        <w:spacing w:before="40" w:after="0"/>
        <w:contextualSpacing w:val="0"/>
        <w:outlineLvl w:val="2"/>
        <w:rPr>
          <w:rFonts w:eastAsiaTheme="majorEastAsia" w:cstheme="majorBidi"/>
          <w:vanish/>
          <w:szCs w:val="24"/>
        </w:rPr>
      </w:pPr>
    </w:p>
    <w:p w14:paraId="5C6CEA2C" w14:textId="2C763EB2" w:rsidR="009E439A" w:rsidRDefault="009E439A" w:rsidP="009E439A">
      <w:pPr>
        <w:pStyle w:val="Heading3"/>
        <w:numPr>
          <w:ilvl w:val="2"/>
          <w:numId w:val="1"/>
        </w:numPr>
      </w:pPr>
      <w:r>
        <w:t>Scenario</w:t>
      </w:r>
    </w:p>
    <w:p w14:paraId="4F50108C" w14:textId="4D97BB8D" w:rsidR="009E439A" w:rsidRDefault="009E439A" w:rsidP="009E439A"/>
    <w:p w14:paraId="5102F141" w14:textId="3E239DFA" w:rsidR="009E439A" w:rsidRDefault="00130CF6" w:rsidP="009E439A">
      <w:pPr>
        <w:pStyle w:val="Heading3"/>
        <w:numPr>
          <w:ilvl w:val="2"/>
          <w:numId w:val="1"/>
        </w:numPr>
      </w:pPr>
      <w:r>
        <w:t>Use Case Diagram</w:t>
      </w:r>
    </w:p>
    <w:p w14:paraId="777042A7" w14:textId="28BA01C5" w:rsidR="00130CF6" w:rsidRDefault="00130CF6" w:rsidP="00130CF6"/>
    <w:p w14:paraId="02E2BB36" w14:textId="2581ACD8" w:rsidR="00130CF6" w:rsidRDefault="00130CF6" w:rsidP="00130CF6">
      <w:pPr>
        <w:pStyle w:val="Heading3"/>
        <w:numPr>
          <w:ilvl w:val="2"/>
          <w:numId w:val="1"/>
        </w:numPr>
      </w:pPr>
      <w:r>
        <w:t>NPC Dialogue</w:t>
      </w:r>
    </w:p>
    <w:p w14:paraId="7AD0A000" w14:textId="76018DA1" w:rsidR="00130CF6" w:rsidRDefault="00130CF6" w:rsidP="00130CF6"/>
    <w:p w14:paraId="34A34F0D" w14:textId="3695CE76" w:rsidR="00B91969" w:rsidRDefault="00B91969" w:rsidP="00B91969">
      <w:pPr>
        <w:pStyle w:val="Heading3"/>
        <w:numPr>
          <w:ilvl w:val="2"/>
          <w:numId w:val="1"/>
        </w:numPr>
      </w:pPr>
      <w:r>
        <w:t>Future Update</w:t>
      </w:r>
    </w:p>
    <w:p w14:paraId="2C1E4515" w14:textId="77777777" w:rsidR="00165E66" w:rsidRPr="00165E66" w:rsidRDefault="00165E66" w:rsidP="00165E66"/>
    <w:p w14:paraId="4E5AD65A" w14:textId="76D4F343" w:rsidR="0075683D" w:rsidRPr="00BE3FEE" w:rsidRDefault="00BE3FEE" w:rsidP="0075683D">
      <w:pPr>
        <w:rPr>
          <w:b/>
          <w:bCs/>
        </w:rPr>
      </w:pPr>
      <w:r w:rsidRPr="00BE3FEE">
        <w:rPr>
          <w:b/>
          <w:bCs/>
        </w:rPr>
        <w:t xml:space="preserve">Focus on explaining this (the core of the game) for education </w:t>
      </w:r>
    </w:p>
    <w:p w14:paraId="28A80EB0" w14:textId="77777777" w:rsidR="001257FB" w:rsidRPr="001257FB" w:rsidRDefault="001257FB" w:rsidP="001257FB"/>
    <w:p w14:paraId="2B0485F5" w14:textId="77777777" w:rsidR="001257FB" w:rsidRDefault="001257FB" w:rsidP="00732003"/>
    <w:p w14:paraId="136F252A" w14:textId="77777777" w:rsidR="00732003" w:rsidRPr="00732003" w:rsidRDefault="00732003" w:rsidP="00732003"/>
    <w:p w14:paraId="77F2AB70" w14:textId="77777777" w:rsidR="00732003" w:rsidRPr="00732003" w:rsidRDefault="00732003" w:rsidP="00732003"/>
    <w:p w14:paraId="36822DA0" w14:textId="77777777" w:rsidR="00D22634" w:rsidRPr="00D22634" w:rsidRDefault="00D22634" w:rsidP="00D22634"/>
    <w:p w14:paraId="73100C1E" w14:textId="3CB560C1" w:rsidR="00BD6AB5" w:rsidRPr="00B428F9" w:rsidRDefault="00BD6AB5" w:rsidP="00255746">
      <w:r>
        <w:br w:type="page"/>
      </w:r>
    </w:p>
    <w:p w14:paraId="7BE35776" w14:textId="681EC932" w:rsidR="00C54235" w:rsidRDefault="00C54235" w:rsidP="00C54235">
      <w:pPr>
        <w:pStyle w:val="Heading1"/>
      </w:pPr>
      <w:bookmarkStart w:id="248" w:name="_Toc74305458"/>
      <w:bookmarkStart w:id="249" w:name="_Toc74902543"/>
      <w:bookmarkStart w:id="250" w:name="_Toc83197652"/>
      <w:r>
        <w:lastRenderedPageBreak/>
        <w:t>Appendix</w:t>
      </w:r>
      <w:bookmarkEnd w:id="248"/>
      <w:bookmarkEnd w:id="249"/>
      <w:bookmarkEnd w:id="250"/>
    </w:p>
    <w:p w14:paraId="6E6731F9" w14:textId="56AE2598" w:rsidR="00E91518" w:rsidRDefault="00E91518" w:rsidP="00E91518">
      <w:pPr>
        <w:pStyle w:val="Caption"/>
        <w:keepNext/>
      </w:pPr>
      <w:bookmarkStart w:id="251" w:name="_Toc74306970"/>
      <w:bookmarkStart w:id="252" w:name="_Toc74307166"/>
      <w:bookmarkStart w:id="253" w:name="_Toc76043523"/>
      <w:r>
        <w:t xml:space="preserve">Table </w:t>
      </w:r>
      <w:fldSimple w:instr=" SEQ Table \* ARABIC ">
        <w:r w:rsidR="00532462">
          <w:rPr>
            <w:noProof/>
          </w:rPr>
          <w:t>7</w:t>
        </w:r>
      </w:fldSimple>
      <w:r>
        <w:t xml:space="preserve"> </w:t>
      </w:r>
      <w:r>
        <w:rPr>
          <w:noProof/>
        </w:rPr>
        <w:t xml:space="preserve">The SafeAssign </w:t>
      </w:r>
      <w:r w:rsidR="00001CC0">
        <w:rPr>
          <w:noProof/>
        </w:rPr>
        <w:t>p</w:t>
      </w:r>
      <w:r>
        <w:rPr>
          <w:noProof/>
        </w:rPr>
        <w:t>lagiarism checking percentage</w:t>
      </w:r>
      <w:bookmarkEnd w:id="251"/>
      <w:bookmarkEnd w:id="252"/>
      <w:bookmarkEnd w:id="253"/>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3325495"/>
                    </a:xfrm>
                    <a:prstGeom prst="rect">
                      <a:avLst/>
                    </a:prstGeom>
                  </pic:spPr>
                </pic:pic>
              </a:graphicData>
            </a:graphic>
          </wp:inline>
        </w:drawing>
      </w:r>
    </w:p>
    <w:p w14:paraId="5931711F" w14:textId="639ECAA4" w:rsidR="008F4D1C" w:rsidRDefault="008F4D1C" w:rsidP="008F4D1C">
      <w:pPr>
        <w:pStyle w:val="Caption"/>
        <w:keepNext/>
      </w:pPr>
      <w:bookmarkStart w:id="254" w:name="_Toc74306971"/>
      <w:bookmarkStart w:id="255" w:name="_Toc74307167"/>
      <w:bookmarkStart w:id="256" w:name="_Toc76043524"/>
      <w:r>
        <w:t xml:space="preserve">Table </w:t>
      </w:r>
      <w:fldSimple w:instr=" SEQ Table \* ARABIC ">
        <w:r w:rsidR="00532462">
          <w:rPr>
            <w:noProof/>
          </w:rPr>
          <w:t>8</w:t>
        </w:r>
      </w:fldSimple>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254"/>
      <w:bookmarkEnd w:id="255"/>
      <w:bookmarkEnd w:id="256"/>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8F4822"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8F4822"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8F4822"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8F4822"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8F4822"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8F4822"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8F4822"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8F4822"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8F4822"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8F4822"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8F4822"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8F4822"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8F4822"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8F4822"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8F4822"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8F4822"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8F4822"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8F4822"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8F4822"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8F4822"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8F4822"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8F4822"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8F4822"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ListParagraph"/>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8F4822"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8F4822"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8F4822"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8F4822"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8F4822"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ListParagraph"/>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8F4822"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8F4822"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8F4822"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8F4822"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8F4822"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257" w:name="_Toc83197653"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257"/>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DD8E5" w14:textId="77777777" w:rsidR="008F4822" w:rsidRDefault="008F4822" w:rsidP="00D76B2E">
      <w:pPr>
        <w:spacing w:after="0" w:line="240" w:lineRule="auto"/>
      </w:pPr>
      <w:r>
        <w:separator/>
      </w:r>
    </w:p>
  </w:endnote>
  <w:endnote w:type="continuationSeparator" w:id="0">
    <w:p w14:paraId="6833A318" w14:textId="77777777" w:rsidR="008F4822" w:rsidRDefault="008F4822"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8E337" w14:textId="77777777" w:rsidR="008F4822" w:rsidRDefault="008F4822" w:rsidP="00D76B2E">
      <w:pPr>
        <w:spacing w:after="0" w:line="240" w:lineRule="auto"/>
      </w:pPr>
      <w:r>
        <w:separator/>
      </w:r>
    </w:p>
  </w:footnote>
  <w:footnote w:type="continuationSeparator" w:id="0">
    <w:p w14:paraId="67659C8A" w14:textId="77777777" w:rsidR="008F4822" w:rsidRDefault="008F4822"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M6oFAELvk/stAAAA"/>
  </w:docVars>
  <w:rsids>
    <w:rsidRoot w:val="00D556AC"/>
    <w:rsid w:val="00001CC0"/>
    <w:rsid w:val="00004333"/>
    <w:rsid w:val="00005824"/>
    <w:rsid w:val="00006961"/>
    <w:rsid w:val="00010A46"/>
    <w:rsid w:val="000116AA"/>
    <w:rsid w:val="00012BEB"/>
    <w:rsid w:val="00013224"/>
    <w:rsid w:val="00021346"/>
    <w:rsid w:val="0002234D"/>
    <w:rsid w:val="00026759"/>
    <w:rsid w:val="000309A4"/>
    <w:rsid w:val="000313F0"/>
    <w:rsid w:val="00034F3B"/>
    <w:rsid w:val="00042D60"/>
    <w:rsid w:val="00043A3F"/>
    <w:rsid w:val="000600C3"/>
    <w:rsid w:val="000636CC"/>
    <w:rsid w:val="000653DE"/>
    <w:rsid w:val="00067F3D"/>
    <w:rsid w:val="000807EC"/>
    <w:rsid w:val="00080B97"/>
    <w:rsid w:val="00080C8C"/>
    <w:rsid w:val="00081269"/>
    <w:rsid w:val="00085062"/>
    <w:rsid w:val="00087F32"/>
    <w:rsid w:val="00093F08"/>
    <w:rsid w:val="000A0EF8"/>
    <w:rsid w:val="000A36FA"/>
    <w:rsid w:val="000A44FF"/>
    <w:rsid w:val="000B3037"/>
    <w:rsid w:val="000B4ADA"/>
    <w:rsid w:val="000B7D5F"/>
    <w:rsid w:val="000C603E"/>
    <w:rsid w:val="000D0023"/>
    <w:rsid w:val="000D43C2"/>
    <w:rsid w:val="000E3B8B"/>
    <w:rsid w:val="000E400A"/>
    <w:rsid w:val="000E54BB"/>
    <w:rsid w:val="000E77FC"/>
    <w:rsid w:val="000F3BD0"/>
    <w:rsid w:val="000F53F1"/>
    <w:rsid w:val="000F5425"/>
    <w:rsid w:val="000F54D4"/>
    <w:rsid w:val="0010139E"/>
    <w:rsid w:val="00101B3D"/>
    <w:rsid w:val="0010231C"/>
    <w:rsid w:val="001063F1"/>
    <w:rsid w:val="0011110F"/>
    <w:rsid w:val="00111398"/>
    <w:rsid w:val="00112D33"/>
    <w:rsid w:val="00116ECC"/>
    <w:rsid w:val="00122C3E"/>
    <w:rsid w:val="001257FB"/>
    <w:rsid w:val="00125987"/>
    <w:rsid w:val="00125FC8"/>
    <w:rsid w:val="001262B2"/>
    <w:rsid w:val="00127D39"/>
    <w:rsid w:val="00130CF6"/>
    <w:rsid w:val="0013277D"/>
    <w:rsid w:val="001349B2"/>
    <w:rsid w:val="00137560"/>
    <w:rsid w:val="00137EAC"/>
    <w:rsid w:val="00145DB7"/>
    <w:rsid w:val="00150622"/>
    <w:rsid w:val="0015083D"/>
    <w:rsid w:val="00152F26"/>
    <w:rsid w:val="00154441"/>
    <w:rsid w:val="00164553"/>
    <w:rsid w:val="00165E66"/>
    <w:rsid w:val="00174065"/>
    <w:rsid w:val="001760F0"/>
    <w:rsid w:val="00176C9C"/>
    <w:rsid w:val="0017711A"/>
    <w:rsid w:val="0018152D"/>
    <w:rsid w:val="00184834"/>
    <w:rsid w:val="0018525C"/>
    <w:rsid w:val="00187DD2"/>
    <w:rsid w:val="00196C42"/>
    <w:rsid w:val="001A06BA"/>
    <w:rsid w:val="001A099E"/>
    <w:rsid w:val="001A2041"/>
    <w:rsid w:val="001A2E6F"/>
    <w:rsid w:val="001B1DCA"/>
    <w:rsid w:val="001B22C7"/>
    <w:rsid w:val="001B5298"/>
    <w:rsid w:val="001C1428"/>
    <w:rsid w:val="001C3400"/>
    <w:rsid w:val="001C5CC1"/>
    <w:rsid w:val="001C795D"/>
    <w:rsid w:val="001D0F04"/>
    <w:rsid w:val="001D0F56"/>
    <w:rsid w:val="001D2EA6"/>
    <w:rsid w:val="001E09CB"/>
    <w:rsid w:val="001E3686"/>
    <w:rsid w:val="001E6DF2"/>
    <w:rsid w:val="001E7875"/>
    <w:rsid w:val="001E7E67"/>
    <w:rsid w:val="001F438B"/>
    <w:rsid w:val="001F680D"/>
    <w:rsid w:val="00206BF5"/>
    <w:rsid w:val="002119A7"/>
    <w:rsid w:val="00212838"/>
    <w:rsid w:val="002147DB"/>
    <w:rsid w:val="00217E96"/>
    <w:rsid w:val="00217F06"/>
    <w:rsid w:val="00220D88"/>
    <w:rsid w:val="00220FE8"/>
    <w:rsid w:val="00221D2D"/>
    <w:rsid w:val="00223067"/>
    <w:rsid w:val="00227172"/>
    <w:rsid w:val="00232FC0"/>
    <w:rsid w:val="00245460"/>
    <w:rsid w:val="00250F81"/>
    <w:rsid w:val="002514F2"/>
    <w:rsid w:val="00253188"/>
    <w:rsid w:val="00254BD2"/>
    <w:rsid w:val="00255746"/>
    <w:rsid w:val="0025668E"/>
    <w:rsid w:val="002578EF"/>
    <w:rsid w:val="002645CE"/>
    <w:rsid w:val="00267D61"/>
    <w:rsid w:val="00273A82"/>
    <w:rsid w:val="00275E20"/>
    <w:rsid w:val="00277525"/>
    <w:rsid w:val="00280E4A"/>
    <w:rsid w:val="00284B99"/>
    <w:rsid w:val="0029047F"/>
    <w:rsid w:val="00290F2F"/>
    <w:rsid w:val="00296791"/>
    <w:rsid w:val="00296C0E"/>
    <w:rsid w:val="002A10F9"/>
    <w:rsid w:val="002A1724"/>
    <w:rsid w:val="002A1C4C"/>
    <w:rsid w:val="002A3EEC"/>
    <w:rsid w:val="002A6978"/>
    <w:rsid w:val="002A7554"/>
    <w:rsid w:val="002B6F4F"/>
    <w:rsid w:val="002B714D"/>
    <w:rsid w:val="002C4067"/>
    <w:rsid w:val="002C4B60"/>
    <w:rsid w:val="002C4E0C"/>
    <w:rsid w:val="002C4E20"/>
    <w:rsid w:val="002D3734"/>
    <w:rsid w:val="002D3A9E"/>
    <w:rsid w:val="002D3BF7"/>
    <w:rsid w:val="002E0818"/>
    <w:rsid w:val="002E277F"/>
    <w:rsid w:val="002E2C9E"/>
    <w:rsid w:val="002E5EF9"/>
    <w:rsid w:val="002F425B"/>
    <w:rsid w:val="002F4B34"/>
    <w:rsid w:val="0030391C"/>
    <w:rsid w:val="00304353"/>
    <w:rsid w:val="003137CF"/>
    <w:rsid w:val="00313B14"/>
    <w:rsid w:val="0031678A"/>
    <w:rsid w:val="00323A0B"/>
    <w:rsid w:val="003251AE"/>
    <w:rsid w:val="00342350"/>
    <w:rsid w:val="003442E6"/>
    <w:rsid w:val="00345F8C"/>
    <w:rsid w:val="003553BC"/>
    <w:rsid w:val="00361016"/>
    <w:rsid w:val="00362C96"/>
    <w:rsid w:val="00366495"/>
    <w:rsid w:val="00370D67"/>
    <w:rsid w:val="00371C61"/>
    <w:rsid w:val="00374D0A"/>
    <w:rsid w:val="003764C1"/>
    <w:rsid w:val="00381EB4"/>
    <w:rsid w:val="00387D8D"/>
    <w:rsid w:val="003A0668"/>
    <w:rsid w:val="003A2F38"/>
    <w:rsid w:val="003A5392"/>
    <w:rsid w:val="003A75DA"/>
    <w:rsid w:val="003B1013"/>
    <w:rsid w:val="003E199C"/>
    <w:rsid w:val="003E4958"/>
    <w:rsid w:val="003F5734"/>
    <w:rsid w:val="003F6781"/>
    <w:rsid w:val="003F7AB0"/>
    <w:rsid w:val="0040512D"/>
    <w:rsid w:val="00406BBD"/>
    <w:rsid w:val="004110B1"/>
    <w:rsid w:val="00414E37"/>
    <w:rsid w:val="00415642"/>
    <w:rsid w:val="00416572"/>
    <w:rsid w:val="004176A8"/>
    <w:rsid w:val="0042122D"/>
    <w:rsid w:val="00422D64"/>
    <w:rsid w:val="00427D7A"/>
    <w:rsid w:val="00430C97"/>
    <w:rsid w:val="00432FA1"/>
    <w:rsid w:val="00433927"/>
    <w:rsid w:val="00435C1A"/>
    <w:rsid w:val="004369B2"/>
    <w:rsid w:val="00440CAA"/>
    <w:rsid w:val="00442D00"/>
    <w:rsid w:val="004451D0"/>
    <w:rsid w:val="00451BAE"/>
    <w:rsid w:val="0045367E"/>
    <w:rsid w:val="00454E0C"/>
    <w:rsid w:val="0045520A"/>
    <w:rsid w:val="00462675"/>
    <w:rsid w:val="00475521"/>
    <w:rsid w:val="004757F0"/>
    <w:rsid w:val="00481623"/>
    <w:rsid w:val="00483670"/>
    <w:rsid w:val="00485A2D"/>
    <w:rsid w:val="0048666C"/>
    <w:rsid w:val="0049525C"/>
    <w:rsid w:val="0049558F"/>
    <w:rsid w:val="0049737E"/>
    <w:rsid w:val="004A05FE"/>
    <w:rsid w:val="004B1A58"/>
    <w:rsid w:val="004B5B54"/>
    <w:rsid w:val="004C6708"/>
    <w:rsid w:val="004D2B59"/>
    <w:rsid w:val="004D2B9F"/>
    <w:rsid w:val="004D37D8"/>
    <w:rsid w:val="004E233A"/>
    <w:rsid w:val="004F4A11"/>
    <w:rsid w:val="00502D51"/>
    <w:rsid w:val="00504890"/>
    <w:rsid w:val="005060C9"/>
    <w:rsid w:val="00506578"/>
    <w:rsid w:val="00510309"/>
    <w:rsid w:val="00512359"/>
    <w:rsid w:val="0051617A"/>
    <w:rsid w:val="00516E7F"/>
    <w:rsid w:val="00520856"/>
    <w:rsid w:val="00520A66"/>
    <w:rsid w:val="0052166B"/>
    <w:rsid w:val="00524430"/>
    <w:rsid w:val="0052646A"/>
    <w:rsid w:val="00527E99"/>
    <w:rsid w:val="00532462"/>
    <w:rsid w:val="00534E1F"/>
    <w:rsid w:val="00536B23"/>
    <w:rsid w:val="0054177E"/>
    <w:rsid w:val="00542486"/>
    <w:rsid w:val="00547C62"/>
    <w:rsid w:val="00550887"/>
    <w:rsid w:val="00551197"/>
    <w:rsid w:val="005528C3"/>
    <w:rsid w:val="00555CBC"/>
    <w:rsid w:val="00555E5E"/>
    <w:rsid w:val="00560526"/>
    <w:rsid w:val="00560D5C"/>
    <w:rsid w:val="00561C61"/>
    <w:rsid w:val="005622AB"/>
    <w:rsid w:val="00562D5B"/>
    <w:rsid w:val="00565213"/>
    <w:rsid w:val="00565846"/>
    <w:rsid w:val="00566329"/>
    <w:rsid w:val="00567C9C"/>
    <w:rsid w:val="00576328"/>
    <w:rsid w:val="00581B98"/>
    <w:rsid w:val="005845E7"/>
    <w:rsid w:val="00586AA8"/>
    <w:rsid w:val="00591257"/>
    <w:rsid w:val="00595789"/>
    <w:rsid w:val="005A0D4A"/>
    <w:rsid w:val="005A11D3"/>
    <w:rsid w:val="005A26D1"/>
    <w:rsid w:val="005A38C3"/>
    <w:rsid w:val="005A7AFF"/>
    <w:rsid w:val="005B164C"/>
    <w:rsid w:val="005B5A33"/>
    <w:rsid w:val="005B6EF0"/>
    <w:rsid w:val="005C0862"/>
    <w:rsid w:val="005C421F"/>
    <w:rsid w:val="005C57E3"/>
    <w:rsid w:val="005C65C0"/>
    <w:rsid w:val="005C7A8A"/>
    <w:rsid w:val="005D2AB8"/>
    <w:rsid w:val="005D32AA"/>
    <w:rsid w:val="005E2531"/>
    <w:rsid w:val="005E338F"/>
    <w:rsid w:val="005E4A8F"/>
    <w:rsid w:val="005E7763"/>
    <w:rsid w:val="00602AA7"/>
    <w:rsid w:val="00604CF2"/>
    <w:rsid w:val="00605B88"/>
    <w:rsid w:val="00611090"/>
    <w:rsid w:val="00612C5C"/>
    <w:rsid w:val="00613DEC"/>
    <w:rsid w:val="006202DF"/>
    <w:rsid w:val="00623A5C"/>
    <w:rsid w:val="00623F41"/>
    <w:rsid w:val="00627D42"/>
    <w:rsid w:val="00637D03"/>
    <w:rsid w:val="006401DA"/>
    <w:rsid w:val="00642DFE"/>
    <w:rsid w:val="00644ACD"/>
    <w:rsid w:val="00644C8C"/>
    <w:rsid w:val="00647307"/>
    <w:rsid w:val="00650328"/>
    <w:rsid w:val="00654C5D"/>
    <w:rsid w:val="00654EF4"/>
    <w:rsid w:val="00656128"/>
    <w:rsid w:val="00656584"/>
    <w:rsid w:val="0065724D"/>
    <w:rsid w:val="0066064E"/>
    <w:rsid w:val="00660800"/>
    <w:rsid w:val="006644C8"/>
    <w:rsid w:val="0066690E"/>
    <w:rsid w:val="00666CF3"/>
    <w:rsid w:val="0068028E"/>
    <w:rsid w:val="006813B0"/>
    <w:rsid w:val="006830BF"/>
    <w:rsid w:val="0068408B"/>
    <w:rsid w:val="006911F0"/>
    <w:rsid w:val="0069127A"/>
    <w:rsid w:val="00695936"/>
    <w:rsid w:val="00696991"/>
    <w:rsid w:val="006B0C84"/>
    <w:rsid w:val="006B3C72"/>
    <w:rsid w:val="006C08B8"/>
    <w:rsid w:val="006C0DB0"/>
    <w:rsid w:val="006C2A01"/>
    <w:rsid w:val="006D1CF0"/>
    <w:rsid w:val="006F42BA"/>
    <w:rsid w:val="006F652F"/>
    <w:rsid w:val="006F7A46"/>
    <w:rsid w:val="006F7BA9"/>
    <w:rsid w:val="00701956"/>
    <w:rsid w:val="007061AD"/>
    <w:rsid w:val="00707804"/>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900"/>
    <w:rsid w:val="0075683D"/>
    <w:rsid w:val="007573F8"/>
    <w:rsid w:val="00757EBF"/>
    <w:rsid w:val="007618D5"/>
    <w:rsid w:val="00761FF1"/>
    <w:rsid w:val="00762F65"/>
    <w:rsid w:val="00763ABD"/>
    <w:rsid w:val="00764D5D"/>
    <w:rsid w:val="00765877"/>
    <w:rsid w:val="00767771"/>
    <w:rsid w:val="00773107"/>
    <w:rsid w:val="00781437"/>
    <w:rsid w:val="0078405B"/>
    <w:rsid w:val="0079071F"/>
    <w:rsid w:val="007958E2"/>
    <w:rsid w:val="007A1440"/>
    <w:rsid w:val="007A625E"/>
    <w:rsid w:val="007A67FB"/>
    <w:rsid w:val="007B28F8"/>
    <w:rsid w:val="007B4EA2"/>
    <w:rsid w:val="007C38A4"/>
    <w:rsid w:val="007D5BDC"/>
    <w:rsid w:val="007D6BCE"/>
    <w:rsid w:val="007E0522"/>
    <w:rsid w:val="007E7465"/>
    <w:rsid w:val="007E7E96"/>
    <w:rsid w:val="007F062C"/>
    <w:rsid w:val="008076CA"/>
    <w:rsid w:val="00807A9D"/>
    <w:rsid w:val="00807CE3"/>
    <w:rsid w:val="008126C2"/>
    <w:rsid w:val="008137D0"/>
    <w:rsid w:val="00822A2D"/>
    <w:rsid w:val="00823691"/>
    <w:rsid w:val="00824B27"/>
    <w:rsid w:val="00824BA6"/>
    <w:rsid w:val="0083014B"/>
    <w:rsid w:val="0083430E"/>
    <w:rsid w:val="008369D3"/>
    <w:rsid w:val="0084006A"/>
    <w:rsid w:val="008412F3"/>
    <w:rsid w:val="00845384"/>
    <w:rsid w:val="00852F2B"/>
    <w:rsid w:val="008543C5"/>
    <w:rsid w:val="008545F1"/>
    <w:rsid w:val="008560CD"/>
    <w:rsid w:val="00867259"/>
    <w:rsid w:val="00875F48"/>
    <w:rsid w:val="00876B0C"/>
    <w:rsid w:val="00877469"/>
    <w:rsid w:val="00880A0E"/>
    <w:rsid w:val="00882B39"/>
    <w:rsid w:val="008954B7"/>
    <w:rsid w:val="008961C6"/>
    <w:rsid w:val="0089701C"/>
    <w:rsid w:val="00897CF2"/>
    <w:rsid w:val="00897DD3"/>
    <w:rsid w:val="008A265A"/>
    <w:rsid w:val="008B01EC"/>
    <w:rsid w:val="008B1CD4"/>
    <w:rsid w:val="008B41C1"/>
    <w:rsid w:val="008B5326"/>
    <w:rsid w:val="008B551E"/>
    <w:rsid w:val="008B7393"/>
    <w:rsid w:val="008C10C9"/>
    <w:rsid w:val="008C2664"/>
    <w:rsid w:val="008C5FD6"/>
    <w:rsid w:val="008C69A7"/>
    <w:rsid w:val="008D2132"/>
    <w:rsid w:val="008D615F"/>
    <w:rsid w:val="008E59A8"/>
    <w:rsid w:val="008F0514"/>
    <w:rsid w:val="008F05B2"/>
    <w:rsid w:val="008F14EA"/>
    <w:rsid w:val="008F1905"/>
    <w:rsid w:val="008F30C4"/>
    <w:rsid w:val="008F42D7"/>
    <w:rsid w:val="008F4822"/>
    <w:rsid w:val="008F4865"/>
    <w:rsid w:val="008F4D1C"/>
    <w:rsid w:val="008F6B8B"/>
    <w:rsid w:val="009013AC"/>
    <w:rsid w:val="0090184B"/>
    <w:rsid w:val="00902317"/>
    <w:rsid w:val="00910C87"/>
    <w:rsid w:val="00913606"/>
    <w:rsid w:val="00921F47"/>
    <w:rsid w:val="00926D99"/>
    <w:rsid w:val="00932DE1"/>
    <w:rsid w:val="00932FBE"/>
    <w:rsid w:val="00933F7B"/>
    <w:rsid w:val="00943127"/>
    <w:rsid w:val="00945FFE"/>
    <w:rsid w:val="009502B0"/>
    <w:rsid w:val="00951625"/>
    <w:rsid w:val="009518AC"/>
    <w:rsid w:val="00952E15"/>
    <w:rsid w:val="009546E4"/>
    <w:rsid w:val="00954E33"/>
    <w:rsid w:val="009576C4"/>
    <w:rsid w:val="00960066"/>
    <w:rsid w:val="0096093B"/>
    <w:rsid w:val="009622EF"/>
    <w:rsid w:val="00964D82"/>
    <w:rsid w:val="00965E49"/>
    <w:rsid w:val="00966489"/>
    <w:rsid w:val="00966EA1"/>
    <w:rsid w:val="00971709"/>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71DD"/>
    <w:rsid w:val="009D0B89"/>
    <w:rsid w:val="009D12F9"/>
    <w:rsid w:val="009D519B"/>
    <w:rsid w:val="009D574B"/>
    <w:rsid w:val="009E0984"/>
    <w:rsid w:val="009E1150"/>
    <w:rsid w:val="009E439A"/>
    <w:rsid w:val="009E497E"/>
    <w:rsid w:val="009F323C"/>
    <w:rsid w:val="009F567D"/>
    <w:rsid w:val="009F6FC5"/>
    <w:rsid w:val="00A01017"/>
    <w:rsid w:val="00A06D8A"/>
    <w:rsid w:val="00A10A84"/>
    <w:rsid w:val="00A1415F"/>
    <w:rsid w:val="00A14186"/>
    <w:rsid w:val="00A14598"/>
    <w:rsid w:val="00A15AA9"/>
    <w:rsid w:val="00A160C5"/>
    <w:rsid w:val="00A177AA"/>
    <w:rsid w:val="00A17F00"/>
    <w:rsid w:val="00A20EB5"/>
    <w:rsid w:val="00A23FEC"/>
    <w:rsid w:val="00A319CA"/>
    <w:rsid w:val="00A32B13"/>
    <w:rsid w:val="00A40801"/>
    <w:rsid w:val="00A44A64"/>
    <w:rsid w:val="00A46D2B"/>
    <w:rsid w:val="00A60243"/>
    <w:rsid w:val="00A60DDA"/>
    <w:rsid w:val="00A667AC"/>
    <w:rsid w:val="00A66B62"/>
    <w:rsid w:val="00A73C6A"/>
    <w:rsid w:val="00A828BE"/>
    <w:rsid w:val="00A82F19"/>
    <w:rsid w:val="00A8424B"/>
    <w:rsid w:val="00A906FC"/>
    <w:rsid w:val="00A91FFB"/>
    <w:rsid w:val="00A937F8"/>
    <w:rsid w:val="00AA0165"/>
    <w:rsid w:val="00AA4BFF"/>
    <w:rsid w:val="00AB32B1"/>
    <w:rsid w:val="00AB4D47"/>
    <w:rsid w:val="00AB5915"/>
    <w:rsid w:val="00AB6782"/>
    <w:rsid w:val="00AC1079"/>
    <w:rsid w:val="00AC4C5D"/>
    <w:rsid w:val="00AC6816"/>
    <w:rsid w:val="00AD4D7B"/>
    <w:rsid w:val="00AD7954"/>
    <w:rsid w:val="00AE5954"/>
    <w:rsid w:val="00AE7EA6"/>
    <w:rsid w:val="00AF16E5"/>
    <w:rsid w:val="00AF1E29"/>
    <w:rsid w:val="00AF54D9"/>
    <w:rsid w:val="00B00213"/>
    <w:rsid w:val="00B00C80"/>
    <w:rsid w:val="00B06773"/>
    <w:rsid w:val="00B10554"/>
    <w:rsid w:val="00B11AD9"/>
    <w:rsid w:val="00B15246"/>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8F9"/>
    <w:rsid w:val="00B4294E"/>
    <w:rsid w:val="00B55255"/>
    <w:rsid w:val="00B56F50"/>
    <w:rsid w:val="00B572FC"/>
    <w:rsid w:val="00B63CA7"/>
    <w:rsid w:val="00B642CB"/>
    <w:rsid w:val="00B66027"/>
    <w:rsid w:val="00B715FF"/>
    <w:rsid w:val="00B7528E"/>
    <w:rsid w:val="00B858DD"/>
    <w:rsid w:val="00B878D9"/>
    <w:rsid w:val="00B9063B"/>
    <w:rsid w:val="00B91215"/>
    <w:rsid w:val="00B91969"/>
    <w:rsid w:val="00B91E28"/>
    <w:rsid w:val="00B93B04"/>
    <w:rsid w:val="00B95FC4"/>
    <w:rsid w:val="00B95FEA"/>
    <w:rsid w:val="00B9775F"/>
    <w:rsid w:val="00BA0764"/>
    <w:rsid w:val="00BA1AAD"/>
    <w:rsid w:val="00BA54FC"/>
    <w:rsid w:val="00BA70DE"/>
    <w:rsid w:val="00BA7A26"/>
    <w:rsid w:val="00BB046E"/>
    <w:rsid w:val="00BB289E"/>
    <w:rsid w:val="00BC19F3"/>
    <w:rsid w:val="00BC2B42"/>
    <w:rsid w:val="00BC7984"/>
    <w:rsid w:val="00BD10EC"/>
    <w:rsid w:val="00BD60A2"/>
    <w:rsid w:val="00BD6722"/>
    <w:rsid w:val="00BD6AB5"/>
    <w:rsid w:val="00BD6E48"/>
    <w:rsid w:val="00BE1EB4"/>
    <w:rsid w:val="00BE3FEE"/>
    <w:rsid w:val="00BF05A0"/>
    <w:rsid w:val="00BF3653"/>
    <w:rsid w:val="00BF69AF"/>
    <w:rsid w:val="00C01610"/>
    <w:rsid w:val="00C10C7D"/>
    <w:rsid w:val="00C16117"/>
    <w:rsid w:val="00C22053"/>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80193"/>
    <w:rsid w:val="00C802B9"/>
    <w:rsid w:val="00C80FC9"/>
    <w:rsid w:val="00C86F3C"/>
    <w:rsid w:val="00C8766B"/>
    <w:rsid w:val="00C90D42"/>
    <w:rsid w:val="00C9184D"/>
    <w:rsid w:val="00C95180"/>
    <w:rsid w:val="00CB0AFD"/>
    <w:rsid w:val="00CB63F8"/>
    <w:rsid w:val="00CC2A45"/>
    <w:rsid w:val="00CC3D3A"/>
    <w:rsid w:val="00CD3073"/>
    <w:rsid w:val="00CD31C6"/>
    <w:rsid w:val="00CD4DD0"/>
    <w:rsid w:val="00CE4147"/>
    <w:rsid w:val="00CF2BC8"/>
    <w:rsid w:val="00CF7AA6"/>
    <w:rsid w:val="00D03FB3"/>
    <w:rsid w:val="00D04ACD"/>
    <w:rsid w:val="00D06C77"/>
    <w:rsid w:val="00D12415"/>
    <w:rsid w:val="00D16E6D"/>
    <w:rsid w:val="00D16F11"/>
    <w:rsid w:val="00D22634"/>
    <w:rsid w:val="00D2297B"/>
    <w:rsid w:val="00D25C8D"/>
    <w:rsid w:val="00D33081"/>
    <w:rsid w:val="00D344A0"/>
    <w:rsid w:val="00D35DCC"/>
    <w:rsid w:val="00D438A2"/>
    <w:rsid w:val="00D4504A"/>
    <w:rsid w:val="00D50D0E"/>
    <w:rsid w:val="00D556AC"/>
    <w:rsid w:val="00D56ADC"/>
    <w:rsid w:val="00D57448"/>
    <w:rsid w:val="00D5779A"/>
    <w:rsid w:val="00D61190"/>
    <w:rsid w:val="00D67C3E"/>
    <w:rsid w:val="00D71FFF"/>
    <w:rsid w:val="00D74773"/>
    <w:rsid w:val="00D76B2E"/>
    <w:rsid w:val="00D76D82"/>
    <w:rsid w:val="00D810CE"/>
    <w:rsid w:val="00D815B3"/>
    <w:rsid w:val="00D8271A"/>
    <w:rsid w:val="00D9213F"/>
    <w:rsid w:val="00D95C51"/>
    <w:rsid w:val="00DA094C"/>
    <w:rsid w:val="00DA2A60"/>
    <w:rsid w:val="00DA7921"/>
    <w:rsid w:val="00DB00AD"/>
    <w:rsid w:val="00DB0F76"/>
    <w:rsid w:val="00DB26C6"/>
    <w:rsid w:val="00DC6BA4"/>
    <w:rsid w:val="00DC72DA"/>
    <w:rsid w:val="00DD0413"/>
    <w:rsid w:val="00DD1D87"/>
    <w:rsid w:val="00DD2F73"/>
    <w:rsid w:val="00DD34A8"/>
    <w:rsid w:val="00DD597D"/>
    <w:rsid w:val="00DE07FA"/>
    <w:rsid w:val="00DE2C63"/>
    <w:rsid w:val="00DE37C2"/>
    <w:rsid w:val="00DE7DF8"/>
    <w:rsid w:val="00DF0755"/>
    <w:rsid w:val="00DF3055"/>
    <w:rsid w:val="00DF3999"/>
    <w:rsid w:val="00DF71F5"/>
    <w:rsid w:val="00E1111B"/>
    <w:rsid w:val="00E231D6"/>
    <w:rsid w:val="00E23E2E"/>
    <w:rsid w:val="00E2590E"/>
    <w:rsid w:val="00E27D0B"/>
    <w:rsid w:val="00E30A01"/>
    <w:rsid w:val="00E3185C"/>
    <w:rsid w:val="00E33B78"/>
    <w:rsid w:val="00E40A1D"/>
    <w:rsid w:val="00E42FEC"/>
    <w:rsid w:val="00E43356"/>
    <w:rsid w:val="00E452E6"/>
    <w:rsid w:val="00E519AB"/>
    <w:rsid w:val="00E51E1D"/>
    <w:rsid w:val="00E531D2"/>
    <w:rsid w:val="00E558E4"/>
    <w:rsid w:val="00E6168D"/>
    <w:rsid w:val="00E61A42"/>
    <w:rsid w:val="00E6218A"/>
    <w:rsid w:val="00E62C96"/>
    <w:rsid w:val="00E65E64"/>
    <w:rsid w:val="00E66CC8"/>
    <w:rsid w:val="00E67566"/>
    <w:rsid w:val="00E701A8"/>
    <w:rsid w:val="00E743B1"/>
    <w:rsid w:val="00E83DD9"/>
    <w:rsid w:val="00E85177"/>
    <w:rsid w:val="00E91518"/>
    <w:rsid w:val="00E93D02"/>
    <w:rsid w:val="00EA2CFE"/>
    <w:rsid w:val="00EA4E67"/>
    <w:rsid w:val="00EB2DF8"/>
    <w:rsid w:val="00EB37A8"/>
    <w:rsid w:val="00EB4B51"/>
    <w:rsid w:val="00EB4D55"/>
    <w:rsid w:val="00EB6AFC"/>
    <w:rsid w:val="00EB6B0F"/>
    <w:rsid w:val="00EC0CE8"/>
    <w:rsid w:val="00EC3EED"/>
    <w:rsid w:val="00EC5756"/>
    <w:rsid w:val="00EC60E0"/>
    <w:rsid w:val="00EE0F2B"/>
    <w:rsid w:val="00EF1445"/>
    <w:rsid w:val="00EF32C7"/>
    <w:rsid w:val="00EF4E45"/>
    <w:rsid w:val="00EF6289"/>
    <w:rsid w:val="00EF6CB8"/>
    <w:rsid w:val="00F01CF5"/>
    <w:rsid w:val="00F062A2"/>
    <w:rsid w:val="00F25ED1"/>
    <w:rsid w:val="00F30D86"/>
    <w:rsid w:val="00F35441"/>
    <w:rsid w:val="00F41A68"/>
    <w:rsid w:val="00F465E0"/>
    <w:rsid w:val="00F47FDE"/>
    <w:rsid w:val="00F519D1"/>
    <w:rsid w:val="00F51E3D"/>
    <w:rsid w:val="00F51FF8"/>
    <w:rsid w:val="00F53EF8"/>
    <w:rsid w:val="00F54553"/>
    <w:rsid w:val="00F6488D"/>
    <w:rsid w:val="00F721B6"/>
    <w:rsid w:val="00F728FB"/>
    <w:rsid w:val="00F73987"/>
    <w:rsid w:val="00F73A8E"/>
    <w:rsid w:val="00F76B8F"/>
    <w:rsid w:val="00F80FA9"/>
    <w:rsid w:val="00F87610"/>
    <w:rsid w:val="00F9090A"/>
    <w:rsid w:val="00F9269C"/>
    <w:rsid w:val="00F949CD"/>
    <w:rsid w:val="00F97070"/>
    <w:rsid w:val="00FA3099"/>
    <w:rsid w:val="00FA563E"/>
    <w:rsid w:val="00FA7E89"/>
    <w:rsid w:val="00FB022F"/>
    <w:rsid w:val="00FB2911"/>
    <w:rsid w:val="00FB397F"/>
    <w:rsid w:val="00FB4F59"/>
    <w:rsid w:val="00FC0ACF"/>
    <w:rsid w:val="00FC655C"/>
    <w:rsid w:val="00FC6ADB"/>
    <w:rsid w:val="00FD3E14"/>
    <w:rsid w:val="00FD5C7B"/>
    <w:rsid w:val="00FE1B8B"/>
    <w:rsid w:val="00FE2D05"/>
    <w:rsid w:val="00FE5A8D"/>
    <w:rsid w:val="00FF4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6" Type="http://schemas.openxmlformats.org/officeDocument/2006/relationships/image" Target="media/image4.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38</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5</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6</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7</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0</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1</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2</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3</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4</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39</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0</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1</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2</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3</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s>
</file>

<file path=customXml/itemProps1.xml><?xml version="1.0" encoding="utf-8"?>
<ds:datastoreItem xmlns:ds="http://schemas.openxmlformats.org/officeDocument/2006/customXml" ds:itemID="{CA356606-1D0F-4EE2-9F27-B261411FC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27</TotalTime>
  <Pages>169</Pages>
  <Words>22058</Words>
  <Characters>125737</Characters>
  <Application>Microsoft Office Word</Application>
  <DocSecurity>0</DocSecurity>
  <Lines>1047</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189</cp:revision>
  <cp:lastPrinted>2021-07-01T10:40:00Z</cp:lastPrinted>
  <dcterms:created xsi:type="dcterms:W3CDTF">2021-05-05T07:37:00Z</dcterms:created>
  <dcterms:modified xsi:type="dcterms:W3CDTF">2021-10-16T02:27:00Z</dcterms:modified>
</cp:coreProperties>
</file>